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MotM</w:t>
              </w:r>
            </w:ins>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Malgun Gothic" w:cs="Arial"/>
                <w:lang w:eastAsia="ko-KR"/>
                <w:rPrChange w:id="15" w:author="Samsung_Hyunjeong Kang" w:date="2021-01-26T14:10:00Z">
                  <w:rPr>
                    <w:rFonts w:cs="Arial"/>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spacing w:after="0"/>
              <w:rPr>
                <w:rFonts w:eastAsia="Malgun Gothic" w:cs="Arial"/>
                <w:lang w:eastAsia="ko-KR"/>
                <w:rPrChange w:id="17" w:author="Samsung_Hyunjeong Kang" w:date="2021-01-26T14:10:00Z">
                  <w:rPr>
                    <w:rFonts w:eastAsia="DengXian" w:cs="Arial"/>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ins w:id="29" w:author="spreadtrum communications" w:date="2021-01-27T14:50:00Z">
              <w:r w:rsidRPr="00DE2039">
                <w:rPr>
                  <w:rFonts w:cs="Arial"/>
                </w:rPr>
                <w:t>Spreadtrum</w:t>
              </w:r>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51"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52"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53"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54"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55" w:author="Lenovo_Lianhai" w:date="2021-01-26T11:02:00Z">
              <w:r w:rsidRPr="00265F4D">
                <w:rPr>
                  <w:rFonts w:cs="Arial"/>
                </w:rPr>
                <w:t>Lenovo</w:t>
              </w:r>
              <w:r>
                <w:rPr>
                  <w:rFonts w:cs="Arial"/>
                </w:rPr>
                <w:t>, MotM</w:t>
              </w:r>
            </w:ins>
          </w:p>
        </w:tc>
        <w:tc>
          <w:tcPr>
            <w:tcW w:w="1985" w:type="dxa"/>
          </w:tcPr>
          <w:p w14:paraId="508254C5" w14:textId="5DCA5F86" w:rsidR="00FD5823" w:rsidRDefault="00FD5823" w:rsidP="00FD5823">
            <w:pPr>
              <w:spacing w:after="0"/>
              <w:rPr>
                <w:rFonts w:eastAsia="DengXian" w:cs="Arial"/>
              </w:rPr>
            </w:pPr>
            <w:ins w:id="56"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Malgun Gothic" w:cs="Arial"/>
                <w:lang w:eastAsia="ko-KR"/>
                <w:rPrChange w:id="57" w:author="Samsung_Hyunjeong Kang" w:date="2021-01-26T14:10:00Z">
                  <w:rPr>
                    <w:rFonts w:cs="Arial"/>
                  </w:rPr>
                </w:rPrChange>
              </w:rPr>
            </w:pPr>
            <w:ins w:id="58"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spacing w:after="0"/>
              <w:rPr>
                <w:rFonts w:eastAsia="Malgun Gothic" w:cs="Arial"/>
                <w:lang w:eastAsia="ko-KR"/>
                <w:rPrChange w:id="59" w:author="Samsung_Hyunjeong Kang" w:date="2021-01-26T14:10:00Z">
                  <w:rPr>
                    <w:rFonts w:eastAsia="DengXian" w:cs="Arial"/>
                  </w:rPr>
                </w:rPrChange>
              </w:rPr>
            </w:pPr>
            <w:ins w:id="60"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61"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62"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63" w:author="Huawei-Yulong" w:date="2021-01-26T21:20:00Z"/>
        </w:trPr>
        <w:tc>
          <w:tcPr>
            <w:tcW w:w="1809" w:type="dxa"/>
          </w:tcPr>
          <w:p w14:paraId="39214DBE" w14:textId="191DF5C6" w:rsidR="007451B5" w:rsidRDefault="007451B5" w:rsidP="007451B5">
            <w:pPr>
              <w:spacing w:after="0"/>
              <w:jc w:val="center"/>
              <w:rPr>
                <w:ins w:id="64" w:author="Huawei-Yulong" w:date="2021-01-26T21:20:00Z"/>
                <w:rFonts w:cs="Arial"/>
              </w:rPr>
            </w:pPr>
            <w:ins w:id="65" w:author="Huawei-Yulong" w:date="2021-01-26T21:20:00Z">
              <w:r>
                <w:rPr>
                  <w:rFonts w:cs="Arial"/>
                </w:rPr>
                <w:lastRenderedPageBreak/>
                <w:t>Huawei</w:t>
              </w:r>
            </w:ins>
          </w:p>
        </w:tc>
        <w:tc>
          <w:tcPr>
            <w:tcW w:w="1985" w:type="dxa"/>
          </w:tcPr>
          <w:p w14:paraId="4DB04CE9" w14:textId="2D6A71A4" w:rsidR="007451B5" w:rsidRDefault="007451B5" w:rsidP="007451B5">
            <w:pPr>
              <w:spacing w:after="0"/>
              <w:rPr>
                <w:ins w:id="66" w:author="Huawei-Yulong" w:date="2021-01-26T21:20:00Z"/>
                <w:rFonts w:eastAsia="DengXian" w:cs="Arial"/>
              </w:rPr>
            </w:pPr>
            <w:ins w:id="67" w:author="Huawei-Yulong" w:date="2021-01-26T21:20:00Z">
              <w:r>
                <w:rPr>
                  <w:rFonts w:eastAsia="DengXian" w:cs="Arial"/>
                </w:rPr>
                <w:t>Agree</w:t>
              </w:r>
            </w:ins>
          </w:p>
        </w:tc>
        <w:tc>
          <w:tcPr>
            <w:tcW w:w="6045" w:type="dxa"/>
          </w:tcPr>
          <w:p w14:paraId="7F836D25" w14:textId="77777777" w:rsidR="007451B5" w:rsidRDefault="007451B5" w:rsidP="007451B5">
            <w:pPr>
              <w:spacing w:after="0"/>
              <w:rPr>
                <w:ins w:id="68" w:author="Huawei-Yulong" w:date="2021-01-26T21:20:00Z"/>
                <w:rFonts w:eastAsia="DengXian" w:cs="Arial"/>
              </w:rPr>
            </w:pPr>
          </w:p>
        </w:tc>
      </w:tr>
      <w:tr w:rsidR="00DE2039" w14:paraId="6F7CBCCD" w14:textId="77777777" w:rsidTr="00A93483">
        <w:trPr>
          <w:ins w:id="69" w:author="spreadtrum communications" w:date="2021-01-27T14:50:00Z"/>
        </w:trPr>
        <w:tc>
          <w:tcPr>
            <w:tcW w:w="1809" w:type="dxa"/>
          </w:tcPr>
          <w:p w14:paraId="56852C09" w14:textId="5DB3A84C" w:rsidR="00DE2039" w:rsidRDefault="00DE2039" w:rsidP="007451B5">
            <w:pPr>
              <w:spacing w:after="0"/>
              <w:jc w:val="center"/>
              <w:rPr>
                <w:ins w:id="70" w:author="spreadtrum communications" w:date="2021-01-27T14:50:00Z"/>
                <w:rFonts w:cs="Arial"/>
              </w:rPr>
            </w:pPr>
            <w:ins w:id="71" w:author="spreadtrum communications" w:date="2021-01-27T14:50:00Z">
              <w:r w:rsidRPr="00DE2039">
                <w:rPr>
                  <w:rFonts w:cs="Arial"/>
                </w:rPr>
                <w:t>Spreadtrum</w:t>
              </w:r>
            </w:ins>
          </w:p>
        </w:tc>
        <w:tc>
          <w:tcPr>
            <w:tcW w:w="1985" w:type="dxa"/>
          </w:tcPr>
          <w:p w14:paraId="4DF73ACC" w14:textId="2F188A27" w:rsidR="00DE2039" w:rsidRDefault="00DE2039" w:rsidP="007451B5">
            <w:pPr>
              <w:spacing w:after="0"/>
              <w:rPr>
                <w:ins w:id="72" w:author="spreadtrum communications" w:date="2021-01-27T14:50:00Z"/>
                <w:rFonts w:eastAsia="DengXian" w:cs="Arial"/>
              </w:rPr>
            </w:pPr>
            <w:ins w:id="73"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74" w:author="spreadtrum communications" w:date="2021-01-27T14:50:00Z"/>
                <w:rFonts w:eastAsia="DengXian" w:cs="Arial"/>
              </w:rPr>
            </w:pPr>
          </w:p>
        </w:tc>
      </w:tr>
      <w:tr w:rsidR="000D21EA" w14:paraId="274604B7" w14:textId="77777777" w:rsidTr="00A93483">
        <w:trPr>
          <w:ins w:id="75" w:author="Ericsson" w:date="2021-01-27T10:47:00Z"/>
        </w:trPr>
        <w:tc>
          <w:tcPr>
            <w:tcW w:w="1809" w:type="dxa"/>
          </w:tcPr>
          <w:p w14:paraId="6F23B383" w14:textId="52199A48" w:rsidR="000D21EA" w:rsidRPr="00DE2039" w:rsidRDefault="000D21EA" w:rsidP="000D21EA">
            <w:pPr>
              <w:spacing w:after="0"/>
              <w:jc w:val="center"/>
              <w:rPr>
                <w:ins w:id="76" w:author="Ericsson" w:date="2021-01-27T10:47:00Z"/>
                <w:rFonts w:cs="Arial"/>
              </w:rPr>
            </w:pPr>
            <w:ins w:id="77" w:author="Ericsson" w:date="2021-01-27T10:47:00Z">
              <w:r>
                <w:rPr>
                  <w:rFonts w:cs="Arial"/>
                </w:rPr>
                <w:t>Ericsson (Min)</w:t>
              </w:r>
            </w:ins>
          </w:p>
        </w:tc>
        <w:tc>
          <w:tcPr>
            <w:tcW w:w="1985" w:type="dxa"/>
          </w:tcPr>
          <w:p w14:paraId="47AAA92B" w14:textId="3B40A0C9" w:rsidR="000D21EA" w:rsidRDefault="000D21EA" w:rsidP="000D21EA">
            <w:pPr>
              <w:spacing w:after="0"/>
              <w:rPr>
                <w:ins w:id="78" w:author="Ericsson" w:date="2021-01-27T10:47:00Z"/>
                <w:rFonts w:eastAsia="DengXian" w:cs="Arial"/>
              </w:rPr>
            </w:pPr>
            <w:ins w:id="79" w:author="Ericsson" w:date="2021-01-27T10:47:00Z">
              <w:r>
                <w:rPr>
                  <w:rFonts w:eastAsia="DengXian" w:cs="Arial"/>
                </w:rPr>
                <w:t>Agree</w:t>
              </w:r>
            </w:ins>
          </w:p>
        </w:tc>
        <w:tc>
          <w:tcPr>
            <w:tcW w:w="6045" w:type="dxa"/>
          </w:tcPr>
          <w:p w14:paraId="7928A4C5" w14:textId="77777777" w:rsidR="000D21EA" w:rsidRDefault="000D21EA" w:rsidP="000D21EA">
            <w:pPr>
              <w:spacing w:after="0"/>
              <w:rPr>
                <w:ins w:id="80" w:author="Ericsson" w:date="2021-01-27T10:47:00Z"/>
                <w:rFonts w:eastAsia="DengXian" w:cs="Arial"/>
              </w:rPr>
            </w:pPr>
          </w:p>
        </w:tc>
      </w:tr>
      <w:tr w:rsidR="00BE2B30" w14:paraId="0E61ECC2" w14:textId="77777777" w:rsidTr="00A93483">
        <w:trPr>
          <w:ins w:id="81" w:author="Sharma, Vivek" w:date="2021-01-27T14:20:00Z"/>
        </w:trPr>
        <w:tc>
          <w:tcPr>
            <w:tcW w:w="1809" w:type="dxa"/>
          </w:tcPr>
          <w:p w14:paraId="7CD1026C" w14:textId="47AAAB93" w:rsidR="00BE2B30" w:rsidRDefault="00BE2B30" w:rsidP="00BE2B30">
            <w:pPr>
              <w:spacing w:after="0"/>
              <w:jc w:val="center"/>
              <w:rPr>
                <w:ins w:id="82" w:author="Sharma, Vivek" w:date="2021-01-27T14:20:00Z"/>
                <w:rFonts w:cs="Arial"/>
              </w:rPr>
            </w:pPr>
            <w:ins w:id="83" w:author="Sharma, Vivek" w:date="2021-01-27T14:20:00Z">
              <w:r>
                <w:rPr>
                  <w:rFonts w:cs="Arial"/>
                </w:rPr>
                <w:t>Sony</w:t>
              </w:r>
            </w:ins>
          </w:p>
        </w:tc>
        <w:tc>
          <w:tcPr>
            <w:tcW w:w="1985" w:type="dxa"/>
          </w:tcPr>
          <w:p w14:paraId="7956E4A3" w14:textId="79850DE0" w:rsidR="00BE2B30" w:rsidRDefault="00BE2B30" w:rsidP="00BE2B30">
            <w:pPr>
              <w:spacing w:after="0"/>
              <w:rPr>
                <w:ins w:id="84" w:author="Sharma, Vivek" w:date="2021-01-27T14:20:00Z"/>
                <w:rFonts w:eastAsia="DengXian" w:cs="Arial"/>
              </w:rPr>
            </w:pPr>
            <w:ins w:id="85" w:author="Sharma, Vivek" w:date="2021-01-27T14:20:00Z">
              <w:r>
                <w:rPr>
                  <w:rFonts w:eastAsia="DengXian" w:cs="Arial"/>
                </w:rPr>
                <w:t>Agree</w:t>
              </w:r>
            </w:ins>
          </w:p>
        </w:tc>
        <w:tc>
          <w:tcPr>
            <w:tcW w:w="6045" w:type="dxa"/>
          </w:tcPr>
          <w:p w14:paraId="158E47B7" w14:textId="77777777" w:rsidR="00BE2B30" w:rsidRDefault="00BE2B30" w:rsidP="00BE2B30">
            <w:pPr>
              <w:spacing w:after="0"/>
              <w:rPr>
                <w:ins w:id="86" w:author="Sharma, Vivek" w:date="2021-01-27T14:20:00Z"/>
                <w:rFonts w:eastAsia="DengXian" w:cs="Arial"/>
              </w:rPr>
            </w:pPr>
          </w:p>
        </w:tc>
      </w:tr>
      <w:tr w:rsidR="00E01E00" w14:paraId="267404EB" w14:textId="77777777" w:rsidTr="00A93483">
        <w:trPr>
          <w:ins w:id="87" w:author="Apple - Zhibin Wu" w:date="2021-01-27T12:05:00Z"/>
        </w:trPr>
        <w:tc>
          <w:tcPr>
            <w:tcW w:w="1809" w:type="dxa"/>
          </w:tcPr>
          <w:p w14:paraId="0212E21B" w14:textId="7597EAA7" w:rsidR="00E01E00" w:rsidRDefault="00E01E00" w:rsidP="00BE2B30">
            <w:pPr>
              <w:spacing w:after="0"/>
              <w:jc w:val="center"/>
              <w:rPr>
                <w:ins w:id="88" w:author="Apple - Zhibin Wu" w:date="2021-01-27T12:05:00Z"/>
                <w:rFonts w:cs="Arial"/>
              </w:rPr>
            </w:pPr>
            <w:ins w:id="89" w:author="Apple - Zhibin Wu" w:date="2021-01-27T12:05:00Z">
              <w:r>
                <w:rPr>
                  <w:rFonts w:cs="Arial"/>
                </w:rPr>
                <w:t>Apple</w:t>
              </w:r>
            </w:ins>
          </w:p>
        </w:tc>
        <w:tc>
          <w:tcPr>
            <w:tcW w:w="1985" w:type="dxa"/>
          </w:tcPr>
          <w:p w14:paraId="2978E054" w14:textId="0FD1EAA6" w:rsidR="00E01E00" w:rsidRDefault="00E01E00" w:rsidP="00BE2B30">
            <w:pPr>
              <w:spacing w:after="0"/>
              <w:rPr>
                <w:ins w:id="90" w:author="Apple - Zhibin Wu" w:date="2021-01-27T12:05:00Z"/>
                <w:rFonts w:eastAsia="DengXian" w:cs="Arial"/>
              </w:rPr>
            </w:pPr>
            <w:ins w:id="91"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92" w:author="Apple - Zhibin Wu" w:date="2021-01-27T12:05: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93"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94"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95"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96"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97"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98" w:author="Lenovo_Lianhai" w:date="2021-01-26T11:03:00Z">
              <w:r w:rsidRPr="00265F4D">
                <w:rPr>
                  <w:rFonts w:cs="Arial"/>
                </w:rPr>
                <w:t>Lenovo</w:t>
              </w:r>
              <w:r>
                <w:rPr>
                  <w:rFonts w:cs="Arial"/>
                </w:rPr>
                <w:t>, MotM</w:t>
              </w:r>
            </w:ins>
          </w:p>
        </w:tc>
        <w:tc>
          <w:tcPr>
            <w:tcW w:w="1985" w:type="dxa"/>
          </w:tcPr>
          <w:p w14:paraId="4926FA8C" w14:textId="689BCC57" w:rsidR="00FD5823" w:rsidRDefault="00FD5823" w:rsidP="00FD5823">
            <w:pPr>
              <w:spacing w:after="0"/>
              <w:rPr>
                <w:rFonts w:eastAsia="DengXian" w:cs="Arial"/>
              </w:rPr>
            </w:pPr>
            <w:ins w:id="99"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00"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Malgun Gothic" w:cs="Arial"/>
                <w:lang w:eastAsia="ko-KR"/>
                <w:rPrChange w:id="101" w:author="Samsung_Hyunjeong Kang" w:date="2021-01-26T14:11:00Z">
                  <w:rPr>
                    <w:rFonts w:cs="Arial"/>
                  </w:rPr>
                </w:rPrChange>
              </w:rPr>
            </w:pPr>
            <w:ins w:id="102"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spacing w:after="0"/>
              <w:rPr>
                <w:rFonts w:eastAsia="Malgun Gothic" w:cs="Arial"/>
                <w:lang w:eastAsia="ko-KR"/>
                <w:rPrChange w:id="103" w:author="Samsung_Hyunjeong Kang" w:date="2021-01-26T14:11:00Z">
                  <w:rPr>
                    <w:rFonts w:eastAsia="DengXian" w:cs="Arial"/>
                  </w:rPr>
                </w:rPrChange>
              </w:rPr>
            </w:pPr>
            <w:ins w:id="104"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05"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06"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07" w:author="Huawei-Yulong" w:date="2021-01-26T21:20:00Z"/>
        </w:trPr>
        <w:tc>
          <w:tcPr>
            <w:tcW w:w="1809" w:type="dxa"/>
          </w:tcPr>
          <w:p w14:paraId="76785A78" w14:textId="09F0765A" w:rsidR="007451B5" w:rsidRDefault="007451B5" w:rsidP="007451B5">
            <w:pPr>
              <w:spacing w:after="0"/>
              <w:jc w:val="center"/>
              <w:rPr>
                <w:ins w:id="108" w:author="Huawei-Yulong" w:date="2021-01-26T21:20:00Z"/>
                <w:rFonts w:cs="Arial"/>
              </w:rPr>
            </w:pPr>
            <w:ins w:id="109" w:author="Huawei-Yulong" w:date="2021-01-26T21:20:00Z">
              <w:r>
                <w:rPr>
                  <w:rFonts w:cs="Arial"/>
                </w:rPr>
                <w:t>Huawei</w:t>
              </w:r>
            </w:ins>
          </w:p>
        </w:tc>
        <w:tc>
          <w:tcPr>
            <w:tcW w:w="1985" w:type="dxa"/>
          </w:tcPr>
          <w:p w14:paraId="0233B1C5" w14:textId="68F91849" w:rsidR="007451B5" w:rsidRDefault="007451B5" w:rsidP="007451B5">
            <w:pPr>
              <w:spacing w:after="0"/>
              <w:rPr>
                <w:ins w:id="110" w:author="Huawei-Yulong" w:date="2021-01-26T21:20:00Z"/>
                <w:rFonts w:eastAsia="DengXian" w:cs="Arial"/>
              </w:rPr>
            </w:pPr>
            <w:ins w:id="111"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12" w:author="Huawei-Yulong" w:date="2021-01-26T21:20:00Z"/>
                <w:rFonts w:eastAsia="DengXian" w:cs="Arial"/>
              </w:rPr>
            </w:pPr>
          </w:p>
        </w:tc>
      </w:tr>
      <w:tr w:rsidR="00DE2039" w14:paraId="5DDFB07B" w14:textId="77777777" w:rsidTr="00A93483">
        <w:trPr>
          <w:ins w:id="113" w:author="spreadtrum communications" w:date="2021-01-27T14:50:00Z"/>
        </w:trPr>
        <w:tc>
          <w:tcPr>
            <w:tcW w:w="1809" w:type="dxa"/>
          </w:tcPr>
          <w:p w14:paraId="0E3EE25A" w14:textId="2BF9DDFE" w:rsidR="00DE2039" w:rsidRDefault="00DE2039" w:rsidP="007451B5">
            <w:pPr>
              <w:spacing w:after="0"/>
              <w:jc w:val="center"/>
              <w:rPr>
                <w:ins w:id="114" w:author="spreadtrum communications" w:date="2021-01-27T14:50:00Z"/>
                <w:rFonts w:cs="Arial"/>
              </w:rPr>
            </w:pPr>
            <w:ins w:id="115" w:author="spreadtrum communications" w:date="2021-01-27T14:50:00Z">
              <w:r w:rsidRPr="00DE2039">
                <w:rPr>
                  <w:rFonts w:cs="Arial"/>
                </w:rPr>
                <w:t>Spreadtrum</w:t>
              </w:r>
            </w:ins>
          </w:p>
        </w:tc>
        <w:tc>
          <w:tcPr>
            <w:tcW w:w="1985" w:type="dxa"/>
          </w:tcPr>
          <w:p w14:paraId="1D7E4813" w14:textId="2F0D5562" w:rsidR="00DE2039" w:rsidRDefault="00DE2039" w:rsidP="007451B5">
            <w:pPr>
              <w:spacing w:after="0"/>
              <w:rPr>
                <w:ins w:id="116" w:author="spreadtrum communications" w:date="2021-01-27T14:50:00Z"/>
                <w:rFonts w:eastAsia="DengXian" w:cs="Arial"/>
              </w:rPr>
            </w:pPr>
            <w:ins w:id="117"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118" w:author="spreadtrum communications" w:date="2021-01-27T14:50:00Z"/>
                <w:rFonts w:eastAsia="DengXian" w:cs="Arial"/>
              </w:rPr>
            </w:pPr>
          </w:p>
        </w:tc>
      </w:tr>
      <w:tr w:rsidR="000D21EA" w14:paraId="42CD5CBA" w14:textId="77777777" w:rsidTr="00A93483">
        <w:trPr>
          <w:ins w:id="119" w:author="Ericsson" w:date="2021-01-27T10:48:00Z"/>
        </w:trPr>
        <w:tc>
          <w:tcPr>
            <w:tcW w:w="1809" w:type="dxa"/>
          </w:tcPr>
          <w:p w14:paraId="598EFEA5" w14:textId="536508F5" w:rsidR="000D21EA" w:rsidRPr="00DE2039" w:rsidRDefault="000D21EA" w:rsidP="000D21EA">
            <w:pPr>
              <w:spacing w:after="0"/>
              <w:jc w:val="center"/>
              <w:rPr>
                <w:ins w:id="120" w:author="Ericsson" w:date="2021-01-27T10:48:00Z"/>
                <w:rFonts w:cs="Arial"/>
              </w:rPr>
            </w:pPr>
            <w:ins w:id="121" w:author="Ericsson" w:date="2021-01-27T10:48:00Z">
              <w:r>
                <w:rPr>
                  <w:rFonts w:cs="Arial"/>
                </w:rPr>
                <w:t>Ericsson (Min)</w:t>
              </w:r>
            </w:ins>
          </w:p>
        </w:tc>
        <w:tc>
          <w:tcPr>
            <w:tcW w:w="1985" w:type="dxa"/>
          </w:tcPr>
          <w:p w14:paraId="5DCBEE76" w14:textId="66157E50" w:rsidR="000D21EA" w:rsidRDefault="000D21EA" w:rsidP="000D21EA">
            <w:pPr>
              <w:spacing w:after="0"/>
              <w:rPr>
                <w:ins w:id="122" w:author="Ericsson" w:date="2021-01-27T10:48:00Z"/>
                <w:rFonts w:eastAsia="DengXian" w:cs="Arial"/>
              </w:rPr>
            </w:pPr>
            <w:ins w:id="123"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124" w:author="Ericsson" w:date="2021-01-27T10:48:00Z"/>
                <w:rFonts w:eastAsia="DengXian" w:cs="Arial"/>
              </w:rPr>
            </w:pPr>
            <w:ins w:id="125"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126" w:author="Sharma, Vivek" w:date="2021-01-27T14:21:00Z"/>
        </w:trPr>
        <w:tc>
          <w:tcPr>
            <w:tcW w:w="1809" w:type="dxa"/>
          </w:tcPr>
          <w:p w14:paraId="061B9BF1" w14:textId="0F333FA4" w:rsidR="00BE2B30" w:rsidRDefault="00BE2B30" w:rsidP="00BE2B30">
            <w:pPr>
              <w:spacing w:after="0"/>
              <w:jc w:val="center"/>
              <w:rPr>
                <w:ins w:id="127" w:author="Sharma, Vivek" w:date="2021-01-27T14:21:00Z"/>
                <w:rFonts w:cs="Arial"/>
              </w:rPr>
            </w:pPr>
            <w:ins w:id="128" w:author="Sharma, Vivek" w:date="2021-01-27T14:21:00Z">
              <w:r>
                <w:rPr>
                  <w:rFonts w:cs="Arial"/>
                </w:rPr>
                <w:t>Sony</w:t>
              </w:r>
            </w:ins>
          </w:p>
        </w:tc>
        <w:tc>
          <w:tcPr>
            <w:tcW w:w="1985" w:type="dxa"/>
          </w:tcPr>
          <w:p w14:paraId="6C3A1396" w14:textId="3C1D1E97" w:rsidR="00BE2B30" w:rsidRDefault="00BE2B30" w:rsidP="00BE2B30">
            <w:pPr>
              <w:spacing w:after="0"/>
              <w:rPr>
                <w:ins w:id="129" w:author="Sharma, Vivek" w:date="2021-01-27T14:21:00Z"/>
                <w:rFonts w:eastAsia="DengXian" w:cs="Arial"/>
              </w:rPr>
            </w:pPr>
            <w:ins w:id="130" w:author="Sharma, Vivek" w:date="2021-01-27T14:21:00Z">
              <w:r>
                <w:rPr>
                  <w:rFonts w:eastAsia="DengXian" w:cs="Arial"/>
                </w:rPr>
                <w:t>Agree</w:t>
              </w:r>
            </w:ins>
          </w:p>
        </w:tc>
        <w:tc>
          <w:tcPr>
            <w:tcW w:w="6045" w:type="dxa"/>
          </w:tcPr>
          <w:p w14:paraId="0B0E53B0" w14:textId="77777777" w:rsidR="00BE2B30" w:rsidRDefault="00BE2B30" w:rsidP="00BE2B30">
            <w:pPr>
              <w:spacing w:after="0"/>
              <w:rPr>
                <w:ins w:id="131" w:author="Sharma, Vivek" w:date="2021-01-27T14:21:00Z"/>
                <w:rFonts w:eastAsia="DengXian" w:cs="Arial"/>
              </w:rPr>
            </w:pPr>
          </w:p>
        </w:tc>
      </w:tr>
      <w:tr w:rsidR="00E01E00" w14:paraId="370723CC" w14:textId="77777777" w:rsidTr="00A93483">
        <w:trPr>
          <w:ins w:id="132" w:author="Apple - Zhibin Wu" w:date="2021-01-27T12:06:00Z"/>
        </w:trPr>
        <w:tc>
          <w:tcPr>
            <w:tcW w:w="1809" w:type="dxa"/>
          </w:tcPr>
          <w:p w14:paraId="6C58FDE0" w14:textId="6AE3F464" w:rsidR="00E01E00" w:rsidRDefault="00E01E00" w:rsidP="00BE2B30">
            <w:pPr>
              <w:spacing w:after="0"/>
              <w:jc w:val="center"/>
              <w:rPr>
                <w:ins w:id="133" w:author="Apple - Zhibin Wu" w:date="2021-01-27T12:06:00Z"/>
                <w:rFonts w:cs="Arial"/>
              </w:rPr>
            </w:pPr>
            <w:ins w:id="134" w:author="Apple - Zhibin Wu" w:date="2021-01-27T12:06:00Z">
              <w:r>
                <w:rPr>
                  <w:rFonts w:cs="Arial"/>
                </w:rPr>
                <w:t>Apple</w:t>
              </w:r>
            </w:ins>
          </w:p>
        </w:tc>
        <w:tc>
          <w:tcPr>
            <w:tcW w:w="1985" w:type="dxa"/>
          </w:tcPr>
          <w:p w14:paraId="2D107050" w14:textId="42B954FD" w:rsidR="00E01E00" w:rsidRDefault="00E01E00" w:rsidP="00BE2B30">
            <w:pPr>
              <w:spacing w:after="0"/>
              <w:rPr>
                <w:ins w:id="135" w:author="Apple - Zhibin Wu" w:date="2021-01-27T12:06:00Z"/>
                <w:rFonts w:eastAsia="DengXian" w:cs="Arial"/>
              </w:rPr>
            </w:pPr>
            <w:ins w:id="136"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137" w:author="Apple - Zhibin Wu" w:date="2021-01-27T12:06: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138"/>
      <w:r>
        <w:fldChar w:fldCharType="begin"/>
      </w:r>
      <w:r>
        <w:instrText xml:space="preserve"> REF _Ref62146286 \r \h </w:instrText>
      </w:r>
      <w:r>
        <w:fldChar w:fldCharType="separate"/>
      </w:r>
      <w:r>
        <w:t>[22]</w:t>
      </w:r>
      <w:r>
        <w:fldChar w:fldCharType="end"/>
      </w:r>
      <w:commentRangeEnd w:id="138"/>
      <w:r w:rsidR="000D21EA">
        <w:rPr>
          <w:rStyle w:val="CommentReference"/>
        </w:rPr>
        <w:commentReference w:id="138"/>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139"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140"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141"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142"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143"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144" w:author="Lenovo_Lianhai" w:date="2021-01-26T11:03:00Z">
              <w:r w:rsidRPr="00092604">
                <w:rPr>
                  <w:rFonts w:cs="Arial"/>
                </w:rPr>
                <w:t>Lenovo</w:t>
              </w:r>
              <w:r>
                <w:rPr>
                  <w:rFonts w:cs="Arial"/>
                </w:rPr>
                <w:t>, MotM</w:t>
              </w:r>
            </w:ins>
          </w:p>
        </w:tc>
        <w:tc>
          <w:tcPr>
            <w:tcW w:w="1985" w:type="dxa"/>
          </w:tcPr>
          <w:p w14:paraId="793880D1" w14:textId="73B7354F" w:rsidR="00FD5823" w:rsidRDefault="00FD5823" w:rsidP="00FD5823">
            <w:pPr>
              <w:spacing w:after="0"/>
              <w:rPr>
                <w:rFonts w:eastAsia="DengXian" w:cs="Arial"/>
              </w:rPr>
            </w:pPr>
            <w:ins w:id="145"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146"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Malgun Gothic" w:cs="Arial"/>
                <w:lang w:eastAsia="ko-KR"/>
                <w:rPrChange w:id="147" w:author="Samsung_Hyunjeong Kang" w:date="2021-01-26T14:11:00Z">
                  <w:rPr>
                    <w:rFonts w:cs="Arial"/>
                  </w:rPr>
                </w:rPrChange>
              </w:rPr>
            </w:pPr>
            <w:ins w:id="148"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spacing w:after="0"/>
              <w:rPr>
                <w:rFonts w:eastAsia="Malgun Gothic" w:cs="Arial"/>
                <w:lang w:eastAsia="ko-KR"/>
                <w:rPrChange w:id="149" w:author="Samsung_Hyunjeong Kang" w:date="2021-01-26T14:11:00Z">
                  <w:rPr>
                    <w:rFonts w:eastAsia="DengXian" w:cs="Arial"/>
                  </w:rPr>
                </w:rPrChange>
              </w:rPr>
            </w:pPr>
            <w:ins w:id="150"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650823F0" w:rsidR="00FD5823" w:rsidRDefault="00C36455" w:rsidP="00FD5823">
            <w:pPr>
              <w:spacing w:after="0"/>
              <w:jc w:val="center"/>
              <w:rPr>
                <w:rFonts w:cs="Arial"/>
              </w:rPr>
            </w:pPr>
            <w:ins w:id="151"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152"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5127A9">
        <w:trPr>
          <w:ins w:id="153" w:author="Huawei-Yulong" w:date="2021-01-26T21:20:00Z"/>
        </w:trPr>
        <w:tc>
          <w:tcPr>
            <w:tcW w:w="1809" w:type="dxa"/>
          </w:tcPr>
          <w:p w14:paraId="7BEA4966" w14:textId="6CD28548" w:rsidR="007451B5" w:rsidRDefault="007451B5" w:rsidP="007451B5">
            <w:pPr>
              <w:spacing w:after="0"/>
              <w:jc w:val="center"/>
              <w:rPr>
                <w:ins w:id="154" w:author="Huawei-Yulong" w:date="2021-01-26T21:20:00Z"/>
                <w:rFonts w:cs="Arial"/>
              </w:rPr>
            </w:pPr>
            <w:ins w:id="155" w:author="Huawei-Yulong" w:date="2021-01-26T21:20:00Z">
              <w:r>
                <w:rPr>
                  <w:rFonts w:cs="Arial" w:hint="eastAsia"/>
                </w:rPr>
                <w:lastRenderedPageBreak/>
                <w:t>H</w:t>
              </w:r>
              <w:r>
                <w:rPr>
                  <w:rFonts w:cs="Arial"/>
                </w:rPr>
                <w:t>uawei</w:t>
              </w:r>
            </w:ins>
          </w:p>
        </w:tc>
        <w:tc>
          <w:tcPr>
            <w:tcW w:w="1985" w:type="dxa"/>
          </w:tcPr>
          <w:p w14:paraId="660ED2FA" w14:textId="6350130A" w:rsidR="007451B5" w:rsidRDefault="007451B5" w:rsidP="007451B5">
            <w:pPr>
              <w:spacing w:after="0"/>
              <w:rPr>
                <w:ins w:id="156" w:author="Huawei-Yulong" w:date="2021-01-26T21:20:00Z"/>
                <w:rFonts w:eastAsia="DengXian" w:cs="Arial"/>
              </w:rPr>
            </w:pPr>
            <w:ins w:id="157"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158" w:author="Huawei-Yulong" w:date="2021-01-26T21:20:00Z"/>
                <w:rFonts w:eastAsia="DengXian" w:cs="Arial"/>
              </w:rPr>
            </w:pPr>
            <w:ins w:id="159"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DE2039" w14:paraId="05DD6C11" w14:textId="77777777" w:rsidTr="005127A9">
        <w:trPr>
          <w:ins w:id="160" w:author="spreadtrum communications" w:date="2021-01-27T14:50:00Z"/>
        </w:trPr>
        <w:tc>
          <w:tcPr>
            <w:tcW w:w="1809" w:type="dxa"/>
          </w:tcPr>
          <w:p w14:paraId="114C675C" w14:textId="03FDFD41" w:rsidR="00DE2039" w:rsidRDefault="00DE2039" w:rsidP="007451B5">
            <w:pPr>
              <w:spacing w:after="0"/>
              <w:jc w:val="center"/>
              <w:rPr>
                <w:ins w:id="161" w:author="spreadtrum communications" w:date="2021-01-27T14:50:00Z"/>
                <w:rFonts w:cs="Arial"/>
              </w:rPr>
            </w:pPr>
            <w:ins w:id="162" w:author="spreadtrum communications" w:date="2021-01-27T14:50:00Z">
              <w:r w:rsidRPr="00DE2039">
                <w:rPr>
                  <w:rFonts w:cs="Arial"/>
                </w:rPr>
                <w:t>Spreadtrum</w:t>
              </w:r>
            </w:ins>
          </w:p>
        </w:tc>
        <w:tc>
          <w:tcPr>
            <w:tcW w:w="1985" w:type="dxa"/>
          </w:tcPr>
          <w:p w14:paraId="3B25FCBA" w14:textId="09E54A17" w:rsidR="00DE2039" w:rsidRDefault="00DE2039" w:rsidP="007451B5">
            <w:pPr>
              <w:spacing w:after="0"/>
              <w:rPr>
                <w:ins w:id="163" w:author="spreadtrum communications" w:date="2021-01-27T14:50:00Z"/>
                <w:rFonts w:eastAsia="DengXian" w:cs="Arial"/>
              </w:rPr>
            </w:pPr>
            <w:ins w:id="164"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165" w:author="spreadtrum communications" w:date="2021-01-27T14:50:00Z"/>
                <w:rFonts w:eastAsia="DengXian" w:cs="Arial"/>
              </w:rPr>
            </w:pPr>
          </w:p>
        </w:tc>
      </w:tr>
      <w:tr w:rsidR="00F77664" w14:paraId="6E1A0AC5" w14:textId="77777777" w:rsidTr="005127A9">
        <w:trPr>
          <w:ins w:id="166" w:author="Ericsson" w:date="2021-01-27T10:49:00Z"/>
        </w:trPr>
        <w:tc>
          <w:tcPr>
            <w:tcW w:w="1809" w:type="dxa"/>
          </w:tcPr>
          <w:p w14:paraId="77E2035E" w14:textId="4B4234CC" w:rsidR="00F77664" w:rsidRPr="00DE2039" w:rsidRDefault="00F77664" w:rsidP="00F77664">
            <w:pPr>
              <w:spacing w:after="0"/>
              <w:jc w:val="center"/>
              <w:rPr>
                <w:ins w:id="167" w:author="Ericsson" w:date="2021-01-27T10:49:00Z"/>
                <w:rFonts w:cs="Arial"/>
              </w:rPr>
            </w:pPr>
            <w:ins w:id="168" w:author="Ericsson" w:date="2021-01-27T10:49:00Z">
              <w:r>
                <w:rPr>
                  <w:rFonts w:cs="Arial"/>
                </w:rPr>
                <w:t>Ericsson (Min)</w:t>
              </w:r>
            </w:ins>
          </w:p>
        </w:tc>
        <w:tc>
          <w:tcPr>
            <w:tcW w:w="1985" w:type="dxa"/>
          </w:tcPr>
          <w:p w14:paraId="34A8172C" w14:textId="45F05A5D" w:rsidR="00F77664" w:rsidRDefault="00F77664" w:rsidP="00F77664">
            <w:pPr>
              <w:spacing w:after="0"/>
              <w:rPr>
                <w:ins w:id="169" w:author="Ericsson" w:date="2021-01-27T10:49:00Z"/>
                <w:rFonts w:eastAsia="DengXian" w:cs="Arial"/>
              </w:rPr>
            </w:pPr>
            <w:ins w:id="170" w:author="Ericsson" w:date="2021-01-27T10:49:00Z">
              <w:r>
                <w:rPr>
                  <w:rFonts w:eastAsia="DengXian" w:cs="Arial"/>
                </w:rPr>
                <w:t>Agree</w:t>
              </w:r>
            </w:ins>
          </w:p>
        </w:tc>
        <w:tc>
          <w:tcPr>
            <w:tcW w:w="6045" w:type="dxa"/>
          </w:tcPr>
          <w:p w14:paraId="2F8DCDB9" w14:textId="77777777" w:rsidR="00F77664" w:rsidRDefault="00F77664" w:rsidP="00F77664">
            <w:pPr>
              <w:spacing w:after="0"/>
              <w:rPr>
                <w:ins w:id="171" w:author="Ericsson" w:date="2021-01-27T10:49:00Z"/>
                <w:rFonts w:eastAsia="DengXian" w:cs="Arial"/>
              </w:rPr>
            </w:pPr>
          </w:p>
        </w:tc>
      </w:tr>
      <w:tr w:rsidR="00BE2B30" w14:paraId="30F09952" w14:textId="77777777" w:rsidTr="005127A9">
        <w:trPr>
          <w:ins w:id="172" w:author="Sharma, Vivek" w:date="2021-01-27T14:21:00Z"/>
        </w:trPr>
        <w:tc>
          <w:tcPr>
            <w:tcW w:w="1809" w:type="dxa"/>
          </w:tcPr>
          <w:p w14:paraId="12AE8EAD" w14:textId="49EAC071" w:rsidR="00BE2B30" w:rsidRDefault="00BE2B30" w:rsidP="00BE2B30">
            <w:pPr>
              <w:spacing w:after="0"/>
              <w:jc w:val="center"/>
              <w:rPr>
                <w:ins w:id="173" w:author="Sharma, Vivek" w:date="2021-01-27T14:21:00Z"/>
                <w:rFonts w:cs="Arial"/>
              </w:rPr>
            </w:pPr>
            <w:ins w:id="174" w:author="Sharma, Vivek" w:date="2021-01-27T14:22:00Z">
              <w:r>
                <w:rPr>
                  <w:rFonts w:cs="Arial"/>
                </w:rPr>
                <w:t>Sony</w:t>
              </w:r>
            </w:ins>
          </w:p>
        </w:tc>
        <w:tc>
          <w:tcPr>
            <w:tcW w:w="1985" w:type="dxa"/>
          </w:tcPr>
          <w:p w14:paraId="4DA42F48" w14:textId="4DE595A1" w:rsidR="00BE2B30" w:rsidRDefault="00BE2B30" w:rsidP="00BE2B30">
            <w:pPr>
              <w:spacing w:after="0"/>
              <w:rPr>
                <w:ins w:id="175" w:author="Sharma, Vivek" w:date="2021-01-27T14:21:00Z"/>
                <w:rFonts w:eastAsia="DengXian" w:cs="Arial"/>
              </w:rPr>
            </w:pPr>
            <w:ins w:id="176" w:author="Sharma, Vivek" w:date="2021-01-27T14:22:00Z">
              <w:r>
                <w:rPr>
                  <w:rFonts w:eastAsia="DengXian" w:cs="Arial"/>
                </w:rPr>
                <w:t>Agree</w:t>
              </w:r>
            </w:ins>
          </w:p>
        </w:tc>
        <w:tc>
          <w:tcPr>
            <w:tcW w:w="6045" w:type="dxa"/>
          </w:tcPr>
          <w:p w14:paraId="2EB6ABFB" w14:textId="77777777" w:rsidR="00BE2B30" w:rsidRDefault="00BE2B30" w:rsidP="00BE2B30">
            <w:pPr>
              <w:spacing w:after="0"/>
              <w:rPr>
                <w:ins w:id="177" w:author="Sharma, Vivek" w:date="2021-01-27T14:21:00Z"/>
                <w:rFonts w:eastAsia="DengXian" w:cs="Arial"/>
              </w:rPr>
            </w:pPr>
          </w:p>
        </w:tc>
      </w:tr>
      <w:tr w:rsidR="00E01E00" w14:paraId="1DC0F072" w14:textId="77777777" w:rsidTr="005127A9">
        <w:trPr>
          <w:ins w:id="178" w:author="Apple - Zhibin Wu" w:date="2021-01-27T12:06:00Z"/>
        </w:trPr>
        <w:tc>
          <w:tcPr>
            <w:tcW w:w="1809" w:type="dxa"/>
          </w:tcPr>
          <w:p w14:paraId="3CC487F6" w14:textId="767FA1EB" w:rsidR="00E01E00" w:rsidRDefault="00E01E00" w:rsidP="00BE2B30">
            <w:pPr>
              <w:spacing w:after="0"/>
              <w:jc w:val="center"/>
              <w:rPr>
                <w:ins w:id="179" w:author="Apple - Zhibin Wu" w:date="2021-01-27T12:06:00Z"/>
                <w:rFonts w:cs="Arial"/>
              </w:rPr>
            </w:pPr>
            <w:ins w:id="180" w:author="Apple - Zhibin Wu" w:date="2021-01-27T12:06:00Z">
              <w:r>
                <w:rPr>
                  <w:rFonts w:cs="Arial"/>
                </w:rPr>
                <w:t>Apple</w:t>
              </w:r>
            </w:ins>
          </w:p>
        </w:tc>
        <w:tc>
          <w:tcPr>
            <w:tcW w:w="1985" w:type="dxa"/>
          </w:tcPr>
          <w:p w14:paraId="5AA0C9C6" w14:textId="57F87EF7" w:rsidR="00E01E00" w:rsidRDefault="00E01E00" w:rsidP="00BE2B30">
            <w:pPr>
              <w:spacing w:after="0"/>
              <w:rPr>
                <w:ins w:id="181" w:author="Apple - Zhibin Wu" w:date="2021-01-27T12:06:00Z"/>
                <w:rFonts w:eastAsia="DengXian" w:cs="Arial"/>
              </w:rPr>
            </w:pPr>
            <w:ins w:id="182"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183" w:author="Apple - Zhibin Wu" w:date="2021-01-27T12:06:00Z"/>
                <w:rFonts w:eastAsia="DengXian" w:cs="Arial"/>
              </w:rPr>
            </w:pPr>
            <w:ins w:id="184" w:author="Apple - Zhibin Wu" w:date="2021-01-27T12:06:00Z">
              <w:r>
                <w:rPr>
                  <w:rFonts w:eastAsia="DengXian" w:cs="Arial"/>
                </w:rPr>
                <w:t>Soluiton#50 is</w:t>
              </w:r>
            </w:ins>
            <w:ins w:id="185" w:author="Apple - Zhibin Wu" w:date="2021-01-27T12:07:00Z">
              <w:r>
                <w:rPr>
                  <w:rFonts w:eastAsia="DengXian" w:cs="Arial"/>
                </w:rPr>
                <w:t xml:space="preserve"> a path switching solution for U2U relay rather than a relay </w:t>
              </w:r>
            </w:ins>
            <w:ins w:id="186" w:author="Apple - Zhibin Wu" w:date="2021-01-27T12:25:00Z">
              <w:r w:rsidR="00CD0C22">
                <w:rPr>
                  <w:rFonts w:eastAsia="DengXian" w:cs="Arial"/>
                </w:rPr>
                <w:t>re</w:t>
              </w:r>
            </w:ins>
            <w:ins w:id="187" w:author="Apple - Zhibin Wu" w:date="2021-01-27T12:07:00Z">
              <w:r>
                <w:rPr>
                  <w:rFonts w:eastAsia="DengXian" w:cs="Arial"/>
                </w:rPr>
                <w:t>selection solution. I</w:t>
              </w:r>
            </w:ins>
            <w:ins w:id="188" w:author="Apple - Zhibin Wu" w:date="2021-01-27T12:09:00Z">
              <w:r>
                <w:rPr>
                  <w:rFonts w:eastAsia="DengXian" w:cs="Arial"/>
                </w:rPr>
                <w:t>t is not ve</w:t>
              </w:r>
            </w:ins>
            <w:ins w:id="189"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190" w:author="Apple - Zhibin Wu" w:date="2021-01-27T12:11:00Z">
              <w:r>
                <w:rPr>
                  <w:rFonts w:eastAsia="DengXian" w:cs="Arial"/>
                </w:rPr>
                <w:t>re</w:t>
              </w:r>
            </w:ins>
            <w:ins w:id="191" w:author="Apple - Zhibin Wu" w:date="2021-01-27T12:10:00Z">
              <w:r>
                <w:rPr>
                  <w:rFonts w:eastAsia="DengXian" w:cs="Arial"/>
                </w:rPr>
                <w:t>selection and path setup</w:t>
              </w:r>
            </w:ins>
            <w:ins w:id="192" w:author="Apple - Zhibin Wu" w:date="2021-01-27T12:12:00Z">
              <w:r>
                <w:rPr>
                  <w:rFonts w:eastAsia="DengXian" w:cs="Arial"/>
                </w:rPr>
                <w:t xml:space="preserve">, or </w:t>
              </w:r>
            </w:ins>
            <w:ins w:id="193" w:author="Apple - Zhibin Wu" w:date="2021-01-27T12:14:00Z">
              <w:r>
                <w:rPr>
                  <w:rFonts w:eastAsia="DengXian" w:cs="Arial"/>
                </w:rPr>
                <w:t>whether we</w:t>
              </w:r>
            </w:ins>
            <w:ins w:id="194" w:author="Apple - Zhibin Wu" w:date="2021-01-27T12:12:00Z">
              <w:r>
                <w:rPr>
                  <w:rFonts w:eastAsia="DengXian" w:cs="Arial"/>
                </w:rPr>
                <w:t xml:space="preserve"> prefer an approach to solve</w:t>
              </w:r>
            </w:ins>
            <w:ins w:id="195" w:author="Apple - Zhibin Wu" w:date="2021-01-27T12:13:00Z">
              <w:r>
                <w:rPr>
                  <w:rFonts w:eastAsia="DengXian" w:cs="Arial"/>
                </w:rPr>
                <w:t xml:space="preserve"> both together</w:t>
              </w:r>
            </w:ins>
            <w:ins w:id="196" w:author="Apple - Zhibin Wu" w:date="2021-01-27T12:10:00Z">
              <w:r>
                <w:rPr>
                  <w:rFonts w:eastAsia="DengXian" w:cs="Arial"/>
                </w:rPr>
                <w:t xml:space="preserve">. </w:t>
              </w:r>
            </w:ins>
            <w:ins w:id="197" w:author="Apple - Zhibin Wu" w:date="2021-01-27T12:22:00Z">
              <w:r w:rsidR="00CD0C22">
                <w:rPr>
                  <w:rFonts w:eastAsia="DengXian" w:cs="Arial"/>
                </w:rPr>
                <w:t>The mechanism and criteria to res</w:t>
              </w:r>
            </w:ins>
            <w:ins w:id="198" w:author="Apple - Zhibin Wu" w:date="2021-01-27T12:24:00Z">
              <w:r w:rsidR="00CD0C22">
                <w:rPr>
                  <w:rFonts w:eastAsia="DengXian" w:cs="Arial"/>
                </w:rPr>
                <w:t>e</w:t>
              </w:r>
            </w:ins>
            <w:ins w:id="199" w:author="Apple - Zhibin Wu" w:date="2021-01-27T12:22:00Z">
              <w:r w:rsidR="00CD0C22">
                <w:rPr>
                  <w:rFonts w:eastAsia="DengXian" w:cs="Arial"/>
                </w:rPr>
                <w:t xml:space="preserve">lect a relay is similar </w:t>
              </w:r>
            </w:ins>
            <w:ins w:id="200" w:author="Apple - Zhibin Wu" w:date="2021-01-27T12:23:00Z">
              <w:r w:rsidR="00CD0C22">
                <w:rPr>
                  <w:rFonts w:eastAsia="DengXian" w:cs="Arial"/>
                </w:rPr>
                <w:t>to solution 8 and solution 11.  For</w:t>
              </w:r>
            </w:ins>
            <w:ins w:id="201" w:author="Apple - Zhibin Wu" w:date="2021-01-27T12:10:00Z">
              <w:r>
                <w:rPr>
                  <w:rFonts w:eastAsia="DengXian" w:cs="Arial"/>
                </w:rPr>
                <w:t xml:space="preserve"> this reason, </w:t>
              </w:r>
            </w:ins>
            <w:ins w:id="202" w:author="Apple - Zhibin Wu" w:date="2021-01-27T12:23:00Z">
              <w:r w:rsidR="00CD0C22">
                <w:rPr>
                  <w:rFonts w:eastAsia="DengXian" w:cs="Arial"/>
                </w:rPr>
                <w:t>Solution 50 is an enhancement, and</w:t>
              </w:r>
            </w:ins>
            <w:ins w:id="203" w:author="Apple - Zhibin Wu" w:date="2021-01-27T12:10:00Z">
              <w:r>
                <w:rPr>
                  <w:rFonts w:eastAsia="DengXian" w:cs="Arial"/>
                </w:rPr>
                <w:t xml:space="preserve"> not suitable to </w:t>
              </w:r>
            </w:ins>
            <w:ins w:id="204" w:author="Apple - Zhibin Wu" w:date="2021-01-27T12:24:00Z">
              <w:r w:rsidR="00CD0C22">
                <w:rPr>
                  <w:rFonts w:eastAsia="DengXian" w:cs="Arial"/>
                </w:rPr>
                <w:t xml:space="preserve">be </w:t>
              </w:r>
            </w:ins>
            <w:ins w:id="205" w:author="Apple - Zhibin Wu" w:date="2021-01-27T12:10:00Z">
              <w:r>
                <w:rPr>
                  <w:rFonts w:eastAsia="DengXian" w:cs="Arial"/>
                </w:rPr>
                <w:t>call</w:t>
              </w:r>
            </w:ins>
            <w:ins w:id="206" w:author="Apple - Zhibin Wu" w:date="2021-01-27T12:24:00Z">
              <w:r w:rsidR="00CD0C22">
                <w:rPr>
                  <w:rFonts w:eastAsia="DengXian" w:cs="Arial"/>
                </w:rPr>
                <w:t>ed</w:t>
              </w:r>
            </w:ins>
            <w:ins w:id="207" w:author="Apple - Zhibin Wu" w:date="2021-01-27T12:10:00Z">
              <w:r>
                <w:rPr>
                  <w:rFonts w:eastAsia="DengXian" w:cs="Arial"/>
                </w:rPr>
                <w:t xml:space="preserve"> as a “baseline”</w:t>
              </w:r>
            </w:ins>
            <w:ins w:id="208" w:author="Apple - Zhibin Wu" w:date="2021-01-27T12:07:00Z">
              <w:r>
                <w:rPr>
                  <w:rFonts w:eastAsia="DengXian" w:cs="Arial"/>
                </w:rPr>
                <w:t xml:space="preserve"> </w:t>
              </w:r>
            </w:ins>
            <w:ins w:id="209" w:author="Apple - Zhibin Wu" w:date="2021-01-27T12:08:00Z">
              <w:r>
                <w:rPr>
                  <w:rFonts w:eastAsia="DengXian" w:cs="Arial"/>
                </w:rPr>
                <w:t>solution</w:t>
              </w:r>
            </w:ins>
            <w:ins w:id="210"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211" w:author="Apple - Zhibin Wu" w:date="2021-01-27T12:12:00Z">
              <w:r>
                <w:rPr>
                  <w:rFonts w:eastAsia="DengXian" w:cs="Arial"/>
                </w:rPr>
                <w:t xml:space="preserve"> Solution</w:t>
              </w:r>
            </w:ins>
            <w:ins w:id="212" w:author="Apple - Zhibin Wu" w:date="2021-01-27T12:13:00Z">
              <w:r>
                <w:rPr>
                  <w:rFonts w:eastAsia="DengXian" w:cs="Arial"/>
                </w:rPr>
                <w:t xml:space="preserve"> 50</w:t>
              </w:r>
            </w:ins>
            <w:ins w:id="213" w:author="Apple - Zhibin Wu" w:date="2021-01-27T12:16:00Z">
              <w:r>
                <w:rPr>
                  <w:rFonts w:eastAsia="DengXian" w:cs="Arial"/>
                </w:rPr>
                <w:t xml:space="preserve"> </w:t>
              </w:r>
            </w:ins>
            <w:ins w:id="214" w:author="Apple - Zhibin Wu" w:date="2021-01-27T12:12:00Z">
              <w:r>
                <w:rPr>
                  <w:rFonts w:eastAsia="DengXian" w:cs="Arial"/>
                </w:rPr>
                <w:t>can be</w:t>
              </w:r>
            </w:ins>
            <w:ins w:id="215" w:author="Apple - Zhibin Wu" w:date="2021-01-27T12:13:00Z">
              <w:r>
                <w:rPr>
                  <w:rFonts w:eastAsia="DengXian" w:cs="Arial"/>
                </w:rPr>
                <w:t xml:space="preserve"> </w:t>
              </w:r>
            </w:ins>
            <w:ins w:id="216" w:author="Apple - Zhibin Wu" w:date="2021-01-27T12:14:00Z">
              <w:r>
                <w:rPr>
                  <w:rFonts w:eastAsia="DengXian" w:cs="Arial"/>
                </w:rPr>
                <w:t xml:space="preserve">used as </w:t>
              </w:r>
            </w:ins>
            <w:ins w:id="217" w:author="Apple - Zhibin Wu" w:date="2021-01-27T12:15:00Z">
              <w:r>
                <w:rPr>
                  <w:rFonts w:eastAsia="DengXian" w:cs="Arial"/>
                </w:rPr>
                <w:t>a</w:t>
              </w:r>
            </w:ins>
            <w:ins w:id="218" w:author="Apple - Zhibin Wu" w:date="2021-01-27T12:16:00Z">
              <w:r w:rsidR="00CD0C22">
                <w:rPr>
                  <w:rFonts w:eastAsia="DengXian" w:cs="Arial"/>
                </w:rPr>
                <w:t xml:space="preserve">n </w:t>
              </w:r>
            </w:ins>
            <w:ins w:id="219" w:author="Apple - Zhibin Wu" w:date="2021-01-27T12:24:00Z">
              <w:r w:rsidR="00CD0C22">
                <w:rPr>
                  <w:rFonts w:eastAsia="DengXian" w:cs="Arial"/>
                </w:rPr>
                <w:t xml:space="preserve">enhancement </w:t>
              </w:r>
            </w:ins>
            <w:ins w:id="220" w:author="Apple - Zhibin Wu" w:date="2021-01-27T12:18:00Z">
              <w:r w:rsidR="00CD0C22">
                <w:rPr>
                  <w:rFonts w:eastAsia="DengXian" w:cs="Arial"/>
                </w:rPr>
                <w:t>approach</w:t>
              </w:r>
            </w:ins>
            <w:ins w:id="221" w:author="Apple - Zhibin Wu" w:date="2021-01-27T12:14:00Z">
              <w:r>
                <w:rPr>
                  <w:rFonts w:eastAsia="DengXian" w:cs="Arial"/>
                </w:rPr>
                <w:t xml:space="preserve"> for relay reselection</w:t>
              </w:r>
            </w:ins>
            <w:ins w:id="222" w:author="Apple - Zhibin Wu" w:date="2021-01-27T12:15:00Z">
              <w:r>
                <w:rPr>
                  <w:rFonts w:eastAsia="DengXian" w:cs="Arial"/>
                </w:rPr>
                <w:t>.”</w:t>
              </w:r>
            </w:ins>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223"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224"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225"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226" w:author="Ming-Yuan Cheng (鄭名淵)" w:date="2021-01-25T23:29:00Z">
                  <w:rPr>
                    <w:rFonts w:eastAsia="DengXian" w:cs="Arial"/>
                  </w:rPr>
                </w:rPrChange>
              </w:rPr>
            </w:pPr>
            <w:ins w:id="227" w:author="Ming-Yuan Cheng (鄭名淵)" w:date="2021-01-25T23:28:00Z">
              <w:r>
                <w:rPr>
                  <w:rFonts w:eastAsia="DengXian" w:cs="Arial"/>
                </w:rPr>
                <w:t>The</w:t>
              </w:r>
            </w:ins>
            <w:ins w:id="228" w:author="Ming-Yuan Cheng (鄭名淵)" w:date="2021-01-25T23:29:00Z">
              <w:r>
                <w:rPr>
                  <w:rFonts w:eastAsia="DengXian" w:cs="Arial"/>
                </w:rPr>
                <w:t xml:space="preserve"> direct</w:t>
              </w:r>
            </w:ins>
            <w:ins w:id="229" w:author="Ming-Yuan Cheng (鄭名淵)" w:date="2021-01-25T23:28:00Z">
              <w:r>
                <w:rPr>
                  <w:rFonts w:eastAsia="DengXian" w:cs="Arial"/>
                </w:rPr>
                <w:t xml:space="preserve"> link to gNB is legacy </w:t>
              </w:r>
            </w:ins>
            <w:ins w:id="230" w:author="Ming-Yuan Cheng (鄭名淵)" w:date="2021-01-25T23:29:00Z">
              <w:r>
                <w:rPr>
                  <w:rFonts w:eastAsia="DengXian" w:cs="Arial"/>
                </w:rPr>
                <w:t>behaviours, no too much effort</w:t>
              </w:r>
            </w:ins>
            <w:ins w:id="231" w:author="Ming-Yuan Cheng (鄭名淵)" w:date="2021-01-25T23:30:00Z">
              <w:r>
                <w:rPr>
                  <w:rFonts w:eastAsia="DengXian" w:cs="Arial"/>
                </w:rPr>
                <w:t xml:space="preserve"> is needed. It can be easier adopted</w:t>
              </w:r>
            </w:ins>
            <w:ins w:id="232"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233"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234"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235"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236" w:author="Qualcomm - Peng Cheng" w:date="2021-01-26T09:54:00Z">
              <w:r w:rsidR="003C1161">
                <w:rPr>
                  <w:rFonts w:eastAsia="DengXian" w:cs="Arial"/>
                </w:rPr>
                <w:t xml:space="preserve"> because both links </w:t>
              </w:r>
            </w:ins>
            <w:ins w:id="237" w:author="Qualcomm - Peng Cheng" w:date="2021-01-26T09:56:00Z">
              <w:r w:rsidR="00CE527F">
                <w:rPr>
                  <w:rFonts w:eastAsia="DengXian" w:cs="Arial"/>
                </w:rPr>
                <w:t xml:space="preserve">are </w:t>
              </w:r>
            </w:ins>
            <w:ins w:id="238" w:author="Qualcomm - Peng Cheng" w:date="2021-01-26T09:54:00Z">
              <w:r w:rsidR="003C1161">
                <w:rPr>
                  <w:rFonts w:eastAsia="DengXian" w:cs="Arial"/>
                </w:rPr>
                <w:t>terminate</w:t>
              </w:r>
            </w:ins>
            <w:ins w:id="239" w:author="Qualcomm - Peng Cheng" w:date="2021-01-26T09:56:00Z">
              <w:r w:rsidR="00CE527F">
                <w:rPr>
                  <w:rFonts w:eastAsia="DengXian" w:cs="Arial"/>
                </w:rPr>
                <w:t>d</w:t>
              </w:r>
            </w:ins>
            <w:ins w:id="240" w:author="Qualcomm - Peng Cheng" w:date="2021-01-26T09:54:00Z">
              <w:r w:rsidR="003C1161">
                <w:rPr>
                  <w:rFonts w:eastAsia="DengXian" w:cs="Arial"/>
                </w:rPr>
                <w:t xml:space="preserve"> in same gNB.</w:t>
              </w:r>
            </w:ins>
            <w:ins w:id="241" w:author="Qualcomm - Peng Cheng" w:date="2021-01-26T09:50:00Z">
              <w:r>
                <w:rPr>
                  <w:rFonts w:eastAsia="DengXian" w:cs="Arial"/>
                </w:rPr>
                <w:t xml:space="preserve"> </w:t>
              </w:r>
            </w:ins>
            <w:ins w:id="242" w:author="Qualcomm - Peng Cheng" w:date="2021-01-26T09:54:00Z">
              <w:r w:rsidR="003C1161">
                <w:rPr>
                  <w:rFonts w:eastAsia="DengXian" w:cs="Arial"/>
                </w:rPr>
                <w:t>It</w:t>
              </w:r>
            </w:ins>
            <w:ins w:id="243"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244" w:author="Lenovo_Lianhai" w:date="2021-01-26T11:03:00Z">
              <w:r>
                <w:rPr>
                  <w:rFonts w:cs="Arial"/>
                </w:rPr>
                <w:t>Lenovo, MotM</w:t>
              </w:r>
            </w:ins>
          </w:p>
        </w:tc>
        <w:tc>
          <w:tcPr>
            <w:tcW w:w="1985" w:type="dxa"/>
          </w:tcPr>
          <w:p w14:paraId="398706A7" w14:textId="7B37F808" w:rsidR="00FD5823" w:rsidRDefault="00FD5823" w:rsidP="00FD5823">
            <w:pPr>
              <w:spacing w:after="0"/>
              <w:rPr>
                <w:rFonts w:eastAsia="DengXian" w:cs="Arial"/>
              </w:rPr>
            </w:pPr>
            <w:ins w:id="245"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246"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Malgun Gothic" w:cs="Arial"/>
                <w:lang w:eastAsia="ko-KR"/>
                <w:rPrChange w:id="247" w:author="Samsung_Hyunjeong Kang" w:date="2021-01-26T14:12:00Z">
                  <w:rPr>
                    <w:rFonts w:cs="Arial"/>
                  </w:rPr>
                </w:rPrChange>
              </w:rPr>
            </w:pPr>
            <w:ins w:id="248"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spacing w:after="0"/>
              <w:rPr>
                <w:rFonts w:eastAsia="Malgun Gothic" w:cs="Arial"/>
                <w:lang w:eastAsia="ko-KR"/>
                <w:rPrChange w:id="249" w:author="Samsung_Hyunjeong Kang" w:date="2021-01-26T14:12:00Z">
                  <w:rPr>
                    <w:rFonts w:eastAsia="DengXian" w:cs="Arial"/>
                  </w:rPr>
                </w:rPrChange>
              </w:rPr>
            </w:pPr>
            <w:ins w:id="250"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spacing w:after="0"/>
              <w:rPr>
                <w:rFonts w:eastAsia="Malgun Gothic" w:cs="Arial"/>
                <w:lang w:eastAsia="ko-KR"/>
                <w:rPrChange w:id="251" w:author="Samsung_Hyunjeong Kang" w:date="2021-01-26T14:13:00Z">
                  <w:rPr>
                    <w:rFonts w:eastAsia="DengXian" w:cs="Arial"/>
                  </w:rPr>
                </w:rPrChange>
              </w:rPr>
            </w:pPr>
            <w:ins w:id="252" w:author="Samsung_Hyunjeong Kang" w:date="2021-01-26T14:13:00Z">
              <w:r>
                <w:rPr>
                  <w:rFonts w:eastAsia="Malgun Gothic" w:cs="Arial" w:hint="eastAsia"/>
                  <w:lang w:eastAsia="ko-KR"/>
                </w:rPr>
                <w:t>We prefer to focus on baseline scenario in this release</w:t>
              </w:r>
            </w:ins>
            <w:ins w:id="253" w:author="Samsung_Hyunjeong Kang" w:date="2021-01-26T14:15:00Z">
              <w:r>
                <w:rPr>
                  <w:rFonts w:eastAsia="Malgun Gothic" w:cs="Arial"/>
                  <w:lang w:eastAsia="ko-KR"/>
                </w:rPr>
                <w:t xml:space="preserve"> i.e., one termination point via either direct link or indirect link</w:t>
              </w:r>
            </w:ins>
            <w:ins w:id="254" w:author="Samsung_Hyunjeong Kang" w:date="2021-01-26T14:13:00Z">
              <w:r>
                <w:rPr>
                  <w:rFonts w:eastAsia="Malgun Gothic" w:cs="Arial" w:hint="eastAsia"/>
                  <w:lang w:eastAsia="ko-KR"/>
                </w:rPr>
                <w:t>.</w:t>
              </w:r>
            </w:ins>
          </w:p>
        </w:tc>
      </w:tr>
      <w:tr w:rsidR="00FD5823" w14:paraId="185956D0" w14:textId="77777777" w:rsidTr="00A93483">
        <w:tc>
          <w:tcPr>
            <w:tcW w:w="1809" w:type="dxa"/>
          </w:tcPr>
          <w:p w14:paraId="4AA60242" w14:textId="10FA287E" w:rsidR="00FD5823" w:rsidRDefault="00C36455" w:rsidP="00FD5823">
            <w:pPr>
              <w:spacing w:after="0"/>
              <w:jc w:val="center"/>
              <w:rPr>
                <w:rFonts w:cs="Arial"/>
              </w:rPr>
            </w:pPr>
            <w:ins w:id="255"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256"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257" w:author="OPPO (Qianxi)" w:date="2021-01-26T14:07:00Z">
              <w:r>
                <w:rPr>
                  <w:rFonts w:eastAsia="DengXian" w:cs="Arial" w:hint="eastAsia"/>
                </w:rPr>
                <w:t>A</w:t>
              </w:r>
              <w:r>
                <w:rPr>
                  <w:rFonts w:eastAsia="DengXian" w:cs="Arial"/>
                </w:rPr>
                <w:t xml:space="preserve">lthough the benefit has been clarified as above, our </w:t>
              </w:r>
            </w:ins>
            <w:ins w:id="258" w:author="OPPO (Qianxi)" w:date="2021-01-26T14:09:00Z">
              <w:r>
                <w:rPr>
                  <w:rFonts w:eastAsia="DengXian" w:cs="Arial"/>
                </w:rPr>
                <w:t>assessment</w:t>
              </w:r>
            </w:ins>
            <w:ins w:id="259" w:author="OPPO (Qianxi)" w:date="2021-01-26T14:07:00Z">
              <w:r>
                <w:rPr>
                  <w:rFonts w:eastAsia="DengXian" w:cs="Arial"/>
                </w:rPr>
                <w:t xml:space="preserve"> is this goes beyond the capaci</w:t>
              </w:r>
            </w:ins>
            <w:ins w:id="260" w:author="OPPO (Qianxi)" w:date="2021-01-26T14:08:00Z">
              <w:r>
                <w:rPr>
                  <w:rFonts w:eastAsia="DengXian" w:cs="Arial"/>
                </w:rPr>
                <w:t>ty of WI in this release.</w:t>
              </w:r>
            </w:ins>
          </w:p>
        </w:tc>
      </w:tr>
      <w:tr w:rsidR="00EC7A75" w14:paraId="2558405C" w14:textId="77777777" w:rsidTr="00A93483">
        <w:trPr>
          <w:ins w:id="261" w:author="Huawei-Yulong" w:date="2021-01-26T21:20:00Z"/>
        </w:trPr>
        <w:tc>
          <w:tcPr>
            <w:tcW w:w="1809" w:type="dxa"/>
          </w:tcPr>
          <w:p w14:paraId="67D5687F" w14:textId="16FDF038" w:rsidR="00EC7A75" w:rsidRDefault="00EC7A75" w:rsidP="00EC7A75">
            <w:pPr>
              <w:spacing w:after="0"/>
              <w:jc w:val="center"/>
              <w:rPr>
                <w:ins w:id="262" w:author="Huawei-Yulong" w:date="2021-01-26T21:20:00Z"/>
                <w:rFonts w:cs="Arial"/>
              </w:rPr>
            </w:pPr>
            <w:ins w:id="263"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264" w:author="Huawei-Yulong" w:date="2021-01-26T21:20:00Z"/>
                <w:rFonts w:eastAsia="DengXian" w:cs="Arial"/>
              </w:rPr>
            </w:pPr>
            <w:ins w:id="265"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266" w:author="Huawei-Yulong" w:date="2021-01-26T21:20:00Z"/>
                <w:rFonts w:eastAsia="DengXian" w:cs="Arial"/>
              </w:rPr>
            </w:pPr>
            <w:ins w:id="267"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00A93483">
        <w:trPr>
          <w:ins w:id="268" w:author="spreadtrum communications" w:date="2021-01-27T14:51:00Z"/>
        </w:trPr>
        <w:tc>
          <w:tcPr>
            <w:tcW w:w="1809" w:type="dxa"/>
          </w:tcPr>
          <w:p w14:paraId="37D3140C" w14:textId="66366710" w:rsidR="00DE2039" w:rsidRDefault="00DE2039" w:rsidP="00EC7A75">
            <w:pPr>
              <w:spacing w:after="0"/>
              <w:jc w:val="center"/>
              <w:rPr>
                <w:ins w:id="269" w:author="spreadtrum communications" w:date="2021-01-27T14:51:00Z"/>
                <w:rFonts w:cs="Arial"/>
              </w:rPr>
            </w:pPr>
            <w:ins w:id="270" w:author="spreadtrum communications" w:date="2021-01-27T14:51:00Z">
              <w:r w:rsidRPr="00DE2039">
                <w:rPr>
                  <w:rFonts w:cs="Arial"/>
                </w:rPr>
                <w:t>Spreadtrum</w:t>
              </w:r>
            </w:ins>
          </w:p>
        </w:tc>
        <w:tc>
          <w:tcPr>
            <w:tcW w:w="1985" w:type="dxa"/>
          </w:tcPr>
          <w:p w14:paraId="37B4D3B9" w14:textId="6829A30E" w:rsidR="00DE2039" w:rsidRDefault="00F21455" w:rsidP="00EC7A75">
            <w:pPr>
              <w:spacing w:after="0"/>
              <w:rPr>
                <w:ins w:id="271" w:author="spreadtrum communications" w:date="2021-01-27T14:51:00Z"/>
                <w:rFonts w:eastAsia="DengXian" w:cs="Arial"/>
              </w:rPr>
            </w:pPr>
            <w:ins w:id="272" w:author="spreadtrum communications" w:date="2021-01-27T16:04:00Z">
              <w:r>
                <w:rPr>
                  <w:rFonts w:eastAsia="DengXian" w:cs="Arial"/>
                </w:rPr>
                <w:t>A</w:t>
              </w:r>
            </w:ins>
            <w:ins w:id="273"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274" w:author="spreadtrum communications" w:date="2021-01-27T14:51:00Z"/>
                <w:rFonts w:eastAsia="DengXian" w:cs="Arial"/>
              </w:rPr>
            </w:pPr>
            <w:ins w:id="275" w:author="spreadtrum communications" w:date="2021-01-27T16:08:00Z">
              <w:r>
                <w:rPr>
                  <w:rFonts w:eastAsia="DengXian" w:cs="Arial"/>
                </w:rPr>
                <w:t xml:space="preserve">Only one </w:t>
              </w:r>
            </w:ins>
            <w:ins w:id="276" w:author="spreadtrum communications" w:date="2021-01-27T16:09:00Z">
              <w:r>
                <w:rPr>
                  <w:rFonts w:eastAsia="DengXian" w:cs="Arial"/>
                </w:rPr>
                <w:t>active link is supported in this release.</w:t>
              </w:r>
            </w:ins>
          </w:p>
        </w:tc>
      </w:tr>
      <w:tr w:rsidR="00F77664" w14:paraId="0059F1E5" w14:textId="77777777" w:rsidTr="00A93483">
        <w:trPr>
          <w:ins w:id="277" w:author="Ericsson" w:date="2021-01-27T10:49:00Z"/>
        </w:trPr>
        <w:tc>
          <w:tcPr>
            <w:tcW w:w="1809" w:type="dxa"/>
          </w:tcPr>
          <w:p w14:paraId="33A35935" w14:textId="7B87642F" w:rsidR="00F77664" w:rsidRPr="00DE2039" w:rsidRDefault="00F77664" w:rsidP="00F77664">
            <w:pPr>
              <w:spacing w:after="0"/>
              <w:jc w:val="center"/>
              <w:rPr>
                <w:ins w:id="278" w:author="Ericsson" w:date="2021-01-27T10:49:00Z"/>
                <w:rFonts w:cs="Arial"/>
              </w:rPr>
            </w:pPr>
            <w:ins w:id="279" w:author="Ericsson" w:date="2021-01-27T10:49:00Z">
              <w:r>
                <w:rPr>
                  <w:rFonts w:cs="Arial"/>
                </w:rPr>
                <w:lastRenderedPageBreak/>
                <w:t>Ericsson (Min)</w:t>
              </w:r>
            </w:ins>
          </w:p>
        </w:tc>
        <w:tc>
          <w:tcPr>
            <w:tcW w:w="1985" w:type="dxa"/>
          </w:tcPr>
          <w:p w14:paraId="1CA222B8" w14:textId="141B4BCC" w:rsidR="00F77664" w:rsidRDefault="00F77664" w:rsidP="00F77664">
            <w:pPr>
              <w:spacing w:after="0"/>
              <w:rPr>
                <w:ins w:id="280" w:author="Ericsson" w:date="2021-01-27T10:49:00Z"/>
                <w:rFonts w:eastAsia="DengXian" w:cs="Arial"/>
              </w:rPr>
            </w:pPr>
            <w:ins w:id="281" w:author="Ericsson" w:date="2021-01-27T10:49:00Z">
              <w:r>
                <w:rPr>
                  <w:rFonts w:eastAsia="DengXian" w:cs="Arial"/>
                </w:rPr>
                <w:t>Agree</w:t>
              </w:r>
            </w:ins>
          </w:p>
        </w:tc>
        <w:tc>
          <w:tcPr>
            <w:tcW w:w="6045" w:type="dxa"/>
          </w:tcPr>
          <w:p w14:paraId="131AA5DE" w14:textId="76379A29" w:rsidR="00F77664" w:rsidRDefault="00F77664" w:rsidP="00F77664">
            <w:pPr>
              <w:spacing w:after="0"/>
              <w:rPr>
                <w:ins w:id="282" w:author="Ericsson" w:date="2021-01-27T10:49:00Z"/>
                <w:rFonts w:eastAsia="DengXian" w:cs="Arial"/>
              </w:rPr>
            </w:pPr>
            <w:ins w:id="283" w:author="Ericsson" w:date="2021-01-27T10:49:00Z">
              <w:r>
                <w:rPr>
                  <w:rFonts w:eastAsia="DengXian" w:cs="Arial"/>
                </w:rPr>
                <w:t xml:space="preserve">Agree with Qualcomm’s comments. </w:t>
              </w:r>
            </w:ins>
          </w:p>
        </w:tc>
      </w:tr>
      <w:tr w:rsidR="00CD0C22" w14:paraId="0D1B003B" w14:textId="77777777" w:rsidTr="00A93483">
        <w:trPr>
          <w:ins w:id="284" w:author="Apple - Zhibin Wu" w:date="2021-01-27T12:20:00Z"/>
        </w:trPr>
        <w:tc>
          <w:tcPr>
            <w:tcW w:w="1809" w:type="dxa"/>
          </w:tcPr>
          <w:p w14:paraId="5AD426D7" w14:textId="1A925A3F" w:rsidR="00CD0C22" w:rsidRDefault="00CD0C22" w:rsidP="00F77664">
            <w:pPr>
              <w:spacing w:after="0"/>
              <w:jc w:val="center"/>
              <w:rPr>
                <w:ins w:id="285" w:author="Apple - Zhibin Wu" w:date="2021-01-27T12:20:00Z"/>
                <w:rFonts w:cs="Arial"/>
              </w:rPr>
            </w:pPr>
            <w:ins w:id="286" w:author="Apple - Zhibin Wu" w:date="2021-01-27T12:20:00Z">
              <w:r>
                <w:rPr>
                  <w:rFonts w:cs="Arial"/>
                </w:rPr>
                <w:t>Apple</w:t>
              </w:r>
            </w:ins>
          </w:p>
        </w:tc>
        <w:tc>
          <w:tcPr>
            <w:tcW w:w="1985" w:type="dxa"/>
          </w:tcPr>
          <w:p w14:paraId="17E2E531" w14:textId="3665342E" w:rsidR="00CD0C22" w:rsidRDefault="00357139" w:rsidP="00F77664">
            <w:pPr>
              <w:spacing w:after="0"/>
              <w:rPr>
                <w:ins w:id="287" w:author="Apple - Zhibin Wu" w:date="2021-01-27T12:20:00Z"/>
                <w:rFonts w:eastAsia="DengXian" w:cs="Arial"/>
              </w:rPr>
            </w:pPr>
            <w:ins w:id="288"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289" w:author="Apple - Zhibin Wu" w:date="2021-01-27T12:20:00Z"/>
                <w:rFonts w:eastAsia="DengXian" w:cs="Arial"/>
              </w:rPr>
            </w:pPr>
            <w:ins w:id="290"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291" w:author="Apple - Zhibin Wu" w:date="2021-01-27T12:27:00Z">
              <w:r>
                <w:rPr>
                  <w:rFonts w:eastAsia="DengXian" w:cs="Arial"/>
                </w:rPr>
                <w:t>ease</w:t>
              </w:r>
            </w:ins>
          </w:p>
        </w:tc>
      </w:tr>
      <w:tr w:rsidR="00BE2B30" w14:paraId="680C7067" w14:textId="77777777" w:rsidTr="00A93483">
        <w:trPr>
          <w:ins w:id="292" w:author="Sharma, Vivek" w:date="2021-01-27T14:23:00Z"/>
        </w:trPr>
        <w:tc>
          <w:tcPr>
            <w:tcW w:w="1809" w:type="dxa"/>
          </w:tcPr>
          <w:p w14:paraId="681EB170" w14:textId="1FCA0367" w:rsidR="00BE2B30" w:rsidRDefault="00BE2B30" w:rsidP="00BE2B30">
            <w:pPr>
              <w:spacing w:after="0"/>
              <w:jc w:val="center"/>
              <w:rPr>
                <w:ins w:id="293" w:author="Sharma, Vivek" w:date="2021-01-27T14:23:00Z"/>
                <w:rFonts w:cs="Arial"/>
              </w:rPr>
            </w:pPr>
            <w:ins w:id="294" w:author="Sharma, Vivek" w:date="2021-01-27T14:23:00Z">
              <w:r>
                <w:rPr>
                  <w:rFonts w:cs="Arial"/>
                </w:rPr>
                <w:t>Sony</w:t>
              </w:r>
            </w:ins>
          </w:p>
        </w:tc>
        <w:tc>
          <w:tcPr>
            <w:tcW w:w="1985" w:type="dxa"/>
          </w:tcPr>
          <w:p w14:paraId="7C89F811" w14:textId="23F14DD4" w:rsidR="00BE2B30" w:rsidRDefault="00BE2B30" w:rsidP="00BE2B30">
            <w:pPr>
              <w:spacing w:after="0"/>
              <w:rPr>
                <w:ins w:id="295" w:author="Sharma, Vivek" w:date="2021-01-27T14:23:00Z"/>
                <w:rFonts w:eastAsia="DengXian" w:cs="Arial"/>
              </w:rPr>
            </w:pPr>
            <w:ins w:id="296" w:author="Sharma, Vivek" w:date="2021-01-27T14:23:00Z">
              <w:r>
                <w:rPr>
                  <w:rFonts w:eastAsia="DengXian" w:cs="Arial"/>
                </w:rPr>
                <w:t>Agree</w:t>
              </w:r>
            </w:ins>
          </w:p>
        </w:tc>
        <w:tc>
          <w:tcPr>
            <w:tcW w:w="6045" w:type="dxa"/>
          </w:tcPr>
          <w:p w14:paraId="53FE90F9" w14:textId="7B437576" w:rsidR="00BE2B30" w:rsidRDefault="00BE2B30" w:rsidP="00BE2B30">
            <w:pPr>
              <w:spacing w:after="0"/>
              <w:rPr>
                <w:ins w:id="297" w:author="Sharma, Vivek" w:date="2021-01-27T14:23:00Z"/>
                <w:rFonts w:eastAsia="DengXian" w:cs="Arial"/>
              </w:rPr>
            </w:pPr>
            <w:ins w:id="298" w:author="Sharma, Vivek" w:date="2021-01-27T14:23:00Z">
              <w:r>
                <w:rPr>
                  <w:rFonts w:eastAsia="DengXian" w:cs="Arial"/>
                </w:rPr>
                <w:t>We prefer the baseline scenario in this release and consider the extension in future releases.</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299"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300"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301"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302"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303"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304" w:author="Qualcomm - Peng Cheng" w:date="2021-01-26T09:50:00Z"/>
                <w:rFonts w:eastAsia="DengXian" w:cs="Arial"/>
              </w:rPr>
            </w:pPr>
            <w:ins w:id="305"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sidelink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sidelink UE. For L3 relay, because remote UE is not visible to </w:t>
              </w:r>
              <w:proofErr w:type="spellStart"/>
              <w:r>
                <w:rPr>
                  <w:rFonts w:eastAsia="DengXian" w:cs="Arial"/>
                </w:rPr>
                <w:t>gNB</w:t>
              </w:r>
              <w:proofErr w:type="spellEnd"/>
              <w:r>
                <w:rPr>
                  <w:rFonts w:eastAsia="DengXian" w:cs="Arial"/>
                </w:rPr>
                <w:t xml:space="preserve">, </w:t>
              </w:r>
            </w:ins>
            <w:ins w:id="306"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307"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308" w:author="Qualcomm - Peng Cheng" w:date="2021-01-26T09:56:00Z">
              <w:r w:rsidR="00D34CA2">
                <w:rPr>
                  <w:rFonts w:eastAsia="Times New Roman"/>
                </w:rPr>
                <w:t>.</w:t>
              </w:r>
            </w:ins>
          </w:p>
          <w:p w14:paraId="553772B0" w14:textId="77777777" w:rsidR="00513B9B" w:rsidRDefault="00513B9B" w:rsidP="00513B9B">
            <w:pPr>
              <w:spacing w:after="0"/>
              <w:rPr>
                <w:ins w:id="309" w:author="Qualcomm - Peng Cheng" w:date="2021-01-26T09:50:00Z"/>
                <w:rFonts w:eastAsia="DengXian" w:cs="Arial"/>
              </w:rPr>
            </w:pPr>
          </w:p>
          <w:p w14:paraId="4A5DC05E" w14:textId="4B37ABB8" w:rsidR="00513B9B" w:rsidRDefault="00513B9B" w:rsidP="00513B9B">
            <w:pPr>
              <w:spacing w:after="0"/>
              <w:rPr>
                <w:rFonts w:eastAsia="DengXian" w:cs="Arial"/>
              </w:rPr>
            </w:pPr>
            <w:ins w:id="310"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311" w:author="Lenovo_Lianhai" w:date="2021-01-26T11:03:00Z">
              <w:r w:rsidRPr="000803DC">
                <w:rPr>
                  <w:rFonts w:cs="Arial"/>
                </w:rPr>
                <w:t>Lenovo</w:t>
              </w:r>
              <w:r>
                <w:rPr>
                  <w:rFonts w:cs="Arial"/>
                </w:rPr>
                <w:t>, MotM</w:t>
              </w:r>
            </w:ins>
          </w:p>
        </w:tc>
        <w:tc>
          <w:tcPr>
            <w:tcW w:w="1985" w:type="dxa"/>
          </w:tcPr>
          <w:p w14:paraId="384984A3" w14:textId="0ACCBE1C" w:rsidR="00FD5823" w:rsidRDefault="00FD5823" w:rsidP="00FD5823">
            <w:pPr>
              <w:spacing w:after="0"/>
              <w:rPr>
                <w:rFonts w:eastAsia="DengXian" w:cs="Arial"/>
              </w:rPr>
            </w:pPr>
            <w:ins w:id="312"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313"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Malgun Gothic" w:cs="Arial"/>
                <w:lang w:eastAsia="ko-KR"/>
                <w:rPrChange w:id="314" w:author="Samsung_Hyunjeong Kang" w:date="2021-01-26T14:16:00Z">
                  <w:rPr>
                    <w:rFonts w:cs="Arial"/>
                  </w:rPr>
                </w:rPrChange>
              </w:rPr>
            </w:pPr>
            <w:ins w:id="315"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spacing w:after="0"/>
              <w:rPr>
                <w:rFonts w:eastAsia="Malgun Gothic" w:cs="Arial"/>
                <w:lang w:eastAsia="ko-KR"/>
                <w:rPrChange w:id="316" w:author="Samsung_Hyunjeong Kang" w:date="2021-01-26T14:16:00Z">
                  <w:rPr>
                    <w:rFonts w:eastAsia="DengXian" w:cs="Arial"/>
                  </w:rPr>
                </w:rPrChange>
              </w:rPr>
            </w:pPr>
            <w:ins w:id="317"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56C2BDF8" w:rsidR="00FD5823" w:rsidRDefault="00C36455" w:rsidP="00FD5823">
            <w:pPr>
              <w:spacing w:after="0"/>
              <w:jc w:val="center"/>
              <w:rPr>
                <w:rFonts w:cs="Arial"/>
              </w:rPr>
            </w:pPr>
            <w:ins w:id="318"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319"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127A9">
        <w:trPr>
          <w:ins w:id="320" w:author="Huawei-Yulong" w:date="2021-01-26T21:21:00Z"/>
        </w:trPr>
        <w:tc>
          <w:tcPr>
            <w:tcW w:w="1809" w:type="dxa"/>
          </w:tcPr>
          <w:p w14:paraId="48CBF75E" w14:textId="4B7D8902" w:rsidR="00EC7A75" w:rsidRDefault="00EC7A75" w:rsidP="00EC7A75">
            <w:pPr>
              <w:spacing w:after="0"/>
              <w:jc w:val="center"/>
              <w:rPr>
                <w:ins w:id="321" w:author="Huawei-Yulong" w:date="2021-01-26T21:21:00Z"/>
                <w:rFonts w:cs="Arial"/>
              </w:rPr>
            </w:pPr>
            <w:ins w:id="322"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323" w:author="Huawei-Yulong" w:date="2021-01-26T21:21:00Z"/>
                <w:rFonts w:eastAsia="DengXian" w:cs="Arial"/>
              </w:rPr>
            </w:pPr>
            <w:ins w:id="324"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325" w:author="Huawei-Yulong" w:date="2021-01-26T21:21:00Z"/>
                <w:rFonts w:eastAsia="DengXian" w:cs="Arial"/>
              </w:rPr>
            </w:pPr>
            <w:ins w:id="326"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127A9">
        <w:trPr>
          <w:ins w:id="327" w:author="spreadtrum communications" w:date="2021-01-27T14:51:00Z"/>
        </w:trPr>
        <w:tc>
          <w:tcPr>
            <w:tcW w:w="1809" w:type="dxa"/>
          </w:tcPr>
          <w:p w14:paraId="70EDC7F0" w14:textId="04B1607C" w:rsidR="00CA01FF" w:rsidRDefault="00CA01FF" w:rsidP="00EC7A75">
            <w:pPr>
              <w:spacing w:after="0"/>
              <w:jc w:val="center"/>
              <w:rPr>
                <w:ins w:id="328" w:author="spreadtrum communications" w:date="2021-01-27T14:51:00Z"/>
                <w:rFonts w:cs="Arial"/>
              </w:rPr>
            </w:pPr>
            <w:ins w:id="329" w:author="spreadtrum communications" w:date="2021-01-27T14:52:00Z">
              <w:r w:rsidRPr="00CA01FF">
                <w:rPr>
                  <w:rFonts w:cs="Arial"/>
                </w:rPr>
                <w:t>Spreadtrum</w:t>
              </w:r>
            </w:ins>
          </w:p>
        </w:tc>
        <w:tc>
          <w:tcPr>
            <w:tcW w:w="1985" w:type="dxa"/>
          </w:tcPr>
          <w:p w14:paraId="6D1C37D3" w14:textId="04DC770D" w:rsidR="00CA01FF" w:rsidRDefault="00CA01FF" w:rsidP="00EC7A75">
            <w:pPr>
              <w:spacing w:after="0"/>
              <w:rPr>
                <w:ins w:id="330" w:author="spreadtrum communications" w:date="2021-01-27T14:51:00Z"/>
                <w:rFonts w:eastAsia="DengXian" w:cs="Arial"/>
              </w:rPr>
            </w:pPr>
            <w:ins w:id="331"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332" w:author="spreadtrum communications" w:date="2021-01-27T14:51:00Z"/>
                <w:rFonts w:eastAsia="DengXian" w:cs="Arial"/>
              </w:rPr>
            </w:pPr>
          </w:p>
        </w:tc>
      </w:tr>
      <w:tr w:rsidR="00F77664" w14:paraId="430B1697" w14:textId="77777777" w:rsidTr="005127A9">
        <w:trPr>
          <w:ins w:id="333" w:author="Ericsson" w:date="2021-01-27T10:49:00Z"/>
        </w:trPr>
        <w:tc>
          <w:tcPr>
            <w:tcW w:w="1809" w:type="dxa"/>
          </w:tcPr>
          <w:p w14:paraId="544A84AF" w14:textId="5EA15E5C" w:rsidR="00F77664" w:rsidRPr="00CA01FF" w:rsidRDefault="00F77664" w:rsidP="00F77664">
            <w:pPr>
              <w:spacing w:after="0"/>
              <w:jc w:val="center"/>
              <w:rPr>
                <w:ins w:id="334" w:author="Ericsson" w:date="2021-01-27T10:49:00Z"/>
                <w:rFonts w:cs="Arial"/>
              </w:rPr>
            </w:pPr>
            <w:ins w:id="335" w:author="Ericsson" w:date="2021-01-27T10:49:00Z">
              <w:r>
                <w:rPr>
                  <w:rFonts w:cs="Arial"/>
                </w:rPr>
                <w:t>Ericsson (Min)</w:t>
              </w:r>
            </w:ins>
          </w:p>
        </w:tc>
        <w:tc>
          <w:tcPr>
            <w:tcW w:w="1985" w:type="dxa"/>
          </w:tcPr>
          <w:p w14:paraId="49D112BA" w14:textId="6FADD373" w:rsidR="00F77664" w:rsidRDefault="00F77664" w:rsidP="00F77664">
            <w:pPr>
              <w:spacing w:after="0"/>
              <w:rPr>
                <w:ins w:id="336" w:author="Ericsson" w:date="2021-01-27T10:49:00Z"/>
                <w:rFonts w:eastAsia="DengXian" w:cs="Arial"/>
              </w:rPr>
            </w:pPr>
            <w:ins w:id="337" w:author="Ericsson" w:date="2021-01-27T10:49:00Z">
              <w:r>
                <w:rPr>
                  <w:rFonts w:eastAsia="DengXian" w:cs="Arial"/>
                </w:rPr>
                <w:t>Agree</w:t>
              </w:r>
            </w:ins>
          </w:p>
        </w:tc>
        <w:tc>
          <w:tcPr>
            <w:tcW w:w="6045" w:type="dxa"/>
          </w:tcPr>
          <w:p w14:paraId="74C84BA6" w14:textId="77777777" w:rsidR="00F77664" w:rsidRDefault="00F77664" w:rsidP="00F77664">
            <w:pPr>
              <w:spacing w:after="0"/>
              <w:rPr>
                <w:ins w:id="338" w:author="Ericsson" w:date="2021-01-27T10:49:00Z"/>
                <w:rFonts w:eastAsia="DengXian" w:cs="Arial"/>
              </w:rPr>
            </w:pPr>
          </w:p>
        </w:tc>
      </w:tr>
      <w:tr w:rsidR="00BE2B30" w14:paraId="06236E94" w14:textId="77777777" w:rsidTr="005127A9">
        <w:trPr>
          <w:ins w:id="339" w:author="Sharma, Vivek" w:date="2021-01-27T14:24:00Z"/>
        </w:trPr>
        <w:tc>
          <w:tcPr>
            <w:tcW w:w="1809" w:type="dxa"/>
          </w:tcPr>
          <w:p w14:paraId="7160A902" w14:textId="46E41F41" w:rsidR="00BE2B30" w:rsidRDefault="00BE2B30" w:rsidP="00BE2B30">
            <w:pPr>
              <w:spacing w:after="0"/>
              <w:jc w:val="center"/>
              <w:rPr>
                <w:ins w:id="340" w:author="Sharma, Vivek" w:date="2021-01-27T14:24:00Z"/>
                <w:rFonts w:cs="Arial"/>
              </w:rPr>
            </w:pPr>
            <w:ins w:id="341" w:author="Sharma, Vivek" w:date="2021-01-27T14:24:00Z">
              <w:r>
                <w:rPr>
                  <w:rFonts w:cs="Arial"/>
                </w:rPr>
                <w:t>Sony</w:t>
              </w:r>
            </w:ins>
          </w:p>
        </w:tc>
        <w:tc>
          <w:tcPr>
            <w:tcW w:w="1985" w:type="dxa"/>
          </w:tcPr>
          <w:p w14:paraId="2440B8E6" w14:textId="388FE5EB" w:rsidR="00BE2B30" w:rsidRDefault="00BE2B30" w:rsidP="00BE2B30">
            <w:pPr>
              <w:spacing w:after="0"/>
              <w:rPr>
                <w:ins w:id="342" w:author="Sharma, Vivek" w:date="2021-01-27T14:24:00Z"/>
                <w:rFonts w:eastAsia="DengXian" w:cs="Arial"/>
              </w:rPr>
            </w:pPr>
            <w:ins w:id="343" w:author="Sharma, Vivek" w:date="2021-01-27T14:24:00Z">
              <w:r>
                <w:rPr>
                  <w:rFonts w:eastAsia="DengXian" w:cs="Arial"/>
                </w:rPr>
                <w:t>Agree</w:t>
              </w:r>
            </w:ins>
          </w:p>
        </w:tc>
        <w:tc>
          <w:tcPr>
            <w:tcW w:w="6045" w:type="dxa"/>
          </w:tcPr>
          <w:p w14:paraId="62021D1B" w14:textId="77777777" w:rsidR="00BE2B30" w:rsidRDefault="00BE2B30" w:rsidP="00BE2B30">
            <w:pPr>
              <w:spacing w:after="0"/>
              <w:rPr>
                <w:ins w:id="344" w:author="Sharma, Vivek" w:date="2021-01-27T14:24:00Z"/>
                <w:rFonts w:eastAsia="DengXian" w:cs="Arial"/>
              </w:rPr>
            </w:pPr>
          </w:p>
        </w:tc>
      </w:tr>
      <w:tr w:rsidR="00357139" w14:paraId="462A210E" w14:textId="77777777" w:rsidTr="005127A9">
        <w:trPr>
          <w:ins w:id="345" w:author="Apple - Zhibin Wu" w:date="2021-01-27T12:30:00Z"/>
        </w:trPr>
        <w:tc>
          <w:tcPr>
            <w:tcW w:w="1809" w:type="dxa"/>
          </w:tcPr>
          <w:p w14:paraId="288BEE73" w14:textId="20678A92" w:rsidR="00357139" w:rsidRDefault="00357139" w:rsidP="00BE2B30">
            <w:pPr>
              <w:spacing w:after="0"/>
              <w:jc w:val="center"/>
              <w:rPr>
                <w:ins w:id="346" w:author="Apple - Zhibin Wu" w:date="2021-01-27T12:30:00Z"/>
                <w:rFonts w:cs="Arial"/>
              </w:rPr>
            </w:pPr>
            <w:ins w:id="347" w:author="Apple - Zhibin Wu" w:date="2021-01-27T12:30:00Z">
              <w:r>
                <w:rPr>
                  <w:rFonts w:cs="Arial"/>
                </w:rPr>
                <w:t>Apple</w:t>
              </w:r>
            </w:ins>
          </w:p>
        </w:tc>
        <w:tc>
          <w:tcPr>
            <w:tcW w:w="1985" w:type="dxa"/>
          </w:tcPr>
          <w:p w14:paraId="1B478C38" w14:textId="168201B7" w:rsidR="00357139" w:rsidRDefault="00357139" w:rsidP="00BE2B30">
            <w:pPr>
              <w:spacing w:after="0"/>
              <w:rPr>
                <w:ins w:id="348" w:author="Apple - Zhibin Wu" w:date="2021-01-27T12:30:00Z"/>
                <w:rFonts w:eastAsia="DengXian" w:cs="Arial"/>
              </w:rPr>
            </w:pPr>
            <w:ins w:id="349"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350" w:author="Apple - Zhibin Wu" w:date="2021-01-27T12:30:00Z"/>
                <w:rFonts w:eastAsia="DengXian" w:cs="Arial"/>
              </w:rPr>
            </w:pPr>
            <w:ins w:id="351" w:author="Apple - Zhibin Wu" w:date="2021-01-27T12:30:00Z">
              <w:r>
                <w:rPr>
                  <w:rFonts w:eastAsia="DengXian" w:cs="Arial"/>
                </w:rPr>
                <w:t xml:space="preserve">What is the </w:t>
              </w:r>
            </w:ins>
            <w:ins w:id="352" w:author="Apple - Zhibin Wu" w:date="2021-01-27T12:31:00Z">
              <w:r>
                <w:rPr>
                  <w:rFonts w:eastAsia="DengXian" w:cs="Arial"/>
                </w:rPr>
                <w:t xml:space="preserve">exact multi-path </w:t>
              </w:r>
            </w:ins>
            <w:ins w:id="353" w:author="Apple - Zhibin Wu" w:date="2021-01-27T12:30:00Z">
              <w:r>
                <w:rPr>
                  <w:rFonts w:eastAsia="DengXian" w:cs="Arial"/>
                </w:rPr>
                <w:t>solution</w:t>
              </w:r>
            </w:ins>
            <w:ins w:id="354" w:author="Apple - Zhibin Wu" w:date="2021-01-27T12:31:00Z">
              <w:r>
                <w:rPr>
                  <w:rFonts w:eastAsia="DengXian" w:cs="Arial"/>
                </w:rPr>
                <w:t xml:space="preserve"> discussed here for L3 relay? Is </w:t>
              </w:r>
              <w:proofErr w:type="spellStart"/>
              <w:r>
                <w:rPr>
                  <w:rFonts w:eastAsia="DengXian" w:cs="Arial"/>
                </w:rPr>
                <w:t>gNB</w:t>
              </w:r>
              <w:proofErr w:type="spellEnd"/>
              <w:r>
                <w:rPr>
                  <w:rFonts w:eastAsia="DengXian" w:cs="Arial"/>
                </w:rPr>
                <w:t xml:space="preserve"> behind the relay still invisible to remote UE? If </w:t>
              </w:r>
            </w:ins>
            <w:ins w:id="355" w:author="Apple - Zhibin Wu" w:date="2021-01-27T12:32:00Z">
              <w:r>
                <w:rPr>
                  <w:rFonts w:eastAsia="DengXian" w:cs="Arial"/>
                </w:rPr>
                <w:t>the direct and indirect path conver</w:t>
              </w:r>
            </w:ins>
            <w:ins w:id="356" w:author="Apple - Zhibin Wu" w:date="2021-01-27T12:33:00Z">
              <w:r>
                <w:rPr>
                  <w:rFonts w:eastAsia="DengXian" w:cs="Arial"/>
                </w:rPr>
                <w:t xml:space="preserve">ges into the same </w:t>
              </w:r>
              <w:proofErr w:type="spellStart"/>
              <w:r>
                <w:rPr>
                  <w:rFonts w:eastAsia="DengXian" w:cs="Arial"/>
                </w:rPr>
                <w:t>gNB</w:t>
              </w:r>
            </w:ins>
            <w:proofErr w:type="spellEnd"/>
            <w:ins w:id="357" w:author="Apple - Zhibin Wu" w:date="2021-01-27T12:34:00Z">
              <w:r>
                <w:rPr>
                  <w:rFonts w:eastAsia="DengXian" w:cs="Arial"/>
                </w:rPr>
                <w:t xml:space="preserve"> and if this converge</w:t>
              </w:r>
            </w:ins>
            <w:ins w:id="358" w:author="Apple - Zhibin Wu" w:date="2021-01-27T12:35:00Z">
              <w:r>
                <w:rPr>
                  <w:rFonts w:eastAsia="DengXian" w:cs="Arial"/>
                </w:rPr>
                <w:t>nce</w:t>
              </w:r>
            </w:ins>
            <w:ins w:id="359" w:author="Apple - Zhibin Wu" w:date="2021-01-27T12:34:00Z">
              <w:r>
                <w:rPr>
                  <w:rFonts w:eastAsia="DengXian" w:cs="Arial"/>
                </w:rPr>
                <w:t xml:space="preserve"> is not agnostic </w:t>
              </w:r>
            </w:ins>
            <w:ins w:id="360" w:author="Apple - Zhibin Wu" w:date="2021-01-27T12:44:00Z">
              <w:r w:rsidR="00E63B3B">
                <w:rPr>
                  <w:rFonts w:eastAsia="DengXian" w:cs="Arial"/>
                </w:rPr>
                <w:t>to</w:t>
              </w:r>
            </w:ins>
            <w:ins w:id="361" w:author="Apple - Zhibin Wu" w:date="2021-01-27T12:34:00Z">
              <w:r>
                <w:rPr>
                  <w:rFonts w:eastAsia="DengXian" w:cs="Arial"/>
                </w:rPr>
                <w:t xml:space="preserve"> AS layer</w:t>
              </w:r>
            </w:ins>
            <w:ins w:id="362" w:author="Apple - Zhibin Wu" w:date="2021-01-27T12:31:00Z">
              <w:r>
                <w:rPr>
                  <w:rFonts w:eastAsia="DengXian" w:cs="Arial"/>
                </w:rPr>
                <w:t xml:space="preserve">, </w:t>
              </w:r>
            </w:ins>
            <w:ins w:id="363" w:author="Apple - Zhibin Wu" w:date="2021-01-27T12:32:00Z">
              <w:r>
                <w:rPr>
                  <w:rFonts w:eastAsia="DengXian" w:cs="Arial"/>
                </w:rPr>
                <w:t xml:space="preserve">then </w:t>
              </w:r>
            </w:ins>
            <w:ins w:id="364" w:author="Apple - Zhibin Wu" w:date="2021-01-27T12:33:00Z">
              <w:r>
                <w:rPr>
                  <w:rFonts w:eastAsia="DengXian" w:cs="Arial"/>
                </w:rPr>
                <w:t>there some AS layer issues need to be discussed in RAN2</w:t>
              </w:r>
            </w:ins>
            <w:ins w:id="365" w:author="Apple - Zhibin Wu" w:date="2021-01-27T12:32:00Z">
              <w:r>
                <w:rPr>
                  <w:rFonts w:eastAsia="DengXian" w:cs="Arial"/>
                </w:rPr>
                <w:t>.</w:t>
              </w:r>
            </w:ins>
          </w:p>
        </w:tc>
      </w:tr>
    </w:tbl>
    <w:p w14:paraId="2E5EFE71" w14:textId="77777777" w:rsidR="005127A9" w:rsidRDefault="005127A9" w:rsidP="00BF0325"/>
    <w:bookmarkEnd w:id="223"/>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366"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367"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368"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369"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370"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371"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372" w:author="Lenovo_Lianhai" w:date="2021-01-26T11:04:00Z">
              <w:r>
                <w:rPr>
                  <w:rFonts w:cs="Arial"/>
                </w:rPr>
                <w:t>Lenovo, MotM</w:t>
              </w:r>
            </w:ins>
          </w:p>
        </w:tc>
        <w:tc>
          <w:tcPr>
            <w:tcW w:w="1985" w:type="dxa"/>
          </w:tcPr>
          <w:p w14:paraId="27AD98D4" w14:textId="0435AB6B" w:rsidR="00FD5823" w:rsidRDefault="00FD5823" w:rsidP="00FD5823">
            <w:pPr>
              <w:spacing w:after="0"/>
              <w:rPr>
                <w:rFonts w:eastAsia="DengXian" w:cs="Arial"/>
              </w:rPr>
            </w:pPr>
            <w:ins w:id="373"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374" w:author="Lenovo_Lianhai" w:date="2021-01-26T11:04:00Z">
              <w:r>
                <w:rPr>
                  <w:rFonts w:eastAsia="DengXian" w:cs="Arial"/>
                </w:rPr>
                <w:t xml:space="preserve">We need a solution that works, and we do not see how one-path-at a time can help in RLF situation. Since the central idea of the </w:t>
              </w:r>
              <w:r>
                <w:rPr>
                  <w:rFonts w:eastAsia="DengXian" w:cs="Arial"/>
                </w:rPr>
                <w:lastRenderedPageBreak/>
                <w:t>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Malgun Gothic" w:cs="Arial"/>
                <w:lang w:eastAsia="ko-KR"/>
                <w:rPrChange w:id="375" w:author="Samsung_Hyunjeong Kang" w:date="2021-01-26T14:21:00Z">
                  <w:rPr>
                    <w:rFonts w:cs="Arial"/>
                  </w:rPr>
                </w:rPrChange>
              </w:rPr>
            </w:pPr>
            <w:ins w:id="376" w:author="Samsung_Hyunjeong Kang" w:date="2021-01-26T14:21:00Z">
              <w:r>
                <w:rPr>
                  <w:rFonts w:eastAsia="Malgun Gothic" w:cs="Arial" w:hint="eastAsia"/>
                  <w:lang w:eastAsia="ko-KR"/>
                </w:rPr>
                <w:lastRenderedPageBreak/>
                <w:t>Samsung</w:t>
              </w:r>
            </w:ins>
          </w:p>
        </w:tc>
        <w:tc>
          <w:tcPr>
            <w:tcW w:w="1985" w:type="dxa"/>
          </w:tcPr>
          <w:p w14:paraId="60FAA16A" w14:textId="49BA343B" w:rsidR="00FD5823" w:rsidRPr="00B668A3" w:rsidRDefault="00B668A3" w:rsidP="00FD5823">
            <w:pPr>
              <w:spacing w:after="0"/>
              <w:rPr>
                <w:rFonts w:eastAsia="Malgun Gothic" w:cs="Arial"/>
                <w:lang w:eastAsia="ko-KR"/>
                <w:rPrChange w:id="377" w:author="Samsung_Hyunjeong Kang" w:date="2021-01-26T14:22:00Z">
                  <w:rPr>
                    <w:rFonts w:eastAsia="DengXian" w:cs="Arial"/>
                  </w:rPr>
                </w:rPrChange>
              </w:rPr>
            </w:pPr>
            <w:ins w:id="378"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spacing w:after="0"/>
              <w:rPr>
                <w:rFonts w:eastAsia="Malgun Gothic" w:cs="Arial"/>
                <w:lang w:eastAsia="ko-KR"/>
                <w:rPrChange w:id="379" w:author="Samsung_Hyunjeong Kang" w:date="2021-01-26T14:22:00Z">
                  <w:rPr>
                    <w:rFonts w:eastAsia="DengXian" w:cs="Arial"/>
                  </w:rPr>
                </w:rPrChange>
              </w:rPr>
            </w:pPr>
            <w:ins w:id="380"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A93483">
        <w:tc>
          <w:tcPr>
            <w:tcW w:w="1809" w:type="dxa"/>
          </w:tcPr>
          <w:p w14:paraId="5F64703C" w14:textId="3D6E32A4" w:rsidR="00FD5823" w:rsidRDefault="00C36455" w:rsidP="00FD5823">
            <w:pPr>
              <w:spacing w:after="0"/>
              <w:jc w:val="center"/>
              <w:rPr>
                <w:rFonts w:cs="Arial"/>
              </w:rPr>
            </w:pPr>
            <w:ins w:id="381"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382"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383"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A93483">
        <w:trPr>
          <w:ins w:id="384" w:author="Huawei-Yulong" w:date="2021-01-26T21:21:00Z"/>
        </w:trPr>
        <w:tc>
          <w:tcPr>
            <w:tcW w:w="1809" w:type="dxa"/>
          </w:tcPr>
          <w:p w14:paraId="531F2046" w14:textId="34DEDE70" w:rsidR="006B739D" w:rsidRDefault="006B739D" w:rsidP="006B739D">
            <w:pPr>
              <w:spacing w:after="0"/>
              <w:jc w:val="center"/>
              <w:rPr>
                <w:ins w:id="385" w:author="Huawei-Yulong" w:date="2021-01-26T21:21:00Z"/>
                <w:rFonts w:cs="Arial"/>
              </w:rPr>
            </w:pPr>
            <w:ins w:id="386"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387" w:author="Huawei-Yulong" w:date="2021-01-26T21:21:00Z"/>
                <w:rFonts w:eastAsia="DengXian" w:cs="Arial"/>
              </w:rPr>
            </w:pPr>
            <w:ins w:id="388"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389" w:author="Huawei-Yulong" w:date="2021-01-26T21:21:00Z"/>
                <w:rFonts w:eastAsia="DengXian" w:cs="Arial"/>
              </w:rPr>
            </w:pPr>
          </w:p>
        </w:tc>
      </w:tr>
      <w:tr w:rsidR="00360912" w14:paraId="5843746F" w14:textId="77777777" w:rsidTr="00A93483">
        <w:trPr>
          <w:ins w:id="390" w:author="spreadtrum communications" w:date="2021-01-27T14:52:00Z"/>
        </w:trPr>
        <w:tc>
          <w:tcPr>
            <w:tcW w:w="1809" w:type="dxa"/>
          </w:tcPr>
          <w:p w14:paraId="229F8EFD" w14:textId="5CA96A32" w:rsidR="00360912" w:rsidRDefault="00360912" w:rsidP="006B739D">
            <w:pPr>
              <w:spacing w:after="0"/>
              <w:jc w:val="center"/>
              <w:rPr>
                <w:ins w:id="391" w:author="spreadtrum communications" w:date="2021-01-27T14:52:00Z"/>
                <w:rFonts w:cs="Arial"/>
              </w:rPr>
            </w:pPr>
            <w:ins w:id="392" w:author="spreadtrum communications" w:date="2021-01-27T14:52:00Z">
              <w:r w:rsidRPr="00360912">
                <w:rPr>
                  <w:rFonts w:cs="Arial"/>
                </w:rPr>
                <w:t>Spreadtrum</w:t>
              </w:r>
            </w:ins>
          </w:p>
        </w:tc>
        <w:tc>
          <w:tcPr>
            <w:tcW w:w="1985" w:type="dxa"/>
          </w:tcPr>
          <w:p w14:paraId="5E3D3A5A" w14:textId="59FFAB21" w:rsidR="00360912" w:rsidRDefault="00B64246" w:rsidP="006B739D">
            <w:pPr>
              <w:spacing w:after="0"/>
              <w:rPr>
                <w:ins w:id="393" w:author="spreadtrum communications" w:date="2021-01-27T14:52:00Z"/>
                <w:rFonts w:eastAsia="DengXian" w:cs="Arial"/>
              </w:rPr>
            </w:pPr>
            <w:ins w:id="394" w:author="spreadtrum communications" w:date="2021-01-27T16:03:00Z">
              <w:r>
                <w:rPr>
                  <w:rFonts w:eastAsia="DengXian" w:cs="Arial"/>
                </w:rPr>
                <w:t>A</w:t>
              </w:r>
            </w:ins>
            <w:ins w:id="395"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396" w:author="spreadtrum communications" w:date="2021-01-27T14:52:00Z"/>
                <w:rFonts w:eastAsia="DengXian" w:cs="Arial"/>
              </w:rPr>
            </w:pPr>
            <w:ins w:id="397" w:author="spreadtrum communications" w:date="2021-01-27T16:10:00Z">
              <w:r w:rsidRPr="0074737A">
                <w:rPr>
                  <w:rFonts w:eastAsia="DengXian" w:cs="Arial"/>
                </w:rPr>
                <w:t>Same as Q2-1a</w:t>
              </w:r>
            </w:ins>
          </w:p>
        </w:tc>
      </w:tr>
      <w:tr w:rsidR="00F77664" w14:paraId="184989B8" w14:textId="77777777" w:rsidTr="00A93483">
        <w:trPr>
          <w:ins w:id="398" w:author="Ericsson" w:date="2021-01-27T10:49:00Z"/>
        </w:trPr>
        <w:tc>
          <w:tcPr>
            <w:tcW w:w="1809" w:type="dxa"/>
          </w:tcPr>
          <w:p w14:paraId="06931D33" w14:textId="11A9DFA7" w:rsidR="00F77664" w:rsidRPr="00360912" w:rsidRDefault="00F77664" w:rsidP="00F77664">
            <w:pPr>
              <w:spacing w:after="0"/>
              <w:jc w:val="center"/>
              <w:rPr>
                <w:ins w:id="399" w:author="Ericsson" w:date="2021-01-27T10:49:00Z"/>
                <w:rFonts w:cs="Arial"/>
              </w:rPr>
            </w:pPr>
            <w:ins w:id="400" w:author="Ericsson" w:date="2021-01-27T10:50:00Z">
              <w:r>
                <w:rPr>
                  <w:rFonts w:cs="Arial"/>
                </w:rPr>
                <w:t>Ericsson (Min)</w:t>
              </w:r>
            </w:ins>
          </w:p>
        </w:tc>
        <w:tc>
          <w:tcPr>
            <w:tcW w:w="1985" w:type="dxa"/>
          </w:tcPr>
          <w:p w14:paraId="54D3F169" w14:textId="3CF5B3C7" w:rsidR="00F77664" w:rsidRDefault="00F77664" w:rsidP="00F77664">
            <w:pPr>
              <w:spacing w:after="0"/>
              <w:rPr>
                <w:ins w:id="401" w:author="Ericsson" w:date="2021-01-27T10:49:00Z"/>
                <w:rFonts w:eastAsia="DengXian" w:cs="Arial"/>
              </w:rPr>
            </w:pPr>
            <w:ins w:id="402"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403" w:author="Ericsson" w:date="2021-01-27T10:49:00Z"/>
                <w:rFonts w:eastAsia="DengXian" w:cs="Arial"/>
              </w:rPr>
            </w:pPr>
          </w:p>
        </w:tc>
      </w:tr>
      <w:tr w:rsidR="00BE2B30" w14:paraId="0C853E29" w14:textId="77777777" w:rsidTr="00A93483">
        <w:trPr>
          <w:ins w:id="404" w:author="Sharma, Vivek" w:date="2021-01-27T14:25:00Z"/>
        </w:trPr>
        <w:tc>
          <w:tcPr>
            <w:tcW w:w="1809" w:type="dxa"/>
          </w:tcPr>
          <w:p w14:paraId="0D4B0ADC" w14:textId="7CEED483" w:rsidR="00BE2B30" w:rsidRDefault="00BE2B30" w:rsidP="00BE2B30">
            <w:pPr>
              <w:spacing w:after="0"/>
              <w:jc w:val="center"/>
              <w:rPr>
                <w:ins w:id="405" w:author="Sharma, Vivek" w:date="2021-01-27T14:25:00Z"/>
                <w:rFonts w:cs="Arial"/>
              </w:rPr>
            </w:pPr>
            <w:ins w:id="406" w:author="Sharma, Vivek" w:date="2021-01-27T14:25:00Z">
              <w:r>
                <w:rPr>
                  <w:rFonts w:cs="Arial"/>
                </w:rPr>
                <w:t>Sony</w:t>
              </w:r>
            </w:ins>
          </w:p>
        </w:tc>
        <w:tc>
          <w:tcPr>
            <w:tcW w:w="1985" w:type="dxa"/>
          </w:tcPr>
          <w:p w14:paraId="12EC5F15" w14:textId="715BAA23" w:rsidR="00BE2B30" w:rsidRDefault="00BE2B30" w:rsidP="00BE2B30">
            <w:pPr>
              <w:spacing w:after="0"/>
              <w:rPr>
                <w:ins w:id="407" w:author="Sharma, Vivek" w:date="2021-01-27T14:25:00Z"/>
                <w:rFonts w:eastAsia="DengXian" w:cs="Arial"/>
              </w:rPr>
            </w:pPr>
            <w:ins w:id="408"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409" w:author="Sharma, Vivek" w:date="2021-01-27T14:25:00Z"/>
                <w:rFonts w:eastAsia="DengXian" w:cs="Arial"/>
              </w:rPr>
            </w:pPr>
            <w:ins w:id="410" w:author="Sharma, Vivek" w:date="2021-01-27T14:25:00Z">
              <w:r>
                <w:rPr>
                  <w:rFonts w:eastAsia="DengXian" w:cs="Arial"/>
                </w:rPr>
                <w:t>Same as Q2-1a</w:t>
              </w:r>
            </w:ins>
          </w:p>
        </w:tc>
      </w:tr>
      <w:tr w:rsidR="00BB5B93" w14:paraId="5FDAF685" w14:textId="77777777" w:rsidTr="00A93483">
        <w:trPr>
          <w:ins w:id="411" w:author="Apple - Zhibin Wu" w:date="2021-01-27T12:36:00Z"/>
        </w:trPr>
        <w:tc>
          <w:tcPr>
            <w:tcW w:w="1809" w:type="dxa"/>
          </w:tcPr>
          <w:p w14:paraId="4417E1BA" w14:textId="50E89A76" w:rsidR="00BB5B93" w:rsidRDefault="00BB5B93" w:rsidP="00BE2B30">
            <w:pPr>
              <w:spacing w:after="0"/>
              <w:jc w:val="center"/>
              <w:rPr>
                <w:ins w:id="412" w:author="Apple - Zhibin Wu" w:date="2021-01-27T12:36:00Z"/>
                <w:rFonts w:cs="Arial"/>
              </w:rPr>
            </w:pPr>
            <w:ins w:id="413" w:author="Apple - Zhibin Wu" w:date="2021-01-27T12:36:00Z">
              <w:r>
                <w:rPr>
                  <w:rFonts w:cs="Arial"/>
                </w:rPr>
                <w:t>Apple</w:t>
              </w:r>
            </w:ins>
          </w:p>
        </w:tc>
        <w:tc>
          <w:tcPr>
            <w:tcW w:w="1985" w:type="dxa"/>
          </w:tcPr>
          <w:p w14:paraId="633B7A61" w14:textId="0249854E" w:rsidR="00BB5B93" w:rsidRDefault="00BB5B93" w:rsidP="00BE2B30">
            <w:pPr>
              <w:spacing w:after="0"/>
              <w:rPr>
                <w:ins w:id="414" w:author="Apple - Zhibin Wu" w:date="2021-01-27T12:36:00Z"/>
                <w:rFonts w:eastAsia="DengXian" w:cs="Arial"/>
              </w:rPr>
            </w:pPr>
            <w:ins w:id="415"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416" w:author="Apple - Zhibin Wu" w:date="2021-01-27T12:36:00Z"/>
                <w:rFonts w:eastAsia="DengXian" w:cs="Arial"/>
              </w:rPr>
            </w:pPr>
            <w:ins w:id="417" w:author="Apple - Zhibin Wu" w:date="2021-01-27T12:36:00Z">
              <w:r>
                <w:rPr>
                  <w:rFonts w:eastAsia="DengXian" w:cs="Arial"/>
                </w:rPr>
                <w:t>We can stick to the ea</w:t>
              </w:r>
            </w:ins>
            <w:ins w:id="418" w:author="Apple - Zhibin Wu" w:date="2021-01-27T12:37:00Z">
              <w:r>
                <w:rPr>
                  <w:rFonts w:eastAsia="DengXian" w:cs="Arial"/>
                </w:rPr>
                <w:t>rlier RAN2 agreement</w:t>
              </w:r>
            </w:ins>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419"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420"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421"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422"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423"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424"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425" w:author="Lenovo_Lianhai" w:date="2021-01-26T11:04:00Z">
              <w:r w:rsidRPr="000803DC">
                <w:rPr>
                  <w:rFonts w:cs="Arial"/>
                </w:rPr>
                <w:t>Lenovo</w:t>
              </w:r>
              <w:r>
                <w:rPr>
                  <w:rFonts w:cs="Arial"/>
                </w:rPr>
                <w:t>, MotM</w:t>
              </w:r>
            </w:ins>
          </w:p>
        </w:tc>
        <w:tc>
          <w:tcPr>
            <w:tcW w:w="1985" w:type="dxa"/>
          </w:tcPr>
          <w:p w14:paraId="12E20BC4" w14:textId="2D2F4DD6" w:rsidR="00FD5823" w:rsidRDefault="00FD5823" w:rsidP="00FD5823">
            <w:pPr>
              <w:spacing w:after="0"/>
              <w:rPr>
                <w:rFonts w:eastAsia="DengXian" w:cs="Arial"/>
              </w:rPr>
            </w:pPr>
            <w:ins w:id="426"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427"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Malgun Gothic" w:cs="Arial"/>
                <w:lang w:eastAsia="ko-KR"/>
                <w:rPrChange w:id="428" w:author="Samsung_Hyunjeong Kang" w:date="2021-01-26T14:20:00Z">
                  <w:rPr>
                    <w:rFonts w:cs="Arial"/>
                  </w:rPr>
                </w:rPrChange>
              </w:rPr>
            </w:pPr>
            <w:ins w:id="429"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spacing w:after="0"/>
              <w:rPr>
                <w:rFonts w:eastAsia="Malgun Gothic" w:cs="Arial"/>
                <w:lang w:eastAsia="ko-KR"/>
                <w:rPrChange w:id="430" w:author="Samsung_Hyunjeong Kang" w:date="2021-01-26T14:20:00Z">
                  <w:rPr>
                    <w:rFonts w:eastAsia="DengXian" w:cs="Arial"/>
                  </w:rPr>
                </w:rPrChange>
              </w:rPr>
            </w:pPr>
            <w:ins w:id="431"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62DBD576" w:rsidR="00FD5823" w:rsidRDefault="00C36455" w:rsidP="00FD5823">
            <w:pPr>
              <w:spacing w:after="0"/>
              <w:jc w:val="center"/>
              <w:rPr>
                <w:rFonts w:cs="Arial"/>
              </w:rPr>
            </w:pPr>
            <w:ins w:id="432"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433"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C72316">
        <w:trPr>
          <w:ins w:id="434" w:author="Huawei-Yulong" w:date="2021-01-26T21:21:00Z"/>
        </w:trPr>
        <w:tc>
          <w:tcPr>
            <w:tcW w:w="1809" w:type="dxa"/>
          </w:tcPr>
          <w:p w14:paraId="150B3AFD" w14:textId="3E96889D" w:rsidR="006B739D" w:rsidRDefault="006B739D" w:rsidP="006B739D">
            <w:pPr>
              <w:spacing w:after="0"/>
              <w:jc w:val="center"/>
              <w:rPr>
                <w:ins w:id="435" w:author="Huawei-Yulong" w:date="2021-01-26T21:21:00Z"/>
                <w:rFonts w:cs="Arial"/>
              </w:rPr>
            </w:pPr>
            <w:ins w:id="436"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437" w:author="Huawei-Yulong" w:date="2021-01-26T21:21:00Z"/>
                <w:rFonts w:eastAsia="DengXian" w:cs="Arial"/>
              </w:rPr>
            </w:pPr>
            <w:ins w:id="438"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439" w:author="Huawei-Yulong" w:date="2021-01-26T21:21:00Z"/>
                <w:rFonts w:eastAsia="DengXian" w:cs="Arial"/>
              </w:rPr>
            </w:pPr>
            <w:ins w:id="440"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C72316">
        <w:trPr>
          <w:ins w:id="441" w:author="spreadtrum communications" w:date="2021-01-27T14:52:00Z"/>
        </w:trPr>
        <w:tc>
          <w:tcPr>
            <w:tcW w:w="1809" w:type="dxa"/>
          </w:tcPr>
          <w:p w14:paraId="434D5B29" w14:textId="6625BFE1" w:rsidR="00360912" w:rsidRDefault="00360912" w:rsidP="006B739D">
            <w:pPr>
              <w:spacing w:after="0"/>
              <w:jc w:val="center"/>
              <w:rPr>
                <w:ins w:id="442" w:author="spreadtrum communications" w:date="2021-01-27T14:52:00Z"/>
                <w:rFonts w:cs="Arial"/>
              </w:rPr>
            </w:pPr>
            <w:ins w:id="443" w:author="spreadtrum communications" w:date="2021-01-27T14:53:00Z">
              <w:r w:rsidRPr="00360912">
                <w:rPr>
                  <w:rFonts w:cs="Arial"/>
                </w:rPr>
                <w:t>Spreadtrum</w:t>
              </w:r>
            </w:ins>
          </w:p>
        </w:tc>
        <w:tc>
          <w:tcPr>
            <w:tcW w:w="1985" w:type="dxa"/>
          </w:tcPr>
          <w:p w14:paraId="09AF02CC" w14:textId="7C864F8E" w:rsidR="00360912" w:rsidRDefault="00360912" w:rsidP="006B739D">
            <w:pPr>
              <w:spacing w:after="0"/>
              <w:rPr>
                <w:ins w:id="444" w:author="spreadtrum communications" w:date="2021-01-27T14:52:00Z"/>
                <w:rFonts w:eastAsia="DengXian" w:cs="Arial"/>
              </w:rPr>
            </w:pPr>
            <w:ins w:id="445"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446" w:author="spreadtrum communications" w:date="2021-01-27T14:52:00Z"/>
                <w:rFonts w:eastAsia="DengXian" w:cs="Arial"/>
              </w:rPr>
            </w:pPr>
          </w:p>
        </w:tc>
      </w:tr>
      <w:tr w:rsidR="00F77664" w14:paraId="718F9FBD" w14:textId="77777777" w:rsidTr="00C72316">
        <w:trPr>
          <w:ins w:id="447" w:author="Ericsson" w:date="2021-01-27T10:50:00Z"/>
        </w:trPr>
        <w:tc>
          <w:tcPr>
            <w:tcW w:w="1809" w:type="dxa"/>
          </w:tcPr>
          <w:p w14:paraId="1170B031" w14:textId="519B6433" w:rsidR="00F77664" w:rsidRPr="00360912" w:rsidRDefault="00F77664" w:rsidP="00F77664">
            <w:pPr>
              <w:spacing w:after="0"/>
              <w:jc w:val="center"/>
              <w:rPr>
                <w:ins w:id="448" w:author="Ericsson" w:date="2021-01-27T10:50:00Z"/>
                <w:rFonts w:cs="Arial"/>
              </w:rPr>
            </w:pPr>
            <w:ins w:id="449" w:author="Ericsson" w:date="2021-01-27T10:50:00Z">
              <w:r>
                <w:rPr>
                  <w:rFonts w:cs="Arial"/>
                </w:rPr>
                <w:t>Ericsson (Min)</w:t>
              </w:r>
            </w:ins>
          </w:p>
        </w:tc>
        <w:tc>
          <w:tcPr>
            <w:tcW w:w="1985" w:type="dxa"/>
          </w:tcPr>
          <w:p w14:paraId="2B23F249" w14:textId="515FD01E" w:rsidR="00F77664" w:rsidRDefault="00F77664" w:rsidP="00F77664">
            <w:pPr>
              <w:spacing w:after="0"/>
              <w:rPr>
                <w:ins w:id="450" w:author="Ericsson" w:date="2021-01-27T10:50:00Z"/>
                <w:rFonts w:eastAsia="DengXian" w:cs="Arial"/>
              </w:rPr>
            </w:pPr>
            <w:ins w:id="451" w:author="Ericsson" w:date="2021-01-27T10:50:00Z">
              <w:r>
                <w:rPr>
                  <w:rFonts w:eastAsia="DengXian" w:cs="Arial"/>
                </w:rPr>
                <w:t>agree</w:t>
              </w:r>
            </w:ins>
          </w:p>
        </w:tc>
        <w:tc>
          <w:tcPr>
            <w:tcW w:w="6045" w:type="dxa"/>
          </w:tcPr>
          <w:p w14:paraId="1D12B3FD" w14:textId="77777777" w:rsidR="00F77664" w:rsidRDefault="00F77664" w:rsidP="00F77664">
            <w:pPr>
              <w:spacing w:after="0"/>
              <w:rPr>
                <w:ins w:id="452" w:author="Ericsson" w:date="2021-01-27T10:50:00Z"/>
                <w:rFonts w:eastAsia="DengXian" w:cs="Arial"/>
              </w:rPr>
            </w:pPr>
          </w:p>
        </w:tc>
      </w:tr>
      <w:tr w:rsidR="00BE2B30" w14:paraId="3D2A5197" w14:textId="77777777" w:rsidTr="00C72316">
        <w:trPr>
          <w:ins w:id="453" w:author="Sharma, Vivek" w:date="2021-01-27T14:25:00Z"/>
        </w:trPr>
        <w:tc>
          <w:tcPr>
            <w:tcW w:w="1809" w:type="dxa"/>
          </w:tcPr>
          <w:p w14:paraId="0D1064D3" w14:textId="708AFC5F" w:rsidR="00BE2B30" w:rsidRDefault="00BE2B30" w:rsidP="00BE2B30">
            <w:pPr>
              <w:spacing w:after="0"/>
              <w:jc w:val="center"/>
              <w:rPr>
                <w:ins w:id="454" w:author="Sharma, Vivek" w:date="2021-01-27T14:25:00Z"/>
                <w:rFonts w:cs="Arial"/>
              </w:rPr>
            </w:pPr>
            <w:ins w:id="455" w:author="Sharma, Vivek" w:date="2021-01-27T14:25:00Z">
              <w:r>
                <w:rPr>
                  <w:rFonts w:cs="Arial"/>
                </w:rPr>
                <w:t>Sony</w:t>
              </w:r>
            </w:ins>
          </w:p>
        </w:tc>
        <w:tc>
          <w:tcPr>
            <w:tcW w:w="1985" w:type="dxa"/>
          </w:tcPr>
          <w:p w14:paraId="48F8B557" w14:textId="1F00BA08" w:rsidR="00BE2B30" w:rsidRDefault="00BE2B30" w:rsidP="00BE2B30">
            <w:pPr>
              <w:spacing w:after="0"/>
              <w:rPr>
                <w:ins w:id="456" w:author="Sharma, Vivek" w:date="2021-01-27T14:25:00Z"/>
                <w:rFonts w:eastAsia="DengXian" w:cs="Arial"/>
              </w:rPr>
            </w:pPr>
            <w:ins w:id="457" w:author="Sharma, Vivek" w:date="2021-01-27T14:25:00Z">
              <w:r>
                <w:rPr>
                  <w:rFonts w:eastAsia="DengXian" w:cs="Arial"/>
                </w:rPr>
                <w:t>Agree</w:t>
              </w:r>
            </w:ins>
          </w:p>
        </w:tc>
        <w:tc>
          <w:tcPr>
            <w:tcW w:w="6045" w:type="dxa"/>
          </w:tcPr>
          <w:p w14:paraId="08519769" w14:textId="77777777" w:rsidR="00BE2B30" w:rsidRDefault="00BE2B30" w:rsidP="00BE2B30">
            <w:pPr>
              <w:spacing w:after="0"/>
              <w:rPr>
                <w:ins w:id="458" w:author="Sharma, Vivek" w:date="2021-01-27T14:25:00Z"/>
                <w:rFonts w:eastAsia="DengXian" w:cs="Arial"/>
              </w:rPr>
            </w:pPr>
          </w:p>
        </w:tc>
      </w:tr>
      <w:tr w:rsidR="00BB5B93" w14:paraId="2E36DF6E" w14:textId="77777777" w:rsidTr="00C72316">
        <w:trPr>
          <w:ins w:id="459" w:author="Apple - Zhibin Wu" w:date="2021-01-27T12:37:00Z"/>
        </w:trPr>
        <w:tc>
          <w:tcPr>
            <w:tcW w:w="1809" w:type="dxa"/>
          </w:tcPr>
          <w:p w14:paraId="6CFDFEEF" w14:textId="51C8929F" w:rsidR="00BB5B93" w:rsidRDefault="00BB5B93" w:rsidP="00BE2B30">
            <w:pPr>
              <w:spacing w:after="0"/>
              <w:jc w:val="center"/>
              <w:rPr>
                <w:ins w:id="460" w:author="Apple - Zhibin Wu" w:date="2021-01-27T12:37:00Z"/>
                <w:rFonts w:cs="Arial"/>
              </w:rPr>
            </w:pPr>
            <w:ins w:id="461" w:author="Apple - Zhibin Wu" w:date="2021-01-27T12:37:00Z">
              <w:r>
                <w:rPr>
                  <w:rFonts w:cs="Arial"/>
                </w:rPr>
                <w:t>Apple</w:t>
              </w:r>
            </w:ins>
          </w:p>
        </w:tc>
        <w:tc>
          <w:tcPr>
            <w:tcW w:w="1985" w:type="dxa"/>
          </w:tcPr>
          <w:p w14:paraId="672A1A52" w14:textId="05C82343" w:rsidR="00BB5B93" w:rsidRDefault="00BB5B93" w:rsidP="00BE2B30">
            <w:pPr>
              <w:spacing w:after="0"/>
              <w:rPr>
                <w:ins w:id="462" w:author="Apple - Zhibin Wu" w:date="2021-01-27T12:37:00Z"/>
                <w:rFonts w:eastAsia="DengXian" w:cs="Arial"/>
              </w:rPr>
            </w:pPr>
            <w:ins w:id="463" w:author="Apple - Zhibin Wu" w:date="2021-01-27T12:37:00Z">
              <w:r>
                <w:rPr>
                  <w:rFonts w:eastAsia="DengXian" w:cs="Arial"/>
                </w:rPr>
                <w:t>Depe</w:t>
              </w:r>
            </w:ins>
            <w:ins w:id="464"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465" w:author="Apple - Zhibin Wu" w:date="2021-01-27T12:37:00Z"/>
                <w:rFonts w:eastAsia="DengXian" w:cs="Arial"/>
              </w:rPr>
            </w:pPr>
            <w:ins w:id="466" w:author="Apple - Zhibin Wu" w:date="2021-01-27T12:38:00Z">
              <w:r>
                <w:rPr>
                  <w:rFonts w:eastAsia="DengXian" w:cs="Arial"/>
                </w:rPr>
                <w:t>We need to know what is the exact L3 solution for this. If it uses PDCP split/duplication, then there is RAN2 impact.</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467"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468"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469"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470"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471"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472"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473" w:author="Lenovo_Lianhai" w:date="2021-01-26T11:04:00Z">
              <w:r>
                <w:rPr>
                  <w:rFonts w:cs="Arial"/>
                </w:rPr>
                <w:t>Lenovo, MotM</w:t>
              </w:r>
            </w:ins>
          </w:p>
        </w:tc>
        <w:tc>
          <w:tcPr>
            <w:tcW w:w="1985" w:type="dxa"/>
          </w:tcPr>
          <w:p w14:paraId="487FECBC" w14:textId="002F54DD" w:rsidR="00FD5823" w:rsidRDefault="00FD5823" w:rsidP="00FD5823">
            <w:pPr>
              <w:spacing w:after="0"/>
              <w:rPr>
                <w:rFonts w:eastAsia="DengXian" w:cs="Arial"/>
              </w:rPr>
            </w:pPr>
            <w:ins w:id="474"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475"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Malgun Gothic" w:cs="Arial"/>
                <w:lang w:eastAsia="ko-KR"/>
                <w:rPrChange w:id="476" w:author="Samsung_Hyunjeong Kang" w:date="2021-01-26T14:22:00Z">
                  <w:rPr>
                    <w:rFonts w:cs="Arial"/>
                  </w:rPr>
                </w:rPrChange>
              </w:rPr>
            </w:pPr>
            <w:ins w:id="477"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spacing w:after="0"/>
              <w:rPr>
                <w:rFonts w:eastAsia="Malgun Gothic" w:cs="Arial"/>
                <w:lang w:eastAsia="ko-KR"/>
                <w:rPrChange w:id="478" w:author="Samsung_Hyunjeong Kang" w:date="2021-01-26T14:22:00Z">
                  <w:rPr>
                    <w:rFonts w:eastAsia="DengXian" w:cs="Arial"/>
                  </w:rPr>
                </w:rPrChange>
              </w:rPr>
            </w:pPr>
            <w:ins w:id="479"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480"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481"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482" w:author="Huawei-Yulong" w:date="2021-01-26T21:22:00Z"/>
        </w:trPr>
        <w:tc>
          <w:tcPr>
            <w:tcW w:w="1809" w:type="dxa"/>
          </w:tcPr>
          <w:p w14:paraId="6B2A7D0F" w14:textId="36A6FDE9" w:rsidR="006B739D" w:rsidRDefault="006B739D" w:rsidP="006B739D">
            <w:pPr>
              <w:spacing w:after="0"/>
              <w:jc w:val="center"/>
              <w:rPr>
                <w:ins w:id="483" w:author="Huawei-Yulong" w:date="2021-01-26T21:22:00Z"/>
                <w:rFonts w:cs="Arial"/>
              </w:rPr>
            </w:pPr>
            <w:ins w:id="484"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485" w:author="Huawei-Yulong" w:date="2021-01-26T21:22:00Z"/>
                <w:rFonts w:eastAsia="DengXian" w:cs="Arial"/>
              </w:rPr>
            </w:pPr>
            <w:ins w:id="486"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487" w:author="Huawei-Yulong" w:date="2021-01-26T21:22:00Z"/>
                <w:rFonts w:eastAsia="DengXian" w:cs="Arial"/>
              </w:rPr>
            </w:pPr>
          </w:p>
        </w:tc>
      </w:tr>
      <w:tr w:rsidR="00360912" w14:paraId="2142E130" w14:textId="77777777" w:rsidTr="00A93483">
        <w:trPr>
          <w:ins w:id="488" w:author="spreadtrum communications" w:date="2021-01-27T14:53:00Z"/>
        </w:trPr>
        <w:tc>
          <w:tcPr>
            <w:tcW w:w="1809" w:type="dxa"/>
          </w:tcPr>
          <w:p w14:paraId="7D45CAC2" w14:textId="224128D2" w:rsidR="00360912" w:rsidRDefault="00762A66" w:rsidP="006B739D">
            <w:pPr>
              <w:spacing w:after="0"/>
              <w:jc w:val="center"/>
              <w:rPr>
                <w:ins w:id="489" w:author="spreadtrum communications" w:date="2021-01-27T14:53:00Z"/>
                <w:rFonts w:cs="Arial"/>
              </w:rPr>
            </w:pPr>
            <w:ins w:id="490" w:author="spreadtrum communications" w:date="2021-01-27T14:53:00Z">
              <w:r w:rsidRPr="00762A66">
                <w:rPr>
                  <w:rFonts w:cs="Arial"/>
                </w:rPr>
                <w:t>Spreadtrum</w:t>
              </w:r>
            </w:ins>
          </w:p>
        </w:tc>
        <w:tc>
          <w:tcPr>
            <w:tcW w:w="1985" w:type="dxa"/>
          </w:tcPr>
          <w:p w14:paraId="7980737A" w14:textId="5957095C" w:rsidR="00360912" w:rsidRDefault="00762A66" w:rsidP="006B739D">
            <w:pPr>
              <w:spacing w:after="0"/>
              <w:rPr>
                <w:ins w:id="491" w:author="spreadtrum communications" w:date="2021-01-27T14:53:00Z"/>
                <w:rFonts w:eastAsia="DengXian" w:cs="Arial"/>
              </w:rPr>
            </w:pPr>
            <w:ins w:id="492"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493" w:author="spreadtrum communications" w:date="2021-01-27T14:53:00Z"/>
                <w:rFonts w:eastAsia="DengXian" w:cs="Arial"/>
              </w:rPr>
            </w:pPr>
          </w:p>
        </w:tc>
      </w:tr>
      <w:tr w:rsidR="00BB5B93" w14:paraId="1CCC768A" w14:textId="77777777" w:rsidTr="00A93483">
        <w:trPr>
          <w:ins w:id="494" w:author="Apple - Zhibin Wu" w:date="2021-01-27T12:39:00Z"/>
        </w:trPr>
        <w:tc>
          <w:tcPr>
            <w:tcW w:w="1809" w:type="dxa"/>
          </w:tcPr>
          <w:p w14:paraId="5265F0FF" w14:textId="34AFE4FE" w:rsidR="00BB5B93" w:rsidRPr="00762A66" w:rsidRDefault="00BB5B93" w:rsidP="006B739D">
            <w:pPr>
              <w:spacing w:after="0"/>
              <w:jc w:val="center"/>
              <w:rPr>
                <w:ins w:id="495" w:author="Apple - Zhibin Wu" w:date="2021-01-27T12:39:00Z"/>
                <w:rFonts w:cs="Arial"/>
              </w:rPr>
            </w:pPr>
            <w:ins w:id="496" w:author="Apple - Zhibin Wu" w:date="2021-01-27T12:39:00Z">
              <w:r>
                <w:rPr>
                  <w:rFonts w:cs="Arial"/>
                </w:rPr>
                <w:lastRenderedPageBreak/>
                <w:t>Apple</w:t>
              </w:r>
            </w:ins>
          </w:p>
        </w:tc>
        <w:tc>
          <w:tcPr>
            <w:tcW w:w="1985" w:type="dxa"/>
          </w:tcPr>
          <w:p w14:paraId="2BDB3B15" w14:textId="463AD128" w:rsidR="00BB5B93" w:rsidRDefault="00BB5B93" w:rsidP="006B739D">
            <w:pPr>
              <w:spacing w:after="0"/>
              <w:rPr>
                <w:ins w:id="497" w:author="Apple - Zhibin Wu" w:date="2021-01-27T12:39:00Z"/>
                <w:rFonts w:eastAsia="DengXian" w:cs="Arial" w:hint="eastAsia"/>
              </w:rPr>
            </w:pPr>
            <w:ins w:id="498"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499" w:author="Apple - Zhibin Wu" w:date="2021-01-27T12:39:00Z"/>
                <w:rFonts w:eastAsia="DengXian" w:cs="Arial"/>
              </w:rPr>
            </w:pPr>
            <w:ins w:id="500" w:author="Apple - Zhibin Wu" w:date="2021-01-27T12:39:00Z">
              <w:r>
                <w:rPr>
                  <w:rFonts w:eastAsia="DengXian" w:cs="Arial"/>
                </w:rPr>
                <w:t>This can be discussed in WI</w:t>
              </w:r>
            </w:ins>
          </w:p>
        </w:tc>
      </w:tr>
      <w:tr w:rsidR="00F77664" w14:paraId="557D2476" w14:textId="77777777" w:rsidTr="00A93483">
        <w:trPr>
          <w:ins w:id="501" w:author="Ericsson" w:date="2021-01-27T10:50:00Z"/>
        </w:trPr>
        <w:tc>
          <w:tcPr>
            <w:tcW w:w="1809" w:type="dxa"/>
          </w:tcPr>
          <w:p w14:paraId="47DE5034" w14:textId="06EEC036" w:rsidR="00F77664" w:rsidRPr="00762A66" w:rsidRDefault="00F77664" w:rsidP="00F77664">
            <w:pPr>
              <w:spacing w:after="0"/>
              <w:jc w:val="center"/>
              <w:rPr>
                <w:ins w:id="502" w:author="Ericsson" w:date="2021-01-27T10:50:00Z"/>
                <w:rFonts w:cs="Arial"/>
              </w:rPr>
            </w:pPr>
            <w:ins w:id="503" w:author="Ericsson" w:date="2021-01-27T10:50:00Z">
              <w:r>
                <w:rPr>
                  <w:rFonts w:cs="Arial"/>
                </w:rPr>
                <w:t>Ericsson (Min)</w:t>
              </w:r>
            </w:ins>
          </w:p>
        </w:tc>
        <w:tc>
          <w:tcPr>
            <w:tcW w:w="1985" w:type="dxa"/>
          </w:tcPr>
          <w:p w14:paraId="36B7AF69" w14:textId="10507A63" w:rsidR="00F77664" w:rsidRDefault="00F77664" w:rsidP="00F77664">
            <w:pPr>
              <w:spacing w:after="0"/>
              <w:rPr>
                <w:ins w:id="504" w:author="Ericsson" w:date="2021-01-27T10:50:00Z"/>
                <w:rFonts w:eastAsia="DengXian" w:cs="Arial"/>
              </w:rPr>
            </w:pPr>
            <w:ins w:id="505" w:author="Ericsson" w:date="2021-01-27T10:50:00Z">
              <w:r>
                <w:rPr>
                  <w:rFonts w:eastAsia="DengXian" w:cs="Arial"/>
                </w:rPr>
                <w:t>agree</w:t>
              </w:r>
            </w:ins>
          </w:p>
        </w:tc>
        <w:tc>
          <w:tcPr>
            <w:tcW w:w="6045" w:type="dxa"/>
          </w:tcPr>
          <w:p w14:paraId="3FD124CA" w14:textId="77777777" w:rsidR="00F77664" w:rsidRDefault="00F77664" w:rsidP="00F77664">
            <w:pPr>
              <w:spacing w:after="0"/>
              <w:rPr>
                <w:ins w:id="506" w:author="Ericsson" w:date="2021-01-27T10:50:00Z"/>
                <w:rFonts w:eastAsia="DengXian" w:cs="Arial"/>
              </w:rPr>
            </w:pPr>
          </w:p>
        </w:tc>
      </w:tr>
      <w:tr w:rsidR="00BE2B30" w14:paraId="69145695" w14:textId="77777777" w:rsidTr="00A93483">
        <w:trPr>
          <w:ins w:id="507" w:author="Sharma, Vivek" w:date="2021-01-27T14:26:00Z"/>
        </w:trPr>
        <w:tc>
          <w:tcPr>
            <w:tcW w:w="1809" w:type="dxa"/>
          </w:tcPr>
          <w:p w14:paraId="34D6597A" w14:textId="60F14C9D" w:rsidR="00BE2B30" w:rsidRDefault="00BE2B30" w:rsidP="00BE2B30">
            <w:pPr>
              <w:spacing w:after="0"/>
              <w:jc w:val="center"/>
              <w:rPr>
                <w:ins w:id="508" w:author="Sharma, Vivek" w:date="2021-01-27T14:26:00Z"/>
                <w:rFonts w:cs="Arial"/>
              </w:rPr>
            </w:pPr>
            <w:ins w:id="509" w:author="Sharma, Vivek" w:date="2021-01-27T14:26:00Z">
              <w:r>
                <w:rPr>
                  <w:rFonts w:cs="Arial"/>
                </w:rPr>
                <w:t>Sony</w:t>
              </w:r>
            </w:ins>
          </w:p>
        </w:tc>
        <w:tc>
          <w:tcPr>
            <w:tcW w:w="1985" w:type="dxa"/>
          </w:tcPr>
          <w:p w14:paraId="1E337A3C" w14:textId="590502D7" w:rsidR="00BE2B30" w:rsidRDefault="00BE2B30" w:rsidP="00BE2B30">
            <w:pPr>
              <w:spacing w:after="0"/>
              <w:rPr>
                <w:ins w:id="510" w:author="Sharma, Vivek" w:date="2021-01-27T14:26:00Z"/>
                <w:rFonts w:eastAsia="DengXian" w:cs="Arial"/>
              </w:rPr>
            </w:pPr>
            <w:ins w:id="511"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512" w:author="Sharma, Vivek" w:date="2021-01-27T14:26:00Z"/>
                <w:rFonts w:eastAsia="DengXian" w:cs="Arial"/>
              </w:rPr>
            </w:pPr>
            <w:ins w:id="513" w:author="Sharma, Vivek" w:date="2021-01-27T14:26:00Z">
              <w:r>
                <w:rPr>
                  <w:rFonts w:eastAsia="DengXian" w:cs="Arial"/>
                </w:rPr>
                <w:t>This should be discussed in WI phase.</w:t>
              </w:r>
            </w:ins>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514"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515"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516"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517"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518"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519"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520" w:author="Lenovo_Lianhai" w:date="2021-01-26T11:04:00Z">
              <w:r w:rsidRPr="00C54571">
                <w:rPr>
                  <w:rFonts w:cs="Arial"/>
                </w:rPr>
                <w:t>Lenovo</w:t>
              </w:r>
              <w:r>
                <w:rPr>
                  <w:rFonts w:cs="Arial"/>
                </w:rPr>
                <w:t>, MotM</w:t>
              </w:r>
            </w:ins>
          </w:p>
        </w:tc>
        <w:tc>
          <w:tcPr>
            <w:tcW w:w="1985" w:type="dxa"/>
          </w:tcPr>
          <w:p w14:paraId="12B26BC0" w14:textId="41E57663" w:rsidR="00FD5823" w:rsidRDefault="00FD5823" w:rsidP="00FD5823">
            <w:pPr>
              <w:spacing w:after="0"/>
              <w:rPr>
                <w:rFonts w:eastAsia="DengXian" w:cs="Arial"/>
              </w:rPr>
            </w:pPr>
            <w:ins w:id="521"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Malgun Gothic" w:cs="Arial"/>
                <w:lang w:eastAsia="ko-KR"/>
                <w:rPrChange w:id="522" w:author="Samsung_Hyunjeong Kang" w:date="2021-01-26T14:22:00Z">
                  <w:rPr>
                    <w:rFonts w:cs="Arial"/>
                  </w:rPr>
                </w:rPrChange>
              </w:rPr>
            </w:pPr>
            <w:ins w:id="523"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spacing w:after="0"/>
              <w:rPr>
                <w:rFonts w:eastAsia="Malgun Gothic" w:cs="Arial"/>
                <w:lang w:eastAsia="ko-KR"/>
                <w:rPrChange w:id="524" w:author="Samsung_Hyunjeong Kang" w:date="2021-01-26T14:22:00Z">
                  <w:rPr>
                    <w:rFonts w:eastAsia="DengXian" w:cs="Arial"/>
                  </w:rPr>
                </w:rPrChange>
              </w:rPr>
            </w:pPr>
            <w:ins w:id="525"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526"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527"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528" w:author="Huawei-Yulong" w:date="2021-01-26T21:22:00Z"/>
        </w:trPr>
        <w:tc>
          <w:tcPr>
            <w:tcW w:w="1809" w:type="dxa"/>
          </w:tcPr>
          <w:p w14:paraId="6A5FFBBF" w14:textId="28BBEDB7" w:rsidR="006B739D" w:rsidRDefault="006B739D" w:rsidP="006B739D">
            <w:pPr>
              <w:spacing w:after="0"/>
              <w:jc w:val="center"/>
              <w:rPr>
                <w:ins w:id="529" w:author="Huawei-Yulong" w:date="2021-01-26T21:22:00Z"/>
                <w:rFonts w:cs="Arial"/>
              </w:rPr>
            </w:pPr>
            <w:ins w:id="530" w:author="Huawei-Yulong" w:date="2021-01-26T21:22:00Z">
              <w:r>
                <w:rPr>
                  <w:rFonts w:cs="Arial"/>
                </w:rPr>
                <w:t>Huawei</w:t>
              </w:r>
            </w:ins>
          </w:p>
        </w:tc>
        <w:tc>
          <w:tcPr>
            <w:tcW w:w="1985" w:type="dxa"/>
          </w:tcPr>
          <w:p w14:paraId="7F49C7D8" w14:textId="4C9B4FBC" w:rsidR="006B739D" w:rsidRDefault="006B739D" w:rsidP="006B739D">
            <w:pPr>
              <w:spacing w:after="0"/>
              <w:rPr>
                <w:ins w:id="531" w:author="Huawei-Yulong" w:date="2021-01-26T21:22:00Z"/>
                <w:rFonts w:eastAsia="DengXian" w:cs="Arial"/>
              </w:rPr>
            </w:pPr>
            <w:ins w:id="532"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533" w:author="Huawei-Yulong" w:date="2021-01-26T21:22:00Z"/>
                <w:rFonts w:eastAsia="DengXian" w:cs="Arial"/>
              </w:rPr>
            </w:pPr>
          </w:p>
        </w:tc>
      </w:tr>
      <w:tr w:rsidR="009E533D" w14:paraId="3F4A0027" w14:textId="77777777" w:rsidTr="00A93483">
        <w:trPr>
          <w:ins w:id="534" w:author="spreadtrum communications" w:date="2021-01-27T14:54:00Z"/>
        </w:trPr>
        <w:tc>
          <w:tcPr>
            <w:tcW w:w="1809" w:type="dxa"/>
          </w:tcPr>
          <w:p w14:paraId="2A0037A1" w14:textId="33FC2B20" w:rsidR="009E533D" w:rsidRDefault="009E533D" w:rsidP="006B739D">
            <w:pPr>
              <w:spacing w:after="0"/>
              <w:jc w:val="center"/>
              <w:rPr>
                <w:ins w:id="535" w:author="spreadtrum communications" w:date="2021-01-27T14:54:00Z"/>
                <w:rFonts w:cs="Arial"/>
              </w:rPr>
            </w:pPr>
            <w:ins w:id="536" w:author="spreadtrum communications" w:date="2021-01-27T14:54:00Z">
              <w:r w:rsidRPr="009E533D">
                <w:rPr>
                  <w:rFonts w:cs="Arial"/>
                </w:rPr>
                <w:t>Spreadtrum</w:t>
              </w:r>
            </w:ins>
          </w:p>
        </w:tc>
        <w:tc>
          <w:tcPr>
            <w:tcW w:w="1985" w:type="dxa"/>
          </w:tcPr>
          <w:p w14:paraId="6562EB82" w14:textId="5FC5A74B" w:rsidR="009E533D" w:rsidRDefault="009E533D" w:rsidP="006B739D">
            <w:pPr>
              <w:spacing w:after="0"/>
              <w:rPr>
                <w:ins w:id="537" w:author="spreadtrum communications" w:date="2021-01-27T14:54:00Z"/>
                <w:rFonts w:eastAsia="DengXian" w:cs="Arial"/>
              </w:rPr>
            </w:pPr>
            <w:ins w:id="538"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539" w:author="spreadtrum communications" w:date="2021-01-27T14:54:00Z"/>
                <w:rFonts w:eastAsia="DengXian" w:cs="Arial"/>
              </w:rPr>
            </w:pPr>
          </w:p>
        </w:tc>
      </w:tr>
      <w:tr w:rsidR="00F77664" w14:paraId="42D68E2B" w14:textId="77777777" w:rsidTr="00A93483">
        <w:trPr>
          <w:ins w:id="540" w:author="Ericsson" w:date="2021-01-27T10:50:00Z"/>
        </w:trPr>
        <w:tc>
          <w:tcPr>
            <w:tcW w:w="1809" w:type="dxa"/>
          </w:tcPr>
          <w:p w14:paraId="6304906C" w14:textId="4A6BDD48" w:rsidR="00F77664" w:rsidRPr="009E533D" w:rsidRDefault="00F77664" w:rsidP="00F77664">
            <w:pPr>
              <w:spacing w:after="0"/>
              <w:jc w:val="center"/>
              <w:rPr>
                <w:ins w:id="541" w:author="Ericsson" w:date="2021-01-27T10:50:00Z"/>
                <w:rFonts w:cs="Arial"/>
              </w:rPr>
            </w:pPr>
            <w:ins w:id="542" w:author="Ericsson" w:date="2021-01-27T10:50:00Z">
              <w:r>
                <w:rPr>
                  <w:rFonts w:cs="Arial"/>
                </w:rPr>
                <w:t>Ericsson (Min)</w:t>
              </w:r>
            </w:ins>
          </w:p>
        </w:tc>
        <w:tc>
          <w:tcPr>
            <w:tcW w:w="1985" w:type="dxa"/>
          </w:tcPr>
          <w:p w14:paraId="412576F8" w14:textId="2714FAB6" w:rsidR="00F77664" w:rsidRDefault="00F77664" w:rsidP="00F77664">
            <w:pPr>
              <w:spacing w:after="0"/>
              <w:rPr>
                <w:ins w:id="543" w:author="Ericsson" w:date="2021-01-27T10:50:00Z"/>
                <w:rFonts w:eastAsia="DengXian" w:cs="Arial"/>
              </w:rPr>
            </w:pPr>
            <w:ins w:id="544" w:author="Ericsson" w:date="2021-01-27T10:50:00Z">
              <w:r>
                <w:rPr>
                  <w:rFonts w:eastAsia="DengXian" w:cs="Arial"/>
                </w:rPr>
                <w:t>agree</w:t>
              </w:r>
            </w:ins>
          </w:p>
        </w:tc>
        <w:tc>
          <w:tcPr>
            <w:tcW w:w="6045" w:type="dxa"/>
          </w:tcPr>
          <w:p w14:paraId="5551EBF9" w14:textId="6AE2CCA4" w:rsidR="00F77664" w:rsidRDefault="00F77664" w:rsidP="00F77664">
            <w:pPr>
              <w:spacing w:after="0"/>
              <w:rPr>
                <w:ins w:id="545" w:author="Ericsson" w:date="2021-01-27T10:50:00Z"/>
                <w:rFonts w:eastAsia="DengXian" w:cs="Arial"/>
              </w:rPr>
            </w:pPr>
            <w:ins w:id="546" w:author="Ericsson" w:date="2021-01-27T10:50:00Z">
              <w:r>
                <w:rPr>
                  <w:rFonts w:eastAsia="DengXian" w:cs="Arial"/>
                </w:rPr>
                <w:t>Additional AS criteria can be discussed in WI phase.</w:t>
              </w:r>
            </w:ins>
          </w:p>
        </w:tc>
      </w:tr>
      <w:tr w:rsidR="00BE2B30" w14:paraId="2A519BA8" w14:textId="77777777" w:rsidTr="00A93483">
        <w:trPr>
          <w:ins w:id="547" w:author="Sharma, Vivek" w:date="2021-01-27T14:27:00Z"/>
        </w:trPr>
        <w:tc>
          <w:tcPr>
            <w:tcW w:w="1809" w:type="dxa"/>
          </w:tcPr>
          <w:p w14:paraId="5A4C7645" w14:textId="211CC849" w:rsidR="00BE2B30" w:rsidRDefault="00BE2B30" w:rsidP="00BE2B30">
            <w:pPr>
              <w:spacing w:after="0"/>
              <w:jc w:val="center"/>
              <w:rPr>
                <w:ins w:id="548" w:author="Sharma, Vivek" w:date="2021-01-27T14:27:00Z"/>
                <w:rFonts w:cs="Arial"/>
              </w:rPr>
            </w:pPr>
            <w:ins w:id="549" w:author="Sharma, Vivek" w:date="2021-01-27T14:27:00Z">
              <w:r>
                <w:rPr>
                  <w:rFonts w:cs="Arial"/>
                </w:rPr>
                <w:t>Sony</w:t>
              </w:r>
            </w:ins>
          </w:p>
        </w:tc>
        <w:tc>
          <w:tcPr>
            <w:tcW w:w="1985" w:type="dxa"/>
          </w:tcPr>
          <w:p w14:paraId="42620D1B" w14:textId="683C592E" w:rsidR="00BE2B30" w:rsidRDefault="00BE2B30" w:rsidP="00BE2B30">
            <w:pPr>
              <w:spacing w:after="0"/>
              <w:rPr>
                <w:ins w:id="550" w:author="Sharma, Vivek" w:date="2021-01-27T14:27:00Z"/>
                <w:rFonts w:eastAsia="DengXian" w:cs="Arial"/>
              </w:rPr>
            </w:pPr>
            <w:ins w:id="551" w:author="Sharma, Vivek" w:date="2021-01-27T14:27:00Z">
              <w:r>
                <w:rPr>
                  <w:rFonts w:eastAsia="DengXian" w:cs="Arial"/>
                </w:rPr>
                <w:t>Agree</w:t>
              </w:r>
            </w:ins>
          </w:p>
        </w:tc>
        <w:tc>
          <w:tcPr>
            <w:tcW w:w="6045" w:type="dxa"/>
          </w:tcPr>
          <w:p w14:paraId="469DAF0F" w14:textId="77777777" w:rsidR="00BE2B30" w:rsidRDefault="00BE2B30" w:rsidP="00BE2B30">
            <w:pPr>
              <w:spacing w:after="0"/>
              <w:rPr>
                <w:ins w:id="552" w:author="Sharma, Vivek" w:date="2021-01-27T14:27:00Z"/>
                <w:rFonts w:eastAsia="DengXian" w:cs="Arial"/>
              </w:rPr>
            </w:pPr>
          </w:p>
        </w:tc>
      </w:tr>
      <w:tr w:rsidR="00BB5B93" w14:paraId="6A4E4634" w14:textId="77777777" w:rsidTr="00A93483">
        <w:trPr>
          <w:ins w:id="553" w:author="Apple - Zhibin Wu" w:date="2021-01-27T12:39:00Z"/>
        </w:trPr>
        <w:tc>
          <w:tcPr>
            <w:tcW w:w="1809" w:type="dxa"/>
          </w:tcPr>
          <w:p w14:paraId="2509A360" w14:textId="6BD71827" w:rsidR="00BB5B93" w:rsidRDefault="00BB5B93" w:rsidP="00BE2B30">
            <w:pPr>
              <w:spacing w:after="0"/>
              <w:jc w:val="center"/>
              <w:rPr>
                <w:ins w:id="554" w:author="Apple - Zhibin Wu" w:date="2021-01-27T12:39:00Z"/>
                <w:rFonts w:cs="Arial"/>
              </w:rPr>
            </w:pPr>
            <w:ins w:id="555" w:author="Apple - Zhibin Wu" w:date="2021-01-27T12:39:00Z">
              <w:r>
                <w:rPr>
                  <w:rFonts w:cs="Arial"/>
                </w:rPr>
                <w:t>Apple</w:t>
              </w:r>
            </w:ins>
          </w:p>
        </w:tc>
        <w:tc>
          <w:tcPr>
            <w:tcW w:w="1985" w:type="dxa"/>
          </w:tcPr>
          <w:p w14:paraId="7DCD7150" w14:textId="57B99053" w:rsidR="00BB5B93" w:rsidRDefault="00BB5B93" w:rsidP="00BE2B30">
            <w:pPr>
              <w:spacing w:after="0"/>
              <w:rPr>
                <w:ins w:id="556" w:author="Apple - Zhibin Wu" w:date="2021-01-27T12:39:00Z"/>
                <w:rFonts w:eastAsia="DengXian" w:cs="Arial"/>
              </w:rPr>
            </w:pPr>
            <w:ins w:id="557"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558" w:author="Apple - Zhibin Wu" w:date="2021-01-27T12:39: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559"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560"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561"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562"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563"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564" w:author="Lenovo_Lianhai" w:date="2021-01-26T11:04:00Z">
              <w:r w:rsidRPr="00C54571">
                <w:rPr>
                  <w:rFonts w:cs="Arial"/>
                </w:rPr>
                <w:t>Lenovo</w:t>
              </w:r>
              <w:r>
                <w:rPr>
                  <w:rFonts w:cs="Arial"/>
                </w:rPr>
                <w:t>, MotM</w:t>
              </w:r>
            </w:ins>
          </w:p>
        </w:tc>
        <w:tc>
          <w:tcPr>
            <w:tcW w:w="1985" w:type="dxa"/>
          </w:tcPr>
          <w:p w14:paraId="7969825C" w14:textId="20765B7D" w:rsidR="00FD5823" w:rsidRDefault="00FD5823" w:rsidP="00FD5823">
            <w:pPr>
              <w:spacing w:after="0"/>
              <w:rPr>
                <w:rFonts w:eastAsia="DengXian" w:cs="Arial"/>
              </w:rPr>
            </w:pPr>
            <w:ins w:id="565"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Malgun Gothic" w:cs="Arial"/>
                <w:lang w:eastAsia="ko-KR"/>
                <w:rPrChange w:id="566" w:author="Samsung_Hyunjeong Kang" w:date="2021-01-26T14:23:00Z">
                  <w:rPr>
                    <w:rFonts w:cs="Arial"/>
                  </w:rPr>
                </w:rPrChange>
              </w:rPr>
            </w:pPr>
            <w:ins w:id="567"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spacing w:after="0"/>
              <w:rPr>
                <w:rFonts w:eastAsia="Malgun Gothic" w:cs="Arial"/>
                <w:lang w:eastAsia="ko-KR"/>
                <w:rPrChange w:id="568" w:author="Samsung_Hyunjeong Kang" w:date="2021-01-26T14:23:00Z">
                  <w:rPr>
                    <w:rFonts w:eastAsia="DengXian" w:cs="Arial"/>
                  </w:rPr>
                </w:rPrChange>
              </w:rPr>
            </w:pPr>
            <w:ins w:id="569"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570"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571"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572" w:author="Huawei-Yulong" w:date="2021-01-26T21:22:00Z"/>
        </w:trPr>
        <w:tc>
          <w:tcPr>
            <w:tcW w:w="1809" w:type="dxa"/>
          </w:tcPr>
          <w:p w14:paraId="429C73F4" w14:textId="06501B72" w:rsidR="006B739D" w:rsidRDefault="006B739D" w:rsidP="006B739D">
            <w:pPr>
              <w:spacing w:after="0"/>
              <w:jc w:val="center"/>
              <w:rPr>
                <w:ins w:id="573" w:author="Huawei-Yulong" w:date="2021-01-26T21:22:00Z"/>
                <w:rFonts w:cs="Arial"/>
              </w:rPr>
            </w:pPr>
            <w:ins w:id="574" w:author="Huawei-Yulong" w:date="2021-01-26T21:22:00Z">
              <w:r>
                <w:rPr>
                  <w:rFonts w:cs="Arial"/>
                </w:rPr>
                <w:t>Huawei</w:t>
              </w:r>
            </w:ins>
          </w:p>
        </w:tc>
        <w:tc>
          <w:tcPr>
            <w:tcW w:w="1985" w:type="dxa"/>
          </w:tcPr>
          <w:p w14:paraId="07192CFD" w14:textId="4A39A347" w:rsidR="006B739D" w:rsidRDefault="006B739D" w:rsidP="006B739D">
            <w:pPr>
              <w:spacing w:after="0"/>
              <w:rPr>
                <w:ins w:id="575" w:author="Huawei-Yulong" w:date="2021-01-26T21:22:00Z"/>
                <w:rFonts w:eastAsia="DengXian" w:cs="Arial"/>
              </w:rPr>
            </w:pPr>
            <w:ins w:id="576"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577" w:author="Huawei-Yulong" w:date="2021-01-26T21:22:00Z"/>
                <w:rFonts w:eastAsia="DengXian" w:cs="Arial"/>
              </w:rPr>
            </w:pPr>
          </w:p>
        </w:tc>
      </w:tr>
      <w:tr w:rsidR="009E533D" w14:paraId="02A09C2A" w14:textId="77777777" w:rsidTr="00A93483">
        <w:trPr>
          <w:ins w:id="578" w:author="spreadtrum communications" w:date="2021-01-27T14:54:00Z"/>
        </w:trPr>
        <w:tc>
          <w:tcPr>
            <w:tcW w:w="1809" w:type="dxa"/>
          </w:tcPr>
          <w:p w14:paraId="79A1FE79" w14:textId="697567FE" w:rsidR="009E533D" w:rsidRDefault="009E533D" w:rsidP="006B739D">
            <w:pPr>
              <w:spacing w:after="0"/>
              <w:jc w:val="center"/>
              <w:rPr>
                <w:ins w:id="579" w:author="spreadtrum communications" w:date="2021-01-27T14:54:00Z"/>
                <w:rFonts w:cs="Arial"/>
              </w:rPr>
            </w:pPr>
            <w:ins w:id="580" w:author="spreadtrum communications" w:date="2021-01-27T14:55:00Z">
              <w:r w:rsidRPr="009E533D">
                <w:rPr>
                  <w:rFonts w:cs="Arial"/>
                </w:rPr>
                <w:t>Spreadtrum</w:t>
              </w:r>
            </w:ins>
          </w:p>
        </w:tc>
        <w:tc>
          <w:tcPr>
            <w:tcW w:w="1985" w:type="dxa"/>
          </w:tcPr>
          <w:p w14:paraId="56AC5FB1" w14:textId="4C235019" w:rsidR="009E533D" w:rsidRDefault="009E533D" w:rsidP="006B739D">
            <w:pPr>
              <w:spacing w:after="0"/>
              <w:rPr>
                <w:ins w:id="581" w:author="spreadtrum communications" w:date="2021-01-27T14:54:00Z"/>
                <w:rFonts w:eastAsia="DengXian" w:cs="Arial"/>
              </w:rPr>
            </w:pPr>
            <w:ins w:id="582"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583" w:author="spreadtrum communications" w:date="2021-01-27T14:54:00Z"/>
                <w:rFonts w:eastAsia="DengXian" w:cs="Arial"/>
              </w:rPr>
            </w:pPr>
          </w:p>
        </w:tc>
      </w:tr>
      <w:tr w:rsidR="00F77664" w14:paraId="208F0DAF" w14:textId="77777777" w:rsidTr="00A93483">
        <w:trPr>
          <w:ins w:id="584" w:author="Ericsson" w:date="2021-01-27T10:51:00Z"/>
        </w:trPr>
        <w:tc>
          <w:tcPr>
            <w:tcW w:w="1809" w:type="dxa"/>
          </w:tcPr>
          <w:p w14:paraId="474B438E" w14:textId="2B16BA93" w:rsidR="00F77664" w:rsidRPr="009E533D" w:rsidRDefault="00F77664" w:rsidP="00F77664">
            <w:pPr>
              <w:spacing w:after="0"/>
              <w:jc w:val="center"/>
              <w:rPr>
                <w:ins w:id="585" w:author="Ericsson" w:date="2021-01-27T10:51:00Z"/>
                <w:rFonts w:cs="Arial"/>
              </w:rPr>
            </w:pPr>
            <w:ins w:id="586" w:author="Ericsson" w:date="2021-01-27T10:51:00Z">
              <w:r>
                <w:rPr>
                  <w:rFonts w:cs="Arial"/>
                </w:rPr>
                <w:t>Ericsson (Min)</w:t>
              </w:r>
            </w:ins>
          </w:p>
        </w:tc>
        <w:tc>
          <w:tcPr>
            <w:tcW w:w="1985" w:type="dxa"/>
          </w:tcPr>
          <w:p w14:paraId="2D6B6A91" w14:textId="22006861" w:rsidR="00F77664" w:rsidRDefault="00F77664" w:rsidP="00F77664">
            <w:pPr>
              <w:spacing w:after="0"/>
              <w:rPr>
                <w:ins w:id="587" w:author="Ericsson" w:date="2021-01-27T10:51:00Z"/>
                <w:rFonts w:eastAsia="DengXian" w:cs="Arial"/>
              </w:rPr>
            </w:pPr>
            <w:ins w:id="588" w:author="Ericsson" w:date="2021-01-27T10:51:00Z">
              <w:r>
                <w:rPr>
                  <w:rFonts w:eastAsia="DengXian" w:cs="Arial"/>
                </w:rPr>
                <w:t>agree</w:t>
              </w:r>
            </w:ins>
          </w:p>
        </w:tc>
        <w:tc>
          <w:tcPr>
            <w:tcW w:w="6045" w:type="dxa"/>
          </w:tcPr>
          <w:p w14:paraId="0CE3F733" w14:textId="77777777" w:rsidR="00F77664" w:rsidRDefault="00F77664" w:rsidP="00F77664">
            <w:pPr>
              <w:spacing w:after="0"/>
              <w:rPr>
                <w:ins w:id="589" w:author="Ericsson" w:date="2021-01-27T10:51:00Z"/>
                <w:rFonts w:eastAsia="DengXian" w:cs="Arial"/>
              </w:rPr>
            </w:pPr>
          </w:p>
        </w:tc>
      </w:tr>
      <w:tr w:rsidR="00BE2B30" w14:paraId="7A40B407" w14:textId="77777777" w:rsidTr="00A93483">
        <w:trPr>
          <w:ins w:id="590" w:author="Sharma, Vivek" w:date="2021-01-27T14:27:00Z"/>
        </w:trPr>
        <w:tc>
          <w:tcPr>
            <w:tcW w:w="1809" w:type="dxa"/>
          </w:tcPr>
          <w:p w14:paraId="7218E3B1" w14:textId="5ABFD858" w:rsidR="00BE2B30" w:rsidRDefault="00BE2B30" w:rsidP="00BE2B30">
            <w:pPr>
              <w:spacing w:after="0"/>
              <w:jc w:val="center"/>
              <w:rPr>
                <w:ins w:id="591" w:author="Sharma, Vivek" w:date="2021-01-27T14:27:00Z"/>
                <w:rFonts w:cs="Arial"/>
              </w:rPr>
            </w:pPr>
            <w:ins w:id="592" w:author="Sharma, Vivek" w:date="2021-01-27T14:27:00Z">
              <w:r>
                <w:rPr>
                  <w:rFonts w:cs="Arial"/>
                </w:rPr>
                <w:lastRenderedPageBreak/>
                <w:t>Sony</w:t>
              </w:r>
            </w:ins>
          </w:p>
        </w:tc>
        <w:tc>
          <w:tcPr>
            <w:tcW w:w="1985" w:type="dxa"/>
          </w:tcPr>
          <w:p w14:paraId="3FE3FD81" w14:textId="0CDB8ED9" w:rsidR="00BE2B30" w:rsidRDefault="00BE2B30" w:rsidP="00BE2B30">
            <w:pPr>
              <w:spacing w:after="0"/>
              <w:rPr>
                <w:ins w:id="593" w:author="Sharma, Vivek" w:date="2021-01-27T14:27:00Z"/>
                <w:rFonts w:eastAsia="DengXian" w:cs="Arial"/>
              </w:rPr>
            </w:pPr>
            <w:ins w:id="594" w:author="Sharma, Vivek" w:date="2021-01-27T14:27:00Z">
              <w:r>
                <w:rPr>
                  <w:rFonts w:eastAsia="DengXian" w:cs="Arial"/>
                </w:rPr>
                <w:t>Agree</w:t>
              </w:r>
            </w:ins>
          </w:p>
        </w:tc>
        <w:tc>
          <w:tcPr>
            <w:tcW w:w="6045" w:type="dxa"/>
          </w:tcPr>
          <w:p w14:paraId="28810F9D" w14:textId="77777777" w:rsidR="00BE2B30" w:rsidRDefault="00BE2B30" w:rsidP="00BE2B30">
            <w:pPr>
              <w:spacing w:after="0"/>
              <w:rPr>
                <w:ins w:id="595" w:author="Sharma, Vivek" w:date="2021-01-27T14:27:00Z"/>
                <w:rFonts w:eastAsia="DengXian" w:cs="Arial"/>
              </w:rPr>
            </w:pPr>
          </w:p>
        </w:tc>
      </w:tr>
      <w:tr w:rsidR="00BB5B93" w14:paraId="3F7E6967" w14:textId="77777777" w:rsidTr="00A93483">
        <w:trPr>
          <w:ins w:id="596" w:author="Apple - Zhibin Wu" w:date="2021-01-27T12:40:00Z"/>
        </w:trPr>
        <w:tc>
          <w:tcPr>
            <w:tcW w:w="1809" w:type="dxa"/>
          </w:tcPr>
          <w:p w14:paraId="12912236" w14:textId="4073AF56" w:rsidR="00BB5B93" w:rsidRDefault="00BB5B93" w:rsidP="00BE2B30">
            <w:pPr>
              <w:spacing w:after="0"/>
              <w:jc w:val="center"/>
              <w:rPr>
                <w:ins w:id="597" w:author="Apple - Zhibin Wu" w:date="2021-01-27T12:40:00Z"/>
                <w:rFonts w:cs="Arial"/>
              </w:rPr>
            </w:pPr>
            <w:ins w:id="598" w:author="Apple - Zhibin Wu" w:date="2021-01-27T12:40:00Z">
              <w:r>
                <w:rPr>
                  <w:rFonts w:cs="Arial"/>
                </w:rPr>
                <w:t>Apple</w:t>
              </w:r>
            </w:ins>
          </w:p>
        </w:tc>
        <w:tc>
          <w:tcPr>
            <w:tcW w:w="1985" w:type="dxa"/>
          </w:tcPr>
          <w:p w14:paraId="64DA1C66" w14:textId="7FAC6F9E" w:rsidR="00BB5B93" w:rsidRDefault="00BB5B93" w:rsidP="00BE2B30">
            <w:pPr>
              <w:spacing w:after="0"/>
              <w:rPr>
                <w:ins w:id="599" w:author="Apple - Zhibin Wu" w:date="2021-01-27T12:40:00Z"/>
                <w:rFonts w:eastAsia="DengXian" w:cs="Arial"/>
              </w:rPr>
            </w:pPr>
            <w:ins w:id="600"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601" w:author="Apple - Zhibin Wu" w:date="2021-01-27T12:40:00Z"/>
                <w:rFonts w:eastAsia="DengXian" w:cs="Arial"/>
              </w:rPr>
            </w:pPr>
          </w:p>
        </w:tc>
      </w:tr>
    </w:tbl>
    <w:p w14:paraId="2DBD904F" w14:textId="76A57711" w:rsidR="006320BD" w:rsidRDefault="00A93483" w:rsidP="00453F94">
      <w:pPr>
        <w:pStyle w:val="Heading2"/>
      </w:pPr>
      <w:bookmarkStart w:id="602" w:name="_Toc62138389"/>
      <w:bookmarkStart w:id="603" w:name="_Toc62138664"/>
      <w:bookmarkStart w:id="604" w:name="_Toc62127188"/>
      <w:bookmarkEnd w:id="602"/>
      <w:bookmarkEnd w:id="603"/>
      <w:bookmarkEnd w:id="604"/>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605"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606"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607"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608"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609" w:author="Qualcomm - Peng Cheng" w:date="2021-01-26T09:53:00Z"/>
                <w:rFonts w:eastAsia="DengXian" w:cs="Arial"/>
              </w:rPr>
            </w:pPr>
            <w:ins w:id="610"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611"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612" w:author="Lenovo_Lianhai" w:date="2021-01-26T11:05:00Z">
              <w:r w:rsidRPr="00C54571">
                <w:rPr>
                  <w:rFonts w:cs="Arial"/>
                </w:rPr>
                <w:t>Lenovo</w:t>
              </w:r>
              <w:r>
                <w:rPr>
                  <w:rFonts w:cs="Arial"/>
                </w:rPr>
                <w:t>, MotM</w:t>
              </w:r>
            </w:ins>
          </w:p>
        </w:tc>
        <w:tc>
          <w:tcPr>
            <w:tcW w:w="1985" w:type="dxa"/>
          </w:tcPr>
          <w:p w14:paraId="4F8A01E0" w14:textId="30205851" w:rsidR="00FD5823" w:rsidRDefault="00FD5823" w:rsidP="00FD5823">
            <w:pPr>
              <w:spacing w:after="0"/>
              <w:rPr>
                <w:rFonts w:eastAsia="DengXian" w:cs="Arial"/>
              </w:rPr>
            </w:pPr>
            <w:ins w:id="613"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614"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Malgun Gothic" w:cs="Arial"/>
                <w:lang w:eastAsia="ko-KR"/>
                <w:rPrChange w:id="615" w:author="Samsung_Hyunjeong Kang" w:date="2021-01-26T14:24:00Z">
                  <w:rPr>
                    <w:rFonts w:cs="Arial"/>
                  </w:rPr>
                </w:rPrChange>
              </w:rPr>
            </w:pPr>
            <w:ins w:id="616"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spacing w:after="0"/>
              <w:rPr>
                <w:rFonts w:eastAsia="Malgun Gothic" w:cs="Arial"/>
                <w:lang w:eastAsia="ko-KR"/>
                <w:rPrChange w:id="617" w:author="Samsung_Hyunjeong Kang" w:date="2021-01-26T14:25:00Z">
                  <w:rPr>
                    <w:rFonts w:eastAsia="DengXian" w:cs="Arial"/>
                  </w:rPr>
                </w:rPrChange>
              </w:rPr>
            </w:pPr>
            <w:ins w:id="618"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spacing w:after="0"/>
              <w:rPr>
                <w:rFonts w:eastAsia="Malgun Gothic" w:cs="Arial"/>
                <w:lang w:eastAsia="ko-KR"/>
                <w:rPrChange w:id="619" w:author="Samsung_Hyunjeong Kang" w:date="2021-01-26T14:24:00Z">
                  <w:rPr>
                    <w:rFonts w:eastAsia="DengXian" w:cs="Arial"/>
                  </w:rPr>
                </w:rPrChange>
              </w:rPr>
            </w:pPr>
            <w:ins w:id="620"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621"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622"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623"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624" w:author="OPPO (Qianxi)" w:date="2021-01-26T14:10:00Z">
              <w:r>
                <w:rPr>
                  <w:rFonts w:eastAsia="DengXian" w:cs="Arial"/>
                </w:rPr>
                <w:t xml:space="preserve">For this issue, since the </w:t>
              </w:r>
            </w:ins>
            <w:ins w:id="625"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626" w:author="Huawei-Yulong" w:date="2021-01-26T21:22:00Z"/>
        </w:trPr>
        <w:tc>
          <w:tcPr>
            <w:tcW w:w="1809" w:type="dxa"/>
          </w:tcPr>
          <w:p w14:paraId="0D00B129" w14:textId="38BFFDCD" w:rsidR="006B739D" w:rsidRDefault="006B739D" w:rsidP="006B739D">
            <w:pPr>
              <w:spacing w:after="0"/>
              <w:jc w:val="center"/>
              <w:rPr>
                <w:ins w:id="627" w:author="Huawei-Yulong" w:date="2021-01-26T21:22:00Z"/>
                <w:rFonts w:cs="Arial"/>
              </w:rPr>
            </w:pPr>
            <w:ins w:id="628"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629" w:author="Huawei-Yulong" w:date="2021-01-26T21:22:00Z"/>
                <w:rFonts w:eastAsia="DengXian" w:cs="Arial"/>
              </w:rPr>
            </w:pPr>
            <w:ins w:id="630"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631" w:author="Huawei-Yulong" w:date="2021-01-26T21:22:00Z"/>
                <w:rFonts w:eastAsia="DengXian" w:cs="Arial"/>
              </w:rPr>
            </w:pPr>
            <w:ins w:id="632"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633" w:author="spreadtrum communications" w:date="2021-01-27T14:55:00Z"/>
        </w:trPr>
        <w:tc>
          <w:tcPr>
            <w:tcW w:w="1809" w:type="dxa"/>
          </w:tcPr>
          <w:p w14:paraId="20C28321" w14:textId="3AE8C97F" w:rsidR="00452814" w:rsidRDefault="00452814" w:rsidP="006B739D">
            <w:pPr>
              <w:spacing w:after="0"/>
              <w:jc w:val="center"/>
              <w:rPr>
                <w:ins w:id="634" w:author="spreadtrum communications" w:date="2021-01-27T14:55:00Z"/>
                <w:rFonts w:cs="Arial"/>
              </w:rPr>
            </w:pPr>
            <w:ins w:id="635" w:author="spreadtrum communications" w:date="2021-01-27T14:55:00Z">
              <w:r w:rsidRPr="00452814">
                <w:rPr>
                  <w:rFonts w:cs="Arial"/>
                </w:rPr>
                <w:t>Spreadtrum</w:t>
              </w:r>
            </w:ins>
          </w:p>
        </w:tc>
        <w:tc>
          <w:tcPr>
            <w:tcW w:w="1985" w:type="dxa"/>
          </w:tcPr>
          <w:p w14:paraId="612D53B1" w14:textId="6AC3A351" w:rsidR="00452814" w:rsidRDefault="00452814" w:rsidP="006B739D">
            <w:pPr>
              <w:spacing w:after="0"/>
              <w:rPr>
                <w:ins w:id="636" w:author="spreadtrum communications" w:date="2021-01-27T14:55:00Z"/>
                <w:rFonts w:eastAsia="DengXian" w:cs="Arial"/>
              </w:rPr>
            </w:pPr>
            <w:ins w:id="637"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638" w:author="spreadtrum communications" w:date="2021-01-27T14:55:00Z"/>
                <w:rFonts w:eastAsia="DengXian" w:cs="Arial"/>
              </w:rPr>
            </w:pPr>
            <w:ins w:id="639" w:author="spreadtrum communications" w:date="2021-01-27T16:00:00Z">
              <w:r w:rsidRPr="00022564">
                <w:rPr>
                  <w:rFonts w:eastAsia="DengXian" w:cs="Arial"/>
                </w:rPr>
                <w:t>We understand that this case is possible in RAN side</w:t>
              </w:r>
              <w:r>
                <w:rPr>
                  <w:rFonts w:eastAsia="DengXian" w:cs="Arial"/>
                </w:rPr>
                <w:t xml:space="preserve">, </w:t>
              </w:r>
            </w:ins>
            <w:ins w:id="640"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641" w:author="spreadtrum communications" w:date="2021-01-27T16:02:00Z">
              <w:r w:rsidR="00336929">
                <w:rPr>
                  <w:rFonts w:eastAsia="DengXian" w:cs="Arial" w:hint="eastAsia"/>
                </w:rPr>
                <w:t>.</w:t>
              </w:r>
            </w:ins>
          </w:p>
        </w:tc>
      </w:tr>
      <w:tr w:rsidR="00F77664" w14:paraId="439DC0CB" w14:textId="77777777" w:rsidTr="00A93483">
        <w:trPr>
          <w:ins w:id="642" w:author="Ericsson" w:date="2021-01-27T10:51:00Z"/>
        </w:trPr>
        <w:tc>
          <w:tcPr>
            <w:tcW w:w="1809" w:type="dxa"/>
          </w:tcPr>
          <w:p w14:paraId="6D7178E2" w14:textId="068B8557" w:rsidR="00F77664" w:rsidRPr="00452814" w:rsidRDefault="00F77664" w:rsidP="00F77664">
            <w:pPr>
              <w:spacing w:after="0"/>
              <w:jc w:val="center"/>
              <w:rPr>
                <w:ins w:id="643" w:author="Ericsson" w:date="2021-01-27T10:51:00Z"/>
                <w:rFonts w:cs="Arial"/>
              </w:rPr>
            </w:pPr>
            <w:ins w:id="644" w:author="Ericsson" w:date="2021-01-27T10:51:00Z">
              <w:r>
                <w:rPr>
                  <w:rFonts w:cs="Arial"/>
                </w:rPr>
                <w:t>Ericsson (Min)</w:t>
              </w:r>
            </w:ins>
          </w:p>
        </w:tc>
        <w:tc>
          <w:tcPr>
            <w:tcW w:w="1985" w:type="dxa"/>
          </w:tcPr>
          <w:p w14:paraId="3537696B" w14:textId="318702EB" w:rsidR="00F77664" w:rsidRDefault="00F77664" w:rsidP="00F77664">
            <w:pPr>
              <w:spacing w:after="0"/>
              <w:rPr>
                <w:ins w:id="645" w:author="Ericsson" w:date="2021-01-27T10:51:00Z"/>
                <w:rFonts w:eastAsia="DengXian" w:cs="Arial"/>
              </w:rPr>
            </w:pPr>
            <w:ins w:id="646"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647" w:author="Ericsson" w:date="2021-01-27T10:51:00Z"/>
                <w:rFonts w:eastAsia="DengXian" w:cs="Arial"/>
              </w:rPr>
            </w:pPr>
          </w:p>
        </w:tc>
      </w:tr>
      <w:tr w:rsidR="00BE2B30" w14:paraId="38283D15" w14:textId="77777777" w:rsidTr="00A93483">
        <w:trPr>
          <w:ins w:id="648" w:author="Sharma, Vivek" w:date="2021-01-27T14:28:00Z"/>
        </w:trPr>
        <w:tc>
          <w:tcPr>
            <w:tcW w:w="1809" w:type="dxa"/>
          </w:tcPr>
          <w:p w14:paraId="7B75F3E5" w14:textId="4EE47FB6" w:rsidR="00BE2B30" w:rsidRDefault="00BE2B30" w:rsidP="00F77664">
            <w:pPr>
              <w:spacing w:after="0"/>
              <w:jc w:val="center"/>
              <w:rPr>
                <w:ins w:id="649" w:author="Sharma, Vivek" w:date="2021-01-27T14:28:00Z"/>
                <w:rFonts w:cs="Arial"/>
              </w:rPr>
            </w:pPr>
            <w:ins w:id="650" w:author="Sharma, Vivek" w:date="2021-01-27T14:29:00Z">
              <w:r>
                <w:rPr>
                  <w:rFonts w:cs="Arial"/>
                </w:rPr>
                <w:t>Sony</w:t>
              </w:r>
            </w:ins>
          </w:p>
        </w:tc>
        <w:tc>
          <w:tcPr>
            <w:tcW w:w="1985" w:type="dxa"/>
          </w:tcPr>
          <w:p w14:paraId="771A9F5C" w14:textId="54975F80" w:rsidR="00BE2B30" w:rsidRDefault="00BE2B30" w:rsidP="00F77664">
            <w:pPr>
              <w:spacing w:after="0"/>
              <w:rPr>
                <w:ins w:id="651" w:author="Sharma, Vivek" w:date="2021-01-27T14:28:00Z"/>
                <w:rFonts w:eastAsia="DengXian" w:cs="Arial"/>
              </w:rPr>
            </w:pPr>
            <w:ins w:id="652"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653" w:author="Sharma, Vivek" w:date="2021-01-27T14:28:00Z"/>
                <w:rFonts w:eastAsia="DengXian" w:cs="Arial"/>
              </w:rPr>
            </w:pPr>
            <w:ins w:id="654" w:author="Sharma, Vivek" w:date="2021-01-27T14:29:00Z">
              <w:r>
                <w:rPr>
                  <w:rFonts w:eastAsia="DengXian" w:cs="Arial"/>
                </w:rPr>
                <w:t>We have dependency on other WGs and its late for SI completion</w:t>
              </w:r>
            </w:ins>
          </w:p>
        </w:tc>
      </w:tr>
      <w:tr w:rsidR="00BB5B93" w14:paraId="280B8905" w14:textId="77777777" w:rsidTr="00A93483">
        <w:trPr>
          <w:ins w:id="655" w:author="Apple - Zhibin Wu" w:date="2021-01-27T12:41:00Z"/>
        </w:trPr>
        <w:tc>
          <w:tcPr>
            <w:tcW w:w="1809" w:type="dxa"/>
          </w:tcPr>
          <w:p w14:paraId="7AC70BF6" w14:textId="29CB3DD0" w:rsidR="00BB5B93" w:rsidRDefault="00BB5B93" w:rsidP="00F77664">
            <w:pPr>
              <w:spacing w:after="0"/>
              <w:jc w:val="center"/>
              <w:rPr>
                <w:ins w:id="656" w:author="Apple - Zhibin Wu" w:date="2021-01-27T12:41:00Z"/>
                <w:rFonts w:cs="Arial"/>
              </w:rPr>
            </w:pPr>
            <w:ins w:id="657" w:author="Apple - Zhibin Wu" w:date="2021-01-27T12:41:00Z">
              <w:r>
                <w:rPr>
                  <w:rFonts w:cs="Arial"/>
                </w:rPr>
                <w:t>Apple</w:t>
              </w:r>
            </w:ins>
          </w:p>
        </w:tc>
        <w:tc>
          <w:tcPr>
            <w:tcW w:w="1985" w:type="dxa"/>
          </w:tcPr>
          <w:p w14:paraId="4122D60D" w14:textId="5F5A9AC8" w:rsidR="00BB5B93" w:rsidRDefault="00BB5B93" w:rsidP="00F77664">
            <w:pPr>
              <w:spacing w:after="0"/>
              <w:rPr>
                <w:ins w:id="658" w:author="Apple - Zhibin Wu" w:date="2021-01-27T12:41:00Z"/>
                <w:rFonts w:eastAsia="DengXian" w:cs="Arial"/>
              </w:rPr>
            </w:pPr>
            <w:ins w:id="659"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660" w:author="Apple - Zhibin Wu" w:date="2021-01-27T12:41:00Z"/>
                <w:rFonts w:eastAsia="DengXian" w:cs="Arial"/>
              </w:rPr>
            </w:pPr>
            <w:ins w:id="661" w:author="Apple - Zhibin Wu" w:date="2021-01-27T12:41:00Z">
              <w:r>
                <w:rPr>
                  <w:rFonts w:eastAsia="DengXian" w:cs="Arial"/>
                </w:rPr>
                <w:t>This is an upper layer issue</w:t>
              </w:r>
            </w:ins>
            <w:ins w:id="662" w:author="Apple - Zhibin Wu" w:date="2021-01-27T12:42:00Z">
              <w:r>
                <w:rPr>
                  <w:rFonts w:eastAsia="DengXian" w:cs="Arial"/>
                </w:rPr>
                <w:t xml:space="preserve"> and to be studied by SA2</w:t>
              </w:r>
            </w:ins>
            <w:ins w:id="663" w:author="Apple - Zhibin Wu" w:date="2021-01-27T12:41:00Z">
              <w:r>
                <w:rPr>
                  <w:rFonts w:eastAsia="DengXian" w:cs="Arial"/>
                </w:rPr>
                <w:t>.</w:t>
              </w:r>
            </w:ins>
          </w:p>
        </w:tc>
      </w:tr>
    </w:tbl>
    <w:p w14:paraId="0ABAABF5" w14:textId="36B8D929" w:rsidR="00A93483" w:rsidRDefault="00A93483" w:rsidP="00A93483"/>
    <w:p w14:paraId="43943F58" w14:textId="211637B8" w:rsidR="00355E81" w:rsidRDefault="00355E81" w:rsidP="00355E81">
      <w:pPr>
        <w:rPr>
          <w:ins w:id="664"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665"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666"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667"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668"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669"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670"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671" w:author="Lenovo_Lianhai" w:date="2021-01-26T11:05:00Z">
              <w:r w:rsidRPr="00C54571">
                <w:rPr>
                  <w:rFonts w:cs="Arial"/>
                </w:rPr>
                <w:t>Lenovo</w:t>
              </w:r>
              <w:r>
                <w:rPr>
                  <w:rFonts w:cs="Arial"/>
                </w:rPr>
                <w:t>, MotM</w:t>
              </w:r>
            </w:ins>
          </w:p>
        </w:tc>
        <w:tc>
          <w:tcPr>
            <w:tcW w:w="1985" w:type="dxa"/>
          </w:tcPr>
          <w:p w14:paraId="6A26CCE7" w14:textId="4B526BEA" w:rsidR="00FD5823" w:rsidRDefault="00FD5823" w:rsidP="00FD5823">
            <w:pPr>
              <w:spacing w:after="0"/>
              <w:rPr>
                <w:rFonts w:eastAsia="DengXian" w:cs="Arial"/>
              </w:rPr>
            </w:pPr>
            <w:ins w:id="672"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Malgun Gothic" w:cs="Arial"/>
                <w:lang w:eastAsia="ko-KR"/>
                <w:rPrChange w:id="673" w:author="Samsung_Hyunjeong Kang" w:date="2021-01-26T14:26:00Z">
                  <w:rPr>
                    <w:rFonts w:cs="Arial"/>
                  </w:rPr>
                </w:rPrChange>
              </w:rPr>
            </w:pPr>
            <w:ins w:id="674"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spacing w:after="0"/>
              <w:rPr>
                <w:rFonts w:eastAsia="Malgun Gothic" w:cs="Arial"/>
                <w:lang w:eastAsia="ko-KR"/>
                <w:rPrChange w:id="675" w:author="Samsung_Hyunjeong Kang" w:date="2021-01-26T14:26:00Z">
                  <w:rPr>
                    <w:rFonts w:eastAsia="DengXian" w:cs="Arial"/>
                  </w:rPr>
                </w:rPrChange>
              </w:rPr>
            </w:pPr>
            <w:ins w:id="676"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spacing w:after="0"/>
              <w:rPr>
                <w:rFonts w:eastAsia="Malgun Gothic" w:cs="Arial"/>
                <w:lang w:eastAsia="ko-KR"/>
                <w:rPrChange w:id="677" w:author="Samsung_Hyunjeong Kang" w:date="2021-01-26T14:26:00Z">
                  <w:rPr>
                    <w:rFonts w:eastAsia="DengXian" w:cs="Arial"/>
                  </w:rPr>
                </w:rPrChange>
              </w:rPr>
            </w:pPr>
            <w:ins w:id="678"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679" w:author="Samsung_Hyunjeong Kang" w:date="2021-01-26T14:28:00Z">
              <w:r>
                <w:rPr>
                  <w:rFonts w:eastAsia="Malgun Gothic" w:cs="Arial"/>
                  <w:lang w:eastAsia="ko-KR"/>
                </w:rPr>
                <w:t xml:space="preserve">under relay selection/reselection </w:t>
              </w:r>
            </w:ins>
            <w:ins w:id="680" w:author="Samsung_Hyunjeong Kang" w:date="2021-01-26T14:26:00Z">
              <w:r>
                <w:rPr>
                  <w:rFonts w:eastAsia="Malgun Gothic" w:cs="Arial"/>
                  <w:lang w:eastAsia="ko-KR"/>
                </w:rPr>
                <w:t xml:space="preserve">in WI phase </w:t>
              </w:r>
            </w:ins>
            <w:ins w:id="681" w:author="Samsung_Hyunjeong Kang" w:date="2021-01-26T14:27:00Z">
              <w:r>
                <w:rPr>
                  <w:rFonts w:eastAsia="Malgun Gothic" w:cs="Arial"/>
                  <w:lang w:eastAsia="ko-KR"/>
                </w:rPr>
                <w:t>as Q2-3, Q2-4</w:t>
              </w:r>
            </w:ins>
            <w:ins w:id="682"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683" w:author="OPPO (Qianxi)" w:date="2021-01-26T14:11:00Z">
              <w:r>
                <w:rPr>
                  <w:rFonts w:cs="Arial" w:hint="eastAsia"/>
                </w:rPr>
                <w:lastRenderedPageBreak/>
                <w:t>O</w:t>
              </w:r>
              <w:r>
                <w:rPr>
                  <w:rFonts w:cs="Arial"/>
                </w:rPr>
                <w:t>PPO</w:t>
              </w:r>
            </w:ins>
          </w:p>
        </w:tc>
        <w:tc>
          <w:tcPr>
            <w:tcW w:w="1985" w:type="dxa"/>
          </w:tcPr>
          <w:p w14:paraId="5AC8D195" w14:textId="0818735F" w:rsidR="00FD5823" w:rsidRDefault="00C36455" w:rsidP="00FD5823">
            <w:pPr>
              <w:spacing w:after="0"/>
              <w:rPr>
                <w:rFonts w:eastAsia="DengXian" w:cs="Arial"/>
              </w:rPr>
            </w:pPr>
            <w:ins w:id="684"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685"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686" w:author="Huawei-Yulong" w:date="2021-01-26T21:22:00Z"/>
        </w:trPr>
        <w:tc>
          <w:tcPr>
            <w:tcW w:w="1809" w:type="dxa"/>
          </w:tcPr>
          <w:p w14:paraId="5B91B26F" w14:textId="6F95599B" w:rsidR="00641E9A" w:rsidRDefault="00641E9A" w:rsidP="00641E9A">
            <w:pPr>
              <w:spacing w:after="0"/>
              <w:jc w:val="center"/>
              <w:rPr>
                <w:ins w:id="687" w:author="Huawei-Yulong" w:date="2021-01-26T21:22:00Z"/>
                <w:rFonts w:cs="Arial"/>
              </w:rPr>
            </w:pPr>
            <w:ins w:id="688"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689" w:author="Huawei-Yulong" w:date="2021-01-26T21:22:00Z"/>
                <w:rFonts w:eastAsia="DengXian" w:cs="Arial"/>
              </w:rPr>
            </w:pPr>
            <w:ins w:id="690"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691" w:author="Huawei-Yulong" w:date="2021-01-26T21:22:00Z"/>
                <w:rFonts w:eastAsia="DengXian" w:cs="Arial"/>
              </w:rPr>
            </w:pPr>
            <w:ins w:id="692"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693" w:author="spreadtrum communications" w:date="2021-01-27T14:55:00Z"/>
        </w:trPr>
        <w:tc>
          <w:tcPr>
            <w:tcW w:w="1809" w:type="dxa"/>
          </w:tcPr>
          <w:p w14:paraId="77B06161" w14:textId="48EA83F0" w:rsidR="0070648F" w:rsidRDefault="0070648F" w:rsidP="00641E9A">
            <w:pPr>
              <w:spacing w:after="0"/>
              <w:jc w:val="center"/>
              <w:rPr>
                <w:ins w:id="694" w:author="spreadtrum communications" w:date="2021-01-27T14:55:00Z"/>
                <w:rFonts w:cs="Arial"/>
              </w:rPr>
            </w:pPr>
            <w:ins w:id="695" w:author="spreadtrum communications" w:date="2021-01-27T14:56:00Z">
              <w:r w:rsidRPr="0070648F">
                <w:rPr>
                  <w:rFonts w:cs="Arial"/>
                </w:rPr>
                <w:t>Spreadtrum</w:t>
              </w:r>
            </w:ins>
          </w:p>
        </w:tc>
        <w:tc>
          <w:tcPr>
            <w:tcW w:w="1985" w:type="dxa"/>
          </w:tcPr>
          <w:p w14:paraId="4494CFA8" w14:textId="010CFD90" w:rsidR="0070648F" w:rsidRDefault="0070648F" w:rsidP="00641E9A">
            <w:pPr>
              <w:spacing w:after="0"/>
              <w:rPr>
                <w:ins w:id="696" w:author="spreadtrum communications" w:date="2021-01-27T14:55:00Z"/>
                <w:rFonts w:eastAsia="DengXian" w:cs="Arial"/>
              </w:rPr>
            </w:pPr>
            <w:ins w:id="697"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698" w:author="spreadtrum communications" w:date="2021-01-27T14:55:00Z"/>
                <w:rFonts w:eastAsia="DengXian" w:cs="Arial"/>
              </w:rPr>
            </w:pPr>
          </w:p>
        </w:tc>
      </w:tr>
      <w:tr w:rsidR="00F77664" w14:paraId="1C419307" w14:textId="77777777" w:rsidTr="00A93483">
        <w:trPr>
          <w:ins w:id="699" w:author="Ericsson" w:date="2021-01-27T10:52:00Z"/>
        </w:trPr>
        <w:tc>
          <w:tcPr>
            <w:tcW w:w="1809" w:type="dxa"/>
          </w:tcPr>
          <w:p w14:paraId="136758D6" w14:textId="312255E8" w:rsidR="00F77664" w:rsidRPr="0070648F" w:rsidRDefault="00F77664" w:rsidP="00F77664">
            <w:pPr>
              <w:spacing w:after="0"/>
              <w:jc w:val="center"/>
              <w:rPr>
                <w:ins w:id="700" w:author="Ericsson" w:date="2021-01-27T10:52:00Z"/>
                <w:rFonts w:cs="Arial"/>
              </w:rPr>
            </w:pPr>
            <w:ins w:id="701" w:author="Ericsson" w:date="2021-01-27T10:52:00Z">
              <w:r>
                <w:rPr>
                  <w:rFonts w:cs="Arial"/>
                </w:rPr>
                <w:t>Ericsson (Min)</w:t>
              </w:r>
            </w:ins>
          </w:p>
        </w:tc>
        <w:tc>
          <w:tcPr>
            <w:tcW w:w="1985" w:type="dxa"/>
          </w:tcPr>
          <w:p w14:paraId="7EC7B858" w14:textId="0D466BF1" w:rsidR="00F77664" w:rsidRDefault="00F77664" w:rsidP="00F77664">
            <w:pPr>
              <w:spacing w:after="0"/>
              <w:rPr>
                <w:ins w:id="702" w:author="Ericsson" w:date="2021-01-27T10:52:00Z"/>
                <w:rFonts w:eastAsia="DengXian" w:cs="Arial"/>
              </w:rPr>
            </w:pPr>
            <w:ins w:id="703" w:author="Ericsson" w:date="2021-01-27T10:52:00Z">
              <w:r>
                <w:rPr>
                  <w:rFonts w:eastAsia="DengXian" w:cs="Arial"/>
                </w:rPr>
                <w:t>2b</w:t>
              </w:r>
            </w:ins>
          </w:p>
        </w:tc>
        <w:tc>
          <w:tcPr>
            <w:tcW w:w="6045" w:type="dxa"/>
          </w:tcPr>
          <w:p w14:paraId="4EF8076C" w14:textId="6AB5FE88" w:rsidR="00F77664" w:rsidRDefault="00F77664" w:rsidP="00F77664">
            <w:pPr>
              <w:spacing w:after="0"/>
              <w:rPr>
                <w:ins w:id="704" w:author="Ericsson" w:date="2021-01-27T10:52:00Z"/>
                <w:rFonts w:eastAsia="DengXian" w:cs="Arial"/>
              </w:rPr>
            </w:pPr>
            <w:ins w:id="705"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706" w:author="Sharma, Vivek" w:date="2021-01-27T14:30:00Z"/>
        </w:trPr>
        <w:tc>
          <w:tcPr>
            <w:tcW w:w="1809" w:type="dxa"/>
          </w:tcPr>
          <w:p w14:paraId="247B0FA3" w14:textId="74930517" w:rsidR="00BE2B30" w:rsidRDefault="00BE2B30" w:rsidP="00F77664">
            <w:pPr>
              <w:spacing w:after="0"/>
              <w:jc w:val="center"/>
              <w:rPr>
                <w:ins w:id="707" w:author="Sharma, Vivek" w:date="2021-01-27T14:30:00Z"/>
                <w:rFonts w:cs="Arial"/>
              </w:rPr>
            </w:pPr>
            <w:ins w:id="708" w:author="Sharma, Vivek" w:date="2021-01-27T14:30:00Z">
              <w:r>
                <w:rPr>
                  <w:rFonts w:cs="Arial"/>
                </w:rPr>
                <w:t>Sony</w:t>
              </w:r>
            </w:ins>
          </w:p>
        </w:tc>
        <w:tc>
          <w:tcPr>
            <w:tcW w:w="1985" w:type="dxa"/>
          </w:tcPr>
          <w:p w14:paraId="2013B303" w14:textId="2E33162E" w:rsidR="00BE2B30" w:rsidRDefault="00BE2B30" w:rsidP="00F77664">
            <w:pPr>
              <w:spacing w:after="0"/>
              <w:rPr>
                <w:ins w:id="709" w:author="Sharma, Vivek" w:date="2021-01-27T14:30:00Z"/>
                <w:rFonts w:eastAsia="DengXian" w:cs="Arial"/>
              </w:rPr>
            </w:pPr>
            <w:ins w:id="710" w:author="Sharma, Vivek" w:date="2021-01-27T14:30:00Z">
              <w:r>
                <w:rPr>
                  <w:rFonts w:eastAsia="DengXian" w:cs="Arial"/>
                </w:rPr>
                <w:t>2b</w:t>
              </w:r>
            </w:ins>
          </w:p>
        </w:tc>
        <w:tc>
          <w:tcPr>
            <w:tcW w:w="6045" w:type="dxa"/>
          </w:tcPr>
          <w:p w14:paraId="2EC748EA" w14:textId="6B975A4B" w:rsidR="00BE2B30" w:rsidRDefault="00221814" w:rsidP="00F77664">
            <w:pPr>
              <w:spacing w:after="0"/>
              <w:rPr>
                <w:ins w:id="711" w:author="Sharma, Vivek" w:date="2021-01-27T14:30:00Z"/>
                <w:rFonts w:eastAsia="DengXian" w:cs="Arial"/>
              </w:rPr>
            </w:pPr>
            <w:ins w:id="712" w:author="Sharma, Vivek" w:date="2021-01-27T14:31:00Z">
              <w:r>
                <w:rPr>
                  <w:rFonts w:eastAsia="DengXian" w:cs="Arial"/>
                </w:rPr>
                <w:t>This can be discussed in RAN1 based on company contributions</w:t>
              </w:r>
            </w:ins>
          </w:p>
        </w:tc>
      </w:tr>
      <w:tr w:rsidR="00BB5B93" w14:paraId="766AA338" w14:textId="77777777" w:rsidTr="00A93483">
        <w:trPr>
          <w:ins w:id="713" w:author="Apple - Zhibin Wu" w:date="2021-01-27T12:42:00Z"/>
        </w:trPr>
        <w:tc>
          <w:tcPr>
            <w:tcW w:w="1809" w:type="dxa"/>
          </w:tcPr>
          <w:p w14:paraId="2C504F7C" w14:textId="266B01F0" w:rsidR="00BB5B93" w:rsidRDefault="00BB5B93" w:rsidP="00F77664">
            <w:pPr>
              <w:spacing w:after="0"/>
              <w:jc w:val="center"/>
              <w:rPr>
                <w:ins w:id="714" w:author="Apple - Zhibin Wu" w:date="2021-01-27T12:42:00Z"/>
                <w:rFonts w:cs="Arial"/>
              </w:rPr>
            </w:pPr>
            <w:ins w:id="715" w:author="Apple - Zhibin Wu" w:date="2021-01-27T12:42:00Z">
              <w:r>
                <w:rPr>
                  <w:rFonts w:cs="Arial"/>
                </w:rPr>
                <w:t>Apple</w:t>
              </w:r>
            </w:ins>
          </w:p>
        </w:tc>
        <w:tc>
          <w:tcPr>
            <w:tcW w:w="1985" w:type="dxa"/>
          </w:tcPr>
          <w:p w14:paraId="2006141A" w14:textId="232ED89D" w:rsidR="00BB5B93" w:rsidRDefault="00BB5B93" w:rsidP="00F77664">
            <w:pPr>
              <w:spacing w:after="0"/>
              <w:rPr>
                <w:ins w:id="716" w:author="Apple - Zhibin Wu" w:date="2021-01-27T12:42:00Z"/>
                <w:rFonts w:eastAsia="DengXian" w:cs="Arial"/>
              </w:rPr>
            </w:pPr>
            <w:ins w:id="717"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718" w:author="Apple - Zhibin Wu" w:date="2021-01-27T12:42:00Z"/>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719"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720"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721"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722"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723"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724" w:author="Lenovo_Lianhai" w:date="2021-01-26T11:05:00Z">
              <w:r w:rsidRPr="00C54571">
                <w:rPr>
                  <w:rFonts w:cs="Arial"/>
                </w:rPr>
                <w:t>Lenovo</w:t>
              </w:r>
              <w:r>
                <w:rPr>
                  <w:rFonts w:cs="Arial"/>
                </w:rPr>
                <w:t>, MotM</w:t>
              </w:r>
            </w:ins>
          </w:p>
        </w:tc>
        <w:tc>
          <w:tcPr>
            <w:tcW w:w="1985" w:type="dxa"/>
          </w:tcPr>
          <w:p w14:paraId="29465C5D" w14:textId="4F11D4E4" w:rsidR="00FD5823" w:rsidRDefault="00FD5823" w:rsidP="00FD5823">
            <w:pPr>
              <w:spacing w:after="0"/>
              <w:rPr>
                <w:rFonts w:eastAsia="DengXian" w:cs="Arial"/>
              </w:rPr>
            </w:pPr>
            <w:ins w:id="725"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Malgun Gothic" w:cs="Arial"/>
                <w:lang w:eastAsia="ko-KR"/>
                <w:rPrChange w:id="726" w:author="Samsung_Hyunjeong Kang" w:date="2021-01-26T14:29:00Z">
                  <w:rPr>
                    <w:rFonts w:cs="Arial"/>
                  </w:rPr>
                </w:rPrChange>
              </w:rPr>
            </w:pPr>
            <w:ins w:id="727"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spacing w:after="0"/>
              <w:rPr>
                <w:rFonts w:eastAsia="Malgun Gothic" w:cs="Arial"/>
                <w:lang w:eastAsia="ko-KR"/>
                <w:rPrChange w:id="728" w:author="Samsung_Hyunjeong Kang" w:date="2021-01-26T14:29:00Z">
                  <w:rPr>
                    <w:rFonts w:eastAsia="DengXian" w:cs="Arial"/>
                  </w:rPr>
                </w:rPrChange>
              </w:rPr>
            </w:pPr>
            <w:ins w:id="729"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spacing w:after="0"/>
              <w:rPr>
                <w:rFonts w:eastAsia="Malgun Gothic" w:cs="Arial"/>
                <w:lang w:eastAsia="ko-KR"/>
                <w:rPrChange w:id="730" w:author="Samsung_Hyunjeong Kang" w:date="2021-01-26T14:29:00Z">
                  <w:rPr>
                    <w:rFonts w:eastAsia="DengXian" w:cs="Arial"/>
                  </w:rPr>
                </w:rPrChange>
              </w:rPr>
            </w:pPr>
            <w:ins w:id="731" w:author="Samsung_Hyunjeong Kang" w:date="2021-01-26T14:29:00Z">
              <w:r>
                <w:rPr>
                  <w:rFonts w:eastAsia="Malgun Gothic" w:cs="Arial" w:hint="eastAsia"/>
                  <w:lang w:eastAsia="ko-KR"/>
                </w:rPr>
                <w:t xml:space="preserve">This can be discussed </w:t>
              </w:r>
            </w:ins>
            <w:ins w:id="732" w:author="Samsung_Hyunjeong Kang" w:date="2021-01-26T14:30:00Z">
              <w:r>
                <w:rPr>
                  <w:rFonts w:eastAsia="Malgun Gothic" w:cs="Arial"/>
                  <w:lang w:eastAsia="ko-KR"/>
                </w:rPr>
                <w:t>under</w:t>
              </w:r>
            </w:ins>
            <w:ins w:id="733" w:author="Samsung_Hyunjeong Kang" w:date="2021-01-26T14:29:00Z">
              <w:r>
                <w:rPr>
                  <w:rFonts w:eastAsia="Malgun Gothic" w:cs="Arial" w:hint="eastAsia"/>
                  <w:lang w:eastAsia="ko-KR"/>
                </w:rPr>
                <w:t xml:space="preserve"> resource pool design during WI ph</w:t>
              </w:r>
            </w:ins>
            <w:ins w:id="734" w:author="Samsung_Hyunjeong Kang" w:date="2021-01-26T14:30:00Z">
              <w:r>
                <w:rPr>
                  <w:rFonts w:eastAsia="Malgun Gothic" w:cs="Arial"/>
                  <w:lang w:eastAsia="ko-KR"/>
                </w:rPr>
                <w:t>a</w:t>
              </w:r>
            </w:ins>
            <w:ins w:id="735"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736"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737"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738"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739" w:author="Huawei-Yulong" w:date="2021-01-26T21:23:00Z"/>
        </w:trPr>
        <w:tc>
          <w:tcPr>
            <w:tcW w:w="1809" w:type="dxa"/>
          </w:tcPr>
          <w:p w14:paraId="01CAD210" w14:textId="6A1C1151" w:rsidR="00641E9A" w:rsidRDefault="00641E9A" w:rsidP="00641E9A">
            <w:pPr>
              <w:spacing w:after="0"/>
              <w:jc w:val="center"/>
              <w:rPr>
                <w:ins w:id="740" w:author="Huawei-Yulong" w:date="2021-01-26T21:23:00Z"/>
                <w:rFonts w:cs="Arial"/>
              </w:rPr>
            </w:pPr>
            <w:ins w:id="741"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742" w:author="Huawei-Yulong" w:date="2021-01-26T21:23:00Z"/>
                <w:rFonts w:eastAsia="DengXian" w:cs="Arial"/>
              </w:rPr>
            </w:pPr>
            <w:ins w:id="743"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744" w:author="Huawei-Yulong" w:date="2021-01-26T21:23:00Z"/>
                <w:rFonts w:eastAsia="DengXian" w:cs="Arial"/>
              </w:rPr>
            </w:pPr>
            <w:ins w:id="745"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746" w:author="spreadtrum communications" w:date="2021-01-27T14:56:00Z"/>
        </w:trPr>
        <w:tc>
          <w:tcPr>
            <w:tcW w:w="1809" w:type="dxa"/>
          </w:tcPr>
          <w:p w14:paraId="4816E08E" w14:textId="2CD4D086" w:rsidR="00DD3D8C" w:rsidRDefault="00DD3D8C" w:rsidP="00641E9A">
            <w:pPr>
              <w:spacing w:after="0"/>
              <w:jc w:val="center"/>
              <w:rPr>
                <w:ins w:id="747" w:author="spreadtrum communications" w:date="2021-01-27T14:56:00Z"/>
                <w:rFonts w:cs="Arial"/>
              </w:rPr>
            </w:pPr>
            <w:ins w:id="748" w:author="spreadtrum communications" w:date="2021-01-27T14:56:00Z">
              <w:r w:rsidRPr="00DD3D8C">
                <w:rPr>
                  <w:rFonts w:cs="Arial"/>
                </w:rPr>
                <w:t>Spreadtrum</w:t>
              </w:r>
            </w:ins>
          </w:p>
        </w:tc>
        <w:tc>
          <w:tcPr>
            <w:tcW w:w="1985" w:type="dxa"/>
          </w:tcPr>
          <w:p w14:paraId="30B19475" w14:textId="5099A41F" w:rsidR="00DD3D8C" w:rsidRDefault="00DD3D8C" w:rsidP="00641E9A">
            <w:pPr>
              <w:spacing w:after="0"/>
              <w:rPr>
                <w:ins w:id="749" w:author="spreadtrum communications" w:date="2021-01-27T14:56:00Z"/>
                <w:rFonts w:eastAsia="DengXian" w:cs="Arial"/>
              </w:rPr>
            </w:pPr>
            <w:ins w:id="750" w:author="spreadtrum communications" w:date="2021-01-27T14:56:00Z">
              <w:r>
                <w:rPr>
                  <w:rFonts w:eastAsia="DengXian" w:cs="Arial"/>
                </w:rPr>
                <w:t xml:space="preserve">Case </w:t>
              </w:r>
            </w:ins>
            <w:ins w:id="751"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752" w:author="spreadtrum communications" w:date="2021-01-27T14:56:00Z"/>
                <w:rFonts w:eastAsia="DengXian" w:cs="Arial"/>
              </w:rPr>
            </w:pPr>
          </w:p>
        </w:tc>
      </w:tr>
      <w:tr w:rsidR="00F77664" w14:paraId="457BA128" w14:textId="77777777" w:rsidTr="00A93483">
        <w:trPr>
          <w:ins w:id="753" w:author="Ericsson" w:date="2021-01-27T10:52:00Z"/>
        </w:trPr>
        <w:tc>
          <w:tcPr>
            <w:tcW w:w="1809" w:type="dxa"/>
          </w:tcPr>
          <w:p w14:paraId="2946D9FB" w14:textId="527F5AA9" w:rsidR="00F77664" w:rsidRPr="00DD3D8C" w:rsidRDefault="00F77664" w:rsidP="00F77664">
            <w:pPr>
              <w:spacing w:after="0"/>
              <w:jc w:val="center"/>
              <w:rPr>
                <w:ins w:id="754" w:author="Ericsson" w:date="2021-01-27T10:52:00Z"/>
                <w:rFonts w:cs="Arial"/>
              </w:rPr>
            </w:pPr>
            <w:ins w:id="755" w:author="Ericsson" w:date="2021-01-27T10:52:00Z">
              <w:r>
                <w:rPr>
                  <w:rFonts w:cs="Arial"/>
                </w:rPr>
                <w:t>Ericsson (Min)</w:t>
              </w:r>
            </w:ins>
          </w:p>
        </w:tc>
        <w:tc>
          <w:tcPr>
            <w:tcW w:w="1985" w:type="dxa"/>
          </w:tcPr>
          <w:p w14:paraId="1E253E9D" w14:textId="7AC5F662" w:rsidR="00F77664" w:rsidRDefault="00F77664" w:rsidP="00F77664">
            <w:pPr>
              <w:spacing w:after="0"/>
              <w:rPr>
                <w:ins w:id="756" w:author="Ericsson" w:date="2021-01-27T10:52:00Z"/>
                <w:rFonts w:eastAsia="DengXian" w:cs="Arial"/>
              </w:rPr>
            </w:pPr>
            <w:ins w:id="757" w:author="Ericsson" w:date="2021-01-27T10:52:00Z">
              <w:r>
                <w:rPr>
                  <w:rFonts w:eastAsia="DengXian" w:cs="Arial"/>
                </w:rPr>
                <w:t>2b</w:t>
              </w:r>
            </w:ins>
          </w:p>
        </w:tc>
        <w:tc>
          <w:tcPr>
            <w:tcW w:w="6045" w:type="dxa"/>
          </w:tcPr>
          <w:p w14:paraId="15DFCB01" w14:textId="4F5F5C33" w:rsidR="00F77664" w:rsidRDefault="00F77664" w:rsidP="00F77664">
            <w:pPr>
              <w:spacing w:after="0"/>
              <w:rPr>
                <w:ins w:id="758" w:author="Ericsson" w:date="2021-01-27T10:52:00Z"/>
                <w:rFonts w:eastAsia="DengXian" w:cs="Arial"/>
              </w:rPr>
            </w:pPr>
            <w:ins w:id="759"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760" w:author="Sharma, Vivek" w:date="2021-01-27T14:32:00Z"/>
        </w:trPr>
        <w:tc>
          <w:tcPr>
            <w:tcW w:w="1809" w:type="dxa"/>
          </w:tcPr>
          <w:p w14:paraId="137D0091" w14:textId="5E422547" w:rsidR="00221814" w:rsidRDefault="00221814" w:rsidP="00F77664">
            <w:pPr>
              <w:spacing w:after="0"/>
              <w:jc w:val="center"/>
              <w:rPr>
                <w:ins w:id="761" w:author="Sharma, Vivek" w:date="2021-01-27T14:32:00Z"/>
                <w:rFonts w:cs="Arial"/>
              </w:rPr>
            </w:pPr>
            <w:ins w:id="762" w:author="Sharma, Vivek" w:date="2021-01-27T14:32:00Z">
              <w:r>
                <w:rPr>
                  <w:rFonts w:cs="Arial"/>
                </w:rPr>
                <w:t>Sony</w:t>
              </w:r>
            </w:ins>
          </w:p>
        </w:tc>
        <w:tc>
          <w:tcPr>
            <w:tcW w:w="1985" w:type="dxa"/>
          </w:tcPr>
          <w:p w14:paraId="3D8B6409" w14:textId="61842E22" w:rsidR="00221814" w:rsidRDefault="00221814" w:rsidP="00F77664">
            <w:pPr>
              <w:spacing w:after="0"/>
              <w:rPr>
                <w:ins w:id="763" w:author="Sharma, Vivek" w:date="2021-01-27T14:32:00Z"/>
                <w:rFonts w:eastAsia="DengXian" w:cs="Arial"/>
              </w:rPr>
            </w:pPr>
            <w:ins w:id="764" w:author="Sharma, Vivek" w:date="2021-01-27T14:32:00Z">
              <w:r>
                <w:rPr>
                  <w:rFonts w:eastAsia="DengXian" w:cs="Arial"/>
                </w:rPr>
                <w:t>2b</w:t>
              </w:r>
            </w:ins>
          </w:p>
        </w:tc>
        <w:tc>
          <w:tcPr>
            <w:tcW w:w="6045" w:type="dxa"/>
          </w:tcPr>
          <w:p w14:paraId="2789914D" w14:textId="77777777" w:rsidR="00221814" w:rsidRDefault="00221814" w:rsidP="00F77664">
            <w:pPr>
              <w:spacing w:after="0"/>
              <w:rPr>
                <w:ins w:id="765" w:author="Sharma, Vivek" w:date="2021-01-27T14:32:00Z"/>
                <w:rFonts w:eastAsia="DengXian" w:cs="Arial"/>
              </w:rPr>
            </w:pPr>
          </w:p>
        </w:tc>
      </w:tr>
      <w:tr w:rsidR="00BB5B93" w14:paraId="160C19DA" w14:textId="77777777" w:rsidTr="00A93483">
        <w:trPr>
          <w:ins w:id="766" w:author="Apple - Zhibin Wu" w:date="2021-01-27T12:42:00Z"/>
        </w:trPr>
        <w:tc>
          <w:tcPr>
            <w:tcW w:w="1809" w:type="dxa"/>
          </w:tcPr>
          <w:p w14:paraId="557ED2AA" w14:textId="2288DF2A" w:rsidR="00BB5B93" w:rsidRDefault="00BB5B93" w:rsidP="00F77664">
            <w:pPr>
              <w:spacing w:after="0"/>
              <w:jc w:val="center"/>
              <w:rPr>
                <w:ins w:id="767" w:author="Apple - Zhibin Wu" w:date="2021-01-27T12:42:00Z"/>
                <w:rFonts w:cs="Arial"/>
              </w:rPr>
            </w:pPr>
            <w:ins w:id="768" w:author="Apple - Zhibin Wu" w:date="2021-01-27T12:42:00Z">
              <w:r>
                <w:rPr>
                  <w:rFonts w:cs="Arial"/>
                </w:rPr>
                <w:t>Apple</w:t>
              </w:r>
            </w:ins>
          </w:p>
        </w:tc>
        <w:tc>
          <w:tcPr>
            <w:tcW w:w="1985" w:type="dxa"/>
          </w:tcPr>
          <w:p w14:paraId="7D64B1AD" w14:textId="56EC1F71" w:rsidR="00BB5B93" w:rsidRDefault="00BB5B93" w:rsidP="00F77664">
            <w:pPr>
              <w:spacing w:after="0"/>
              <w:rPr>
                <w:ins w:id="769" w:author="Apple - Zhibin Wu" w:date="2021-01-27T12:42:00Z"/>
                <w:rFonts w:eastAsia="DengXian" w:cs="Arial"/>
              </w:rPr>
            </w:pPr>
            <w:ins w:id="770"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771" w:author="Apple - Zhibin Wu" w:date="2021-01-27T12:42: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xml:space="preserve">, for RAU, paging monitoring or periodic </w:t>
      </w:r>
      <w:proofErr w:type="gramStart"/>
      <w:r>
        <w:t>traffic;</w:t>
      </w:r>
      <w:proofErr w:type="gramEnd"/>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lastRenderedPageBreak/>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772"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773"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774"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775"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776"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777"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778" w:author="Lenovo_Lianhai" w:date="2021-01-26T11:05:00Z">
              <w:r w:rsidRPr="00C54571">
                <w:rPr>
                  <w:rFonts w:cs="Arial"/>
                </w:rPr>
                <w:t>Lenovo</w:t>
              </w:r>
              <w:r>
                <w:rPr>
                  <w:rFonts w:cs="Arial"/>
                </w:rPr>
                <w:t>, MotM</w:t>
              </w:r>
            </w:ins>
          </w:p>
        </w:tc>
        <w:tc>
          <w:tcPr>
            <w:tcW w:w="1985" w:type="dxa"/>
          </w:tcPr>
          <w:p w14:paraId="06D2E489" w14:textId="5C7FD27A" w:rsidR="00FD5823" w:rsidRDefault="00FD5823" w:rsidP="00FD5823">
            <w:pPr>
              <w:spacing w:after="0"/>
              <w:rPr>
                <w:rFonts w:eastAsia="DengXian" w:cs="Arial"/>
              </w:rPr>
            </w:pPr>
            <w:ins w:id="779"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780"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Malgun Gothic" w:cs="Arial"/>
                <w:lang w:eastAsia="ko-KR"/>
                <w:rPrChange w:id="781" w:author="Samsung_Hyunjeong Kang" w:date="2021-01-26T14:30:00Z">
                  <w:rPr>
                    <w:rFonts w:cs="Arial"/>
                  </w:rPr>
                </w:rPrChange>
              </w:rPr>
            </w:pPr>
            <w:ins w:id="782"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spacing w:after="0"/>
              <w:rPr>
                <w:rFonts w:eastAsia="Malgun Gothic" w:cs="Arial"/>
                <w:lang w:eastAsia="ko-KR"/>
                <w:rPrChange w:id="783" w:author="Samsung_Hyunjeong Kang" w:date="2021-01-26T14:30:00Z">
                  <w:rPr>
                    <w:rFonts w:eastAsia="DengXian" w:cs="Arial"/>
                  </w:rPr>
                </w:rPrChange>
              </w:rPr>
            </w:pPr>
            <w:ins w:id="784"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spacing w:after="0"/>
              <w:rPr>
                <w:rFonts w:eastAsia="Malgun Gothic" w:cs="Arial"/>
                <w:lang w:eastAsia="ko-KR"/>
                <w:rPrChange w:id="785" w:author="Samsung_Hyunjeong Kang" w:date="2021-01-26T14:31:00Z">
                  <w:rPr>
                    <w:rFonts w:eastAsia="DengXian" w:cs="Arial"/>
                  </w:rPr>
                </w:rPrChange>
              </w:rPr>
            </w:pPr>
            <w:ins w:id="786"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787"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788"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789"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790" w:author="OPPO (Qianxi)" w:date="2021-01-26T14:13:00Z">
              <w:r>
                <w:rPr>
                  <w:rFonts w:eastAsia="DengXian" w:cs="Arial"/>
                </w:rPr>
                <w:t>for input from SA2 first before capturing it in TR already now.</w:t>
              </w:r>
            </w:ins>
          </w:p>
        </w:tc>
      </w:tr>
      <w:tr w:rsidR="003E385C" w14:paraId="187B243D" w14:textId="77777777" w:rsidTr="005127A9">
        <w:trPr>
          <w:ins w:id="791" w:author="Huawei-Yulong" w:date="2021-01-26T21:23:00Z"/>
        </w:trPr>
        <w:tc>
          <w:tcPr>
            <w:tcW w:w="1809" w:type="dxa"/>
          </w:tcPr>
          <w:p w14:paraId="6DEE48F7" w14:textId="11EE7E17" w:rsidR="003E385C" w:rsidRDefault="003E385C" w:rsidP="003E385C">
            <w:pPr>
              <w:spacing w:after="0"/>
              <w:jc w:val="center"/>
              <w:rPr>
                <w:ins w:id="792" w:author="Huawei-Yulong" w:date="2021-01-26T21:23:00Z"/>
                <w:rFonts w:cs="Arial"/>
              </w:rPr>
            </w:pPr>
            <w:ins w:id="793" w:author="Huawei-Yulong" w:date="2021-01-26T21:23:00Z">
              <w:r>
                <w:rPr>
                  <w:rFonts w:cs="Arial"/>
                </w:rPr>
                <w:t>Huawei</w:t>
              </w:r>
            </w:ins>
          </w:p>
        </w:tc>
        <w:tc>
          <w:tcPr>
            <w:tcW w:w="1985" w:type="dxa"/>
          </w:tcPr>
          <w:p w14:paraId="69722530" w14:textId="0567F0DB" w:rsidR="003E385C" w:rsidRDefault="003E385C" w:rsidP="003E385C">
            <w:pPr>
              <w:spacing w:after="0"/>
              <w:rPr>
                <w:ins w:id="794" w:author="Huawei-Yulong" w:date="2021-01-26T21:23:00Z"/>
                <w:rFonts w:eastAsia="DengXian" w:cs="Arial"/>
              </w:rPr>
            </w:pPr>
            <w:ins w:id="795"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796" w:author="Huawei-Yulong" w:date="2021-01-26T21:23:00Z"/>
                <w:rFonts w:eastAsia="DengXian" w:cs="Arial"/>
              </w:rPr>
            </w:pPr>
            <w:ins w:id="797"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798" w:author="spreadtrum communications" w:date="2021-01-27T14:57:00Z"/>
        </w:trPr>
        <w:tc>
          <w:tcPr>
            <w:tcW w:w="1809" w:type="dxa"/>
          </w:tcPr>
          <w:p w14:paraId="335F5579" w14:textId="59B27978" w:rsidR="00DD3D8C" w:rsidRDefault="00DD3D8C" w:rsidP="003E385C">
            <w:pPr>
              <w:spacing w:after="0"/>
              <w:jc w:val="center"/>
              <w:rPr>
                <w:ins w:id="799" w:author="spreadtrum communications" w:date="2021-01-27T14:57:00Z"/>
                <w:rFonts w:cs="Arial"/>
              </w:rPr>
            </w:pPr>
            <w:ins w:id="800" w:author="spreadtrum communications" w:date="2021-01-27T14:57:00Z">
              <w:r w:rsidRPr="00DD3D8C">
                <w:rPr>
                  <w:rFonts w:cs="Arial"/>
                </w:rPr>
                <w:t>Spreadtrum</w:t>
              </w:r>
            </w:ins>
          </w:p>
        </w:tc>
        <w:tc>
          <w:tcPr>
            <w:tcW w:w="1985" w:type="dxa"/>
          </w:tcPr>
          <w:p w14:paraId="6B5ED4ED" w14:textId="7E26533A" w:rsidR="00DD3D8C" w:rsidRDefault="00DD3D8C" w:rsidP="003E385C">
            <w:pPr>
              <w:spacing w:after="0"/>
              <w:rPr>
                <w:ins w:id="801" w:author="spreadtrum communications" w:date="2021-01-27T14:57:00Z"/>
                <w:rFonts w:eastAsia="DengXian" w:cs="Arial"/>
              </w:rPr>
            </w:pPr>
            <w:ins w:id="802"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803" w:author="spreadtrum communications" w:date="2021-01-27T14:57:00Z"/>
                <w:rFonts w:eastAsia="DengXian" w:cs="Arial"/>
              </w:rPr>
            </w:pPr>
          </w:p>
        </w:tc>
      </w:tr>
      <w:tr w:rsidR="00F77664" w14:paraId="0D961020" w14:textId="77777777" w:rsidTr="005127A9">
        <w:trPr>
          <w:ins w:id="804" w:author="Ericsson" w:date="2021-01-27T10:52:00Z"/>
        </w:trPr>
        <w:tc>
          <w:tcPr>
            <w:tcW w:w="1809" w:type="dxa"/>
          </w:tcPr>
          <w:p w14:paraId="4310CB18" w14:textId="3CCC7199" w:rsidR="00F77664" w:rsidRPr="00DD3D8C" w:rsidRDefault="00F77664" w:rsidP="00F77664">
            <w:pPr>
              <w:spacing w:after="0"/>
              <w:jc w:val="center"/>
              <w:rPr>
                <w:ins w:id="805" w:author="Ericsson" w:date="2021-01-27T10:52:00Z"/>
                <w:rFonts w:cs="Arial"/>
              </w:rPr>
            </w:pPr>
            <w:ins w:id="806" w:author="Ericsson" w:date="2021-01-27T10:53:00Z">
              <w:r>
                <w:rPr>
                  <w:rFonts w:cs="Arial"/>
                </w:rPr>
                <w:t>Ericsson (Min)</w:t>
              </w:r>
            </w:ins>
          </w:p>
        </w:tc>
        <w:tc>
          <w:tcPr>
            <w:tcW w:w="1985" w:type="dxa"/>
          </w:tcPr>
          <w:p w14:paraId="764C3500" w14:textId="0A2EE236" w:rsidR="00F77664" w:rsidRDefault="00F77664" w:rsidP="00F77664">
            <w:pPr>
              <w:spacing w:after="0"/>
              <w:rPr>
                <w:ins w:id="807" w:author="Ericsson" w:date="2021-01-27T10:52:00Z"/>
                <w:rFonts w:eastAsia="DengXian" w:cs="Arial"/>
              </w:rPr>
            </w:pPr>
            <w:ins w:id="808" w:author="Ericsson" w:date="2021-01-27T10:53:00Z">
              <w:r>
                <w:rPr>
                  <w:rFonts w:eastAsia="DengXian" w:cs="Arial"/>
                </w:rPr>
                <w:t>2b</w:t>
              </w:r>
            </w:ins>
          </w:p>
        </w:tc>
        <w:tc>
          <w:tcPr>
            <w:tcW w:w="6045" w:type="dxa"/>
          </w:tcPr>
          <w:p w14:paraId="649A46AC" w14:textId="43A8ED1C" w:rsidR="00F77664" w:rsidRDefault="00F77664" w:rsidP="00F77664">
            <w:pPr>
              <w:spacing w:after="0"/>
              <w:rPr>
                <w:ins w:id="809" w:author="Ericsson" w:date="2021-01-27T10:52:00Z"/>
                <w:rFonts w:eastAsia="DengXian" w:cs="Arial"/>
              </w:rPr>
            </w:pPr>
            <w:ins w:id="810" w:author="Ericsson" w:date="2021-01-27T10:53:00Z">
              <w:r>
                <w:rPr>
                  <w:rFonts w:eastAsia="DengXian" w:cs="Arial"/>
                </w:rPr>
                <w:t>Agree with Qualcomm.</w:t>
              </w:r>
            </w:ins>
          </w:p>
        </w:tc>
      </w:tr>
      <w:tr w:rsidR="00463A15" w14:paraId="425A28A8" w14:textId="77777777" w:rsidTr="005127A9">
        <w:trPr>
          <w:ins w:id="811" w:author="Sharma, Vivek" w:date="2021-01-27T14:35:00Z"/>
        </w:trPr>
        <w:tc>
          <w:tcPr>
            <w:tcW w:w="1809" w:type="dxa"/>
          </w:tcPr>
          <w:p w14:paraId="4F033668" w14:textId="1778A4DF" w:rsidR="00463A15" w:rsidRDefault="00463A15" w:rsidP="00F77664">
            <w:pPr>
              <w:spacing w:after="0"/>
              <w:jc w:val="center"/>
              <w:rPr>
                <w:ins w:id="812" w:author="Sharma, Vivek" w:date="2021-01-27T14:35:00Z"/>
                <w:rFonts w:cs="Arial"/>
              </w:rPr>
            </w:pPr>
            <w:ins w:id="813" w:author="Sharma, Vivek" w:date="2021-01-27T14:35:00Z">
              <w:r>
                <w:rPr>
                  <w:rFonts w:cs="Arial"/>
                </w:rPr>
                <w:t>Sony</w:t>
              </w:r>
            </w:ins>
          </w:p>
        </w:tc>
        <w:tc>
          <w:tcPr>
            <w:tcW w:w="1985" w:type="dxa"/>
          </w:tcPr>
          <w:p w14:paraId="494B194F" w14:textId="2F9F85E2" w:rsidR="00463A15" w:rsidRDefault="00463A15" w:rsidP="00F77664">
            <w:pPr>
              <w:spacing w:after="0"/>
              <w:rPr>
                <w:ins w:id="814" w:author="Sharma, Vivek" w:date="2021-01-27T14:35:00Z"/>
                <w:rFonts w:eastAsia="DengXian" w:cs="Arial"/>
              </w:rPr>
            </w:pPr>
            <w:ins w:id="815" w:author="Sharma, Vivek" w:date="2021-01-27T14:35:00Z">
              <w:r>
                <w:rPr>
                  <w:rFonts w:eastAsia="DengXian" w:cs="Arial"/>
                </w:rPr>
                <w:t>2b</w:t>
              </w:r>
            </w:ins>
          </w:p>
        </w:tc>
        <w:tc>
          <w:tcPr>
            <w:tcW w:w="6045" w:type="dxa"/>
          </w:tcPr>
          <w:p w14:paraId="6116CA42" w14:textId="77777777" w:rsidR="00463A15" w:rsidRDefault="00463A15" w:rsidP="00F77664">
            <w:pPr>
              <w:spacing w:after="0"/>
              <w:rPr>
                <w:ins w:id="816" w:author="Sharma, Vivek" w:date="2021-01-27T14:35:00Z"/>
                <w:rFonts w:eastAsia="DengXian" w:cs="Arial"/>
              </w:rPr>
            </w:pPr>
          </w:p>
        </w:tc>
      </w:tr>
      <w:tr w:rsidR="00BB5B93" w14:paraId="444C6BF3" w14:textId="77777777" w:rsidTr="005127A9">
        <w:trPr>
          <w:ins w:id="817" w:author="Apple - Zhibin Wu" w:date="2021-01-27T12:43:00Z"/>
        </w:trPr>
        <w:tc>
          <w:tcPr>
            <w:tcW w:w="1809" w:type="dxa"/>
          </w:tcPr>
          <w:p w14:paraId="752479ED" w14:textId="12759A2E" w:rsidR="00BB5B93" w:rsidRDefault="00BB5B93" w:rsidP="00F77664">
            <w:pPr>
              <w:spacing w:after="0"/>
              <w:jc w:val="center"/>
              <w:rPr>
                <w:ins w:id="818" w:author="Apple - Zhibin Wu" w:date="2021-01-27T12:43:00Z"/>
                <w:rFonts w:cs="Arial"/>
              </w:rPr>
            </w:pPr>
            <w:ins w:id="819" w:author="Apple - Zhibin Wu" w:date="2021-01-27T12:43:00Z">
              <w:r>
                <w:rPr>
                  <w:rFonts w:cs="Arial"/>
                </w:rPr>
                <w:t>Apple</w:t>
              </w:r>
            </w:ins>
          </w:p>
        </w:tc>
        <w:tc>
          <w:tcPr>
            <w:tcW w:w="1985" w:type="dxa"/>
          </w:tcPr>
          <w:p w14:paraId="1366734F" w14:textId="14761AD3" w:rsidR="00BB5B93" w:rsidRDefault="00BB5B93" w:rsidP="00F77664">
            <w:pPr>
              <w:spacing w:after="0"/>
              <w:rPr>
                <w:ins w:id="820" w:author="Apple - Zhibin Wu" w:date="2021-01-27T12:43:00Z"/>
                <w:rFonts w:eastAsia="DengXian" w:cs="Arial"/>
              </w:rPr>
            </w:pPr>
            <w:ins w:id="821"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822" w:author="Apple - Zhibin Wu" w:date="2021-01-27T12:43:00Z"/>
                <w:rFonts w:eastAsia="DengXian" w:cs="Arial"/>
              </w:rPr>
            </w:pPr>
            <w:ins w:id="823" w:author="Apple - Zhibin Wu" w:date="2021-01-27T12:43:00Z">
              <w:r>
                <w:rPr>
                  <w:rFonts w:eastAsia="DengXian" w:cs="Arial"/>
                </w:rPr>
                <w:t>Agree with QC</w:t>
              </w:r>
            </w:ins>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824"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825"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826"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827"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828"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829" w:author="Lenovo_Lianhai" w:date="2021-01-26T11:05:00Z">
              <w:r w:rsidRPr="00C54571">
                <w:rPr>
                  <w:rFonts w:cs="Arial"/>
                </w:rPr>
                <w:t>Lenovo</w:t>
              </w:r>
              <w:r>
                <w:rPr>
                  <w:rFonts w:cs="Arial"/>
                </w:rPr>
                <w:t>, MotM</w:t>
              </w:r>
            </w:ins>
          </w:p>
        </w:tc>
        <w:tc>
          <w:tcPr>
            <w:tcW w:w="1985" w:type="dxa"/>
          </w:tcPr>
          <w:p w14:paraId="576C4B5C" w14:textId="4A7077C8" w:rsidR="00FD5823" w:rsidRDefault="00FD5823" w:rsidP="00FD5823">
            <w:pPr>
              <w:spacing w:after="0"/>
              <w:rPr>
                <w:rFonts w:eastAsia="DengXian" w:cs="Arial"/>
              </w:rPr>
            </w:pPr>
            <w:ins w:id="830"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831"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832"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833"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834"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835"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836"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837"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838" w:author="Huawei-Yulong" w:date="2021-01-26T21:23:00Z"/>
        </w:trPr>
        <w:tc>
          <w:tcPr>
            <w:tcW w:w="1809" w:type="dxa"/>
          </w:tcPr>
          <w:p w14:paraId="76364BFD" w14:textId="3ECC31A2" w:rsidR="009543FE" w:rsidRDefault="009543FE" w:rsidP="009543FE">
            <w:pPr>
              <w:spacing w:after="0"/>
              <w:jc w:val="center"/>
              <w:rPr>
                <w:ins w:id="839" w:author="Huawei-Yulong" w:date="2021-01-26T21:23:00Z"/>
                <w:rFonts w:cs="Arial"/>
              </w:rPr>
            </w:pPr>
            <w:ins w:id="840"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841" w:author="Huawei-Yulong" w:date="2021-01-26T21:23:00Z"/>
                <w:rFonts w:eastAsia="DengXian" w:cs="Arial"/>
              </w:rPr>
            </w:pPr>
            <w:ins w:id="842"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843" w:author="Huawei-Yulong" w:date="2021-01-26T21:23:00Z"/>
                <w:rFonts w:eastAsia="DengXian" w:cs="Arial"/>
              </w:rPr>
            </w:pPr>
            <w:ins w:id="844"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845" w:author="spreadtrum communications" w:date="2021-01-27T14:58:00Z"/>
        </w:trPr>
        <w:tc>
          <w:tcPr>
            <w:tcW w:w="1809" w:type="dxa"/>
          </w:tcPr>
          <w:p w14:paraId="4F8DAFE4" w14:textId="78D0D6A3" w:rsidR="00DD3D8C" w:rsidRDefault="00DD3D8C" w:rsidP="009543FE">
            <w:pPr>
              <w:spacing w:after="0"/>
              <w:jc w:val="center"/>
              <w:rPr>
                <w:ins w:id="846" w:author="spreadtrum communications" w:date="2021-01-27T14:58:00Z"/>
                <w:rFonts w:cs="Arial"/>
              </w:rPr>
            </w:pPr>
            <w:ins w:id="847" w:author="spreadtrum communications" w:date="2021-01-27T14:58:00Z">
              <w:r w:rsidRPr="00DD3D8C">
                <w:rPr>
                  <w:rFonts w:cs="Arial"/>
                </w:rPr>
                <w:t>Spreadtrum</w:t>
              </w:r>
            </w:ins>
          </w:p>
        </w:tc>
        <w:tc>
          <w:tcPr>
            <w:tcW w:w="1985" w:type="dxa"/>
          </w:tcPr>
          <w:p w14:paraId="09A1963F" w14:textId="586F15CE" w:rsidR="00DD3D8C" w:rsidRDefault="00E27B61" w:rsidP="009543FE">
            <w:pPr>
              <w:spacing w:after="0"/>
              <w:rPr>
                <w:ins w:id="848" w:author="spreadtrum communications" w:date="2021-01-27T14:58:00Z"/>
                <w:rFonts w:eastAsia="DengXian" w:cs="Arial"/>
              </w:rPr>
            </w:pPr>
            <w:ins w:id="849" w:author="spreadtrum communications" w:date="2021-01-27T14:59:00Z">
              <w:r>
                <w:rPr>
                  <w:rFonts w:eastAsia="DengXian" w:cs="Arial"/>
                </w:rPr>
                <w:t>Case 2</w:t>
              </w:r>
            </w:ins>
            <w:ins w:id="850"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851" w:author="spreadtrum communications" w:date="2021-01-27T14:58:00Z"/>
                <w:rFonts w:eastAsia="DengXian" w:cs="Arial"/>
              </w:rPr>
            </w:pPr>
          </w:p>
        </w:tc>
      </w:tr>
      <w:tr w:rsidR="00F77664" w14:paraId="568045CC" w14:textId="77777777" w:rsidTr="005127A9">
        <w:trPr>
          <w:ins w:id="852" w:author="Ericsson" w:date="2021-01-27T10:53:00Z"/>
        </w:trPr>
        <w:tc>
          <w:tcPr>
            <w:tcW w:w="1809" w:type="dxa"/>
          </w:tcPr>
          <w:p w14:paraId="0BC49701" w14:textId="2974605B" w:rsidR="00F77664" w:rsidRPr="00DD3D8C" w:rsidRDefault="00F77664" w:rsidP="00F77664">
            <w:pPr>
              <w:spacing w:after="0"/>
              <w:jc w:val="center"/>
              <w:rPr>
                <w:ins w:id="853" w:author="Ericsson" w:date="2021-01-27T10:53:00Z"/>
                <w:rFonts w:cs="Arial"/>
              </w:rPr>
            </w:pPr>
            <w:ins w:id="854" w:author="Ericsson" w:date="2021-01-27T10:53:00Z">
              <w:r>
                <w:rPr>
                  <w:rFonts w:cs="Arial"/>
                </w:rPr>
                <w:t>Ericsson (Min)</w:t>
              </w:r>
            </w:ins>
          </w:p>
        </w:tc>
        <w:tc>
          <w:tcPr>
            <w:tcW w:w="1985" w:type="dxa"/>
          </w:tcPr>
          <w:p w14:paraId="0FE1C327" w14:textId="70A15B06" w:rsidR="00F77664" w:rsidRDefault="00F77664" w:rsidP="00F77664">
            <w:pPr>
              <w:spacing w:after="0"/>
              <w:rPr>
                <w:ins w:id="855" w:author="Ericsson" w:date="2021-01-27T10:53:00Z"/>
                <w:rFonts w:eastAsia="DengXian" w:cs="Arial"/>
              </w:rPr>
            </w:pPr>
            <w:ins w:id="856" w:author="Ericsson" w:date="2021-01-27T10:53:00Z">
              <w:r>
                <w:rPr>
                  <w:rFonts w:eastAsia="DengXian" w:cs="Arial"/>
                </w:rPr>
                <w:t>2b</w:t>
              </w:r>
            </w:ins>
          </w:p>
        </w:tc>
        <w:tc>
          <w:tcPr>
            <w:tcW w:w="6045" w:type="dxa"/>
          </w:tcPr>
          <w:p w14:paraId="63087513" w14:textId="792DD875" w:rsidR="00F77664" w:rsidRDefault="00F77664" w:rsidP="00F77664">
            <w:pPr>
              <w:spacing w:after="0"/>
              <w:rPr>
                <w:ins w:id="857" w:author="Ericsson" w:date="2021-01-27T10:53:00Z"/>
                <w:rFonts w:eastAsia="DengXian" w:cs="Arial"/>
              </w:rPr>
            </w:pPr>
            <w:ins w:id="858" w:author="Ericsson" w:date="2021-01-27T10:53:00Z">
              <w:r>
                <w:rPr>
                  <w:rFonts w:eastAsia="DengXian" w:cs="Arial"/>
                </w:rPr>
                <w:t>Agree with Qualcomm.</w:t>
              </w:r>
            </w:ins>
          </w:p>
        </w:tc>
      </w:tr>
      <w:tr w:rsidR="00463A15" w14:paraId="77CB9FE3" w14:textId="77777777" w:rsidTr="005127A9">
        <w:trPr>
          <w:ins w:id="859" w:author="Sharma, Vivek" w:date="2021-01-27T14:36:00Z"/>
        </w:trPr>
        <w:tc>
          <w:tcPr>
            <w:tcW w:w="1809" w:type="dxa"/>
          </w:tcPr>
          <w:p w14:paraId="7C90C148" w14:textId="257E7673" w:rsidR="00463A15" w:rsidRDefault="00463A15" w:rsidP="00F77664">
            <w:pPr>
              <w:spacing w:after="0"/>
              <w:jc w:val="center"/>
              <w:rPr>
                <w:ins w:id="860" w:author="Sharma, Vivek" w:date="2021-01-27T14:36:00Z"/>
                <w:rFonts w:cs="Arial"/>
              </w:rPr>
            </w:pPr>
            <w:ins w:id="861" w:author="Sharma, Vivek" w:date="2021-01-27T14:36:00Z">
              <w:r>
                <w:rPr>
                  <w:rFonts w:cs="Arial"/>
                </w:rPr>
                <w:t>Sony</w:t>
              </w:r>
            </w:ins>
          </w:p>
        </w:tc>
        <w:tc>
          <w:tcPr>
            <w:tcW w:w="1985" w:type="dxa"/>
          </w:tcPr>
          <w:p w14:paraId="5853DAFF" w14:textId="41E0F9DB" w:rsidR="00463A15" w:rsidRDefault="00463A15" w:rsidP="00F77664">
            <w:pPr>
              <w:spacing w:after="0"/>
              <w:rPr>
                <w:ins w:id="862" w:author="Sharma, Vivek" w:date="2021-01-27T14:36:00Z"/>
                <w:rFonts w:eastAsia="DengXian" w:cs="Arial"/>
              </w:rPr>
            </w:pPr>
            <w:ins w:id="863" w:author="Sharma, Vivek" w:date="2021-01-27T14:36:00Z">
              <w:r>
                <w:rPr>
                  <w:rFonts w:eastAsia="DengXian" w:cs="Arial"/>
                </w:rPr>
                <w:t>2b</w:t>
              </w:r>
            </w:ins>
          </w:p>
        </w:tc>
        <w:tc>
          <w:tcPr>
            <w:tcW w:w="6045" w:type="dxa"/>
          </w:tcPr>
          <w:p w14:paraId="24053B96" w14:textId="77777777" w:rsidR="00463A15" w:rsidRDefault="00463A15" w:rsidP="00F77664">
            <w:pPr>
              <w:spacing w:after="0"/>
              <w:rPr>
                <w:ins w:id="864" w:author="Sharma, Vivek" w:date="2021-01-27T14:36:00Z"/>
                <w:rFonts w:eastAsia="DengXian" w:cs="Arial"/>
              </w:rPr>
            </w:pPr>
          </w:p>
        </w:tc>
      </w:tr>
      <w:tr w:rsidR="00BB5B93" w14:paraId="1C4CB8CB" w14:textId="77777777" w:rsidTr="005127A9">
        <w:trPr>
          <w:ins w:id="865" w:author="Apple - Zhibin Wu" w:date="2021-01-27T12:43:00Z"/>
        </w:trPr>
        <w:tc>
          <w:tcPr>
            <w:tcW w:w="1809" w:type="dxa"/>
          </w:tcPr>
          <w:p w14:paraId="384F02B9" w14:textId="67391FB1" w:rsidR="00BB5B93" w:rsidRDefault="00BB5B93" w:rsidP="00F77664">
            <w:pPr>
              <w:spacing w:after="0"/>
              <w:jc w:val="center"/>
              <w:rPr>
                <w:ins w:id="866" w:author="Apple - Zhibin Wu" w:date="2021-01-27T12:43:00Z"/>
                <w:rFonts w:cs="Arial"/>
              </w:rPr>
            </w:pPr>
            <w:ins w:id="867" w:author="Apple - Zhibin Wu" w:date="2021-01-27T12:43:00Z">
              <w:r>
                <w:rPr>
                  <w:rFonts w:cs="Arial"/>
                </w:rPr>
                <w:t>Apple</w:t>
              </w:r>
            </w:ins>
          </w:p>
        </w:tc>
        <w:tc>
          <w:tcPr>
            <w:tcW w:w="1985" w:type="dxa"/>
          </w:tcPr>
          <w:p w14:paraId="4A28410F" w14:textId="2CAF4779" w:rsidR="00BB5B93" w:rsidRDefault="00BB5B93" w:rsidP="00F77664">
            <w:pPr>
              <w:spacing w:after="0"/>
              <w:rPr>
                <w:ins w:id="868" w:author="Apple - Zhibin Wu" w:date="2021-01-27T12:43:00Z"/>
                <w:rFonts w:eastAsia="DengXian" w:cs="Arial"/>
              </w:rPr>
            </w:pPr>
            <w:ins w:id="869"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870" w:author="Apple - Zhibin Wu" w:date="2021-01-27T12:43:00Z"/>
                <w:rFonts w:eastAsia="DengXian" w:cs="Arial"/>
              </w:rPr>
            </w:pPr>
            <w:ins w:id="871" w:author="Apple - Zhibin Wu" w:date="2021-01-27T12:43:00Z">
              <w:r>
                <w:rPr>
                  <w:rFonts w:eastAsia="DengXian" w:cs="Arial"/>
                </w:rPr>
                <w:t>Agree with QC</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872" w:name="_Toc62216175"/>
      <w:r>
        <w:t>xxx.</w:t>
      </w:r>
      <w:bookmarkEnd w:id="872"/>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873" w:name="_In-sequence_SDU_delivery"/>
      <w:bookmarkStart w:id="874" w:name="_Ref189809556"/>
      <w:bookmarkStart w:id="875" w:name="_Ref174151459"/>
      <w:bookmarkStart w:id="876" w:name="_Ref450865335"/>
      <w:bookmarkEnd w:id="873"/>
      <w:r>
        <w:rPr>
          <w:rFonts w:hint="eastAsia"/>
        </w:rPr>
        <w:t>Reference</w:t>
      </w:r>
      <w:bookmarkEnd w:id="874"/>
      <w:bookmarkEnd w:id="875"/>
      <w:bookmarkEnd w:id="876"/>
    </w:p>
    <w:p w14:paraId="5913A692" w14:textId="77777777" w:rsidR="00E84D2D" w:rsidRDefault="00E84D2D" w:rsidP="00AE16FD">
      <w:pPr>
        <w:pStyle w:val="Doc-title"/>
        <w:numPr>
          <w:ilvl w:val="0"/>
          <w:numId w:val="14"/>
        </w:numPr>
      </w:pPr>
      <w:bookmarkStart w:id="877"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877"/>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878" w:name="_Ref62119652"/>
      <w:r>
        <w:t>R2-2100171</w:t>
      </w:r>
      <w:r>
        <w:tab/>
        <w:t>Discussion on Remote UEs in RRC Inactive</w:t>
      </w:r>
      <w:r>
        <w:tab/>
        <w:t>MediaTek Inc.</w:t>
      </w:r>
      <w:r>
        <w:tab/>
        <w:t>discussion</w:t>
      </w:r>
      <w:r>
        <w:tab/>
        <w:t>Rel-17</w:t>
      </w:r>
      <w:r>
        <w:tab/>
      </w:r>
      <w:proofErr w:type="spellStart"/>
      <w:r>
        <w:t>FS_NR_SL_relay</w:t>
      </w:r>
      <w:bookmarkEnd w:id="878"/>
      <w:proofErr w:type="spellEnd"/>
    </w:p>
    <w:p w14:paraId="28FF5B7F" w14:textId="77777777" w:rsidR="00E84D2D" w:rsidRDefault="00E84D2D" w:rsidP="00AE16FD">
      <w:pPr>
        <w:pStyle w:val="Doc-title"/>
        <w:numPr>
          <w:ilvl w:val="0"/>
          <w:numId w:val="14"/>
        </w:numPr>
      </w:pPr>
      <w:bookmarkStart w:id="879"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879"/>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880" w:name="_Ref62111137"/>
      <w:r>
        <w:t>R2-2100444</w:t>
      </w:r>
      <w:r>
        <w:tab/>
        <w:t>Remote UE connectivity</w:t>
      </w:r>
      <w:r>
        <w:tab/>
        <w:t>MediaTek Inc.</w:t>
      </w:r>
      <w:r>
        <w:tab/>
        <w:t>discussion</w:t>
      </w:r>
      <w:r>
        <w:tab/>
        <w:t>Rel-17</w:t>
      </w:r>
      <w:bookmarkEnd w:id="880"/>
    </w:p>
    <w:p w14:paraId="2B8016AA" w14:textId="77777777" w:rsidR="00E84D2D" w:rsidRDefault="00E84D2D" w:rsidP="00AE16FD">
      <w:pPr>
        <w:pStyle w:val="Doc-title"/>
        <w:numPr>
          <w:ilvl w:val="0"/>
          <w:numId w:val="14"/>
        </w:numPr>
      </w:pPr>
      <w:bookmarkStart w:id="881"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881"/>
      <w:proofErr w:type="spellEnd"/>
    </w:p>
    <w:p w14:paraId="6BF239FE" w14:textId="77777777" w:rsidR="00E84D2D" w:rsidRDefault="00E84D2D" w:rsidP="00AE16FD">
      <w:pPr>
        <w:pStyle w:val="Doc-title"/>
        <w:numPr>
          <w:ilvl w:val="0"/>
          <w:numId w:val="14"/>
        </w:numPr>
      </w:pPr>
      <w:bookmarkStart w:id="882" w:name="_Ref62115659"/>
      <w:r>
        <w:t>R2-2100550</w:t>
      </w:r>
      <w:r>
        <w:tab/>
        <w:t>Open Issues on NR Sidelink Relaying</w:t>
      </w:r>
      <w:r>
        <w:tab/>
        <w:t>Fraunhofer IIS, Fraunhofer HHI</w:t>
      </w:r>
      <w:r>
        <w:tab/>
        <w:t>discussion</w:t>
      </w:r>
      <w:bookmarkEnd w:id="882"/>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883" w:name="_Ref62118160"/>
      <w:r>
        <w:t>R2-2100625</w:t>
      </w:r>
      <w:r>
        <w:tab/>
        <w:t>Further details on relay reselection</w:t>
      </w:r>
      <w:r>
        <w:tab/>
        <w:t>Intel Corporation</w:t>
      </w:r>
      <w:r>
        <w:tab/>
        <w:t>discussion</w:t>
      </w:r>
      <w:r>
        <w:tab/>
        <w:t>Rel-17</w:t>
      </w:r>
      <w:r>
        <w:tab/>
      </w:r>
      <w:proofErr w:type="spellStart"/>
      <w:r>
        <w:t>FS_NR_SL_relay</w:t>
      </w:r>
      <w:bookmarkEnd w:id="883"/>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884" w:name="_Ref62111281"/>
      <w:r>
        <w:t>R2-2101180</w:t>
      </w:r>
      <w:r>
        <w:tab/>
        <w:t>Consideration on Control Plane messages transmission path for remote UE</w:t>
      </w:r>
      <w:r>
        <w:tab/>
        <w:t>vivo, Philips, Lenovo, Motorola Mobility, AT&amp;T</w:t>
      </w:r>
      <w:r>
        <w:tab/>
        <w:t>discussion</w:t>
      </w:r>
      <w:r>
        <w:tab/>
        <w:t>Rel-17</w:t>
      </w:r>
      <w:bookmarkEnd w:id="884"/>
    </w:p>
    <w:p w14:paraId="7D13D852" w14:textId="77777777" w:rsidR="00E84D2D" w:rsidRDefault="00E84D2D" w:rsidP="00AE16FD">
      <w:pPr>
        <w:pStyle w:val="Doc-title"/>
        <w:numPr>
          <w:ilvl w:val="0"/>
          <w:numId w:val="14"/>
        </w:numPr>
      </w:pPr>
      <w:bookmarkStart w:id="885" w:name="_Ref62120338"/>
      <w:r>
        <w:t>R2-2101210</w:t>
      </w:r>
      <w:r>
        <w:tab/>
        <w:t>SI acquisition, CN Registration and RNAU</w:t>
      </w:r>
      <w:r>
        <w:tab/>
        <w:t>Lenovo, Motorola Mobility</w:t>
      </w:r>
      <w:r>
        <w:tab/>
        <w:t>discussion</w:t>
      </w:r>
      <w:r>
        <w:tab/>
      </w:r>
      <w:proofErr w:type="spellStart"/>
      <w:r>
        <w:t>FS_NR_SL_relay</w:t>
      </w:r>
      <w:bookmarkEnd w:id="885"/>
      <w:proofErr w:type="spellEnd"/>
    </w:p>
    <w:p w14:paraId="7D5EB6E6" w14:textId="77777777" w:rsidR="00E84D2D" w:rsidRDefault="00E84D2D" w:rsidP="00AE16FD">
      <w:pPr>
        <w:pStyle w:val="Doc-title"/>
        <w:numPr>
          <w:ilvl w:val="0"/>
          <w:numId w:val="14"/>
        </w:numPr>
      </w:pPr>
      <w:bookmarkStart w:id="886"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886"/>
      <w:proofErr w:type="spellEnd"/>
    </w:p>
    <w:p w14:paraId="359B9229" w14:textId="77777777" w:rsidR="00E84D2D" w:rsidRDefault="00E84D2D" w:rsidP="00AE16FD">
      <w:pPr>
        <w:pStyle w:val="Doc-title"/>
        <w:numPr>
          <w:ilvl w:val="0"/>
          <w:numId w:val="14"/>
        </w:numPr>
      </w:pPr>
      <w:bookmarkStart w:id="887" w:name="_Ref62112847"/>
      <w:r>
        <w:t>R2-2101453</w:t>
      </w:r>
      <w:r>
        <w:tab/>
        <w:t>Providing Reliability and Coverage using Relays</w:t>
      </w:r>
      <w:r>
        <w:tab/>
        <w:t>Lenovo, Motorola Mobility, Philips, AT&amp;T, Fujitsu</w:t>
      </w:r>
      <w:r>
        <w:tab/>
        <w:t>discussion</w:t>
      </w:r>
      <w:r>
        <w:tab/>
      </w:r>
      <w:proofErr w:type="spellStart"/>
      <w:r>
        <w:t>FS_NR_SL_relay</w:t>
      </w:r>
      <w:bookmarkEnd w:id="887"/>
      <w:proofErr w:type="spellEnd"/>
    </w:p>
    <w:p w14:paraId="2C430B6F" w14:textId="77777777" w:rsidR="00E84D2D" w:rsidRDefault="00E84D2D" w:rsidP="00AE16FD">
      <w:pPr>
        <w:pStyle w:val="Doc-title"/>
        <w:numPr>
          <w:ilvl w:val="0"/>
          <w:numId w:val="14"/>
        </w:numPr>
      </w:pPr>
      <w:bookmarkStart w:id="888"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888"/>
      <w:proofErr w:type="spellEnd"/>
    </w:p>
    <w:p w14:paraId="0E08262F" w14:textId="77777777" w:rsidR="00E84D2D" w:rsidRDefault="00E84D2D" w:rsidP="00AE16FD">
      <w:pPr>
        <w:pStyle w:val="Doc-title"/>
        <w:numPr>
          <w:ilvl w:val="0"/>
          <w:numId w:val="14"/>
        </w:numPr>
      </w:pPr>
      <w:bookmarkStart w:id="889" w:name="_Ref62116548"/>
      <w:r>
        <w:t>R2-2101778</w:t>
      </w:r>
      <w:r>
        <w:tab/>
        <w:t>Further consideration of relay selection and reselection criteria</w:t>
      </w:r>
      <w:r>
        <w:tab/>
        <w:t>LG Electronics Inc.</w:t>
      </w:r>
      <w:r>
        <w:tab/>
        <w:t>discussion</w:t>
      </w:r>
      <w:r>
        <w:tab/>
        <w:t>Rel-17</w:t>
      </w:r>
      <w:r>
        <w:tab/>
      </w:r>
      <w:proofErr w:type="spellStart"/>
      <w:r>
        <w:t>FS_NR_SL_relay</w:t>
      </w:r>
      <w:bookmarkEnd w:id="889"/>
      <w:proofErr w:type="spellEnd"/>
    </w:p>
    <w:p w14:paraId="434EBF60" w14:textId="77777777" w:rsidR="00E84D2D" w:rsidRDefault="00E84D2D" w:rsidP="00AE16FD">
      <w:pPr>
        <w:pStyle w:val="Doc-title"/>
        <w:numPr>
          <w:ilvl w:val="0"/>
          <w:numId w:val="14"/>
        </w:numPr>
      </w:pPr>
      <w:bookmarkStart w:id="890" w:name="_Ref62118558"/>
      <w:r>
        <w:t>R2-2101785</w:t>
      </w:r>
      <w:r>
        <w:tab/>
        <w:t>Relay UE selection and reselection prioritization</w:t>
      </w:r>
      <w:r>
        <w:tab/>
        <w:t>LG Electronics Inc.</w:t>
      </w:r>
      <w:r>
        <w:tab/>
        <w:t>discussion</w:t>
      </w:r>
      <w:r>
        <w:tab/>
        <w:t>Rel-17</w:t>
      </w:r>
      <w:r>
        <w:tab/>
      </w:r>
      <w:proofErr w:type="spellStart"/>
      <w:r>
        <w:t>FS_NR_SL_relay</w:t>
      </w:r>
      <w:bookmarkEnd w:id="890"/>
      <w:proofErr w:type="spellEnd"/>
    </w:p>
    <w:p w14:paraId="7C5BBAAF" w14:textId="77777777" w:rsidR="00E84D2D" w:rsidRDefault="00E84D2D" w:rsidP="00AE16FD">
      <w:pPr>
        <w:pStyle w:val="Doc-title"/>
        <w:numPr>
          <w:ilvl w:val="0"/>
          <w:numId w:val="14"/>
        </w:numPr>
      </w:pPr>
      <w:bookmarkStart w:id="891"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891"/>
      <w:proofErr w:type="spellEnd"/>
    </w:p>
    <w:p w14:paraId="6B03FC63" w14:textId="77777777" w:rsidR="00E84D2D" w:rsidRDefault="00E84D2D" w:rsidP="00AE16FD">
      <w:pPr>
        <w:pStyle w:val="Doc-title"/>
        <w:numPr>
          <w:ilvl w:val="0"/>
          <w:numId w:val="14"/>
        </w:numPr>
      </w:pPr>
      <w:bookmarkStart w:id="892" w:name="_Ref62126894"/>
      <w:r>
        <w:t>R2-2101890</w:t>
      </w:r>
      <w:r>
        <w:tab/>
        <w:t>discussion on RRC procedures of L2 U2N relay</w:t>
      </w:r>
      <w:r>
        <w:tab/>
        <w:t>ETRI</w:t>
      </w:r>
      <w:r>
        <w:tab/>
        <w:t>discussion</w:t>
      </w:r>
      <w:r>
        <w:tab/>
        <w:t>Rel-17</w:t>
      </w:r>
      <w:r>
        <w:tab/>
      </w:r>
      <w:proofErr w:type="spellStart"/>
      <w:r>
        <w:t>FS_NR_SL_relay</w:t>
      </w:r>
      <w:bookmarkEnd w:id="892"/>
      <w:proofErr w:type="spellEnd"/>
    </w:p>
    <w:p w14:paraId="39FA797E" w14:textId="2108C6F9" w:rsidR="00E84D2D" w:rsidRDefault="00E84D2D" w:rsidP="00AE16FD">
      <w:pPr>
        <w:pStyle w:val="Doc-title"/>
        <w:numPr>
          <w:ilvl w:val="0"/>
          <w:numId w:val="14"/>
        </w:numPr>
        <w:rPr>
          <w:ins w:id="893" w:author="Ericsson" w:date="2021-01-27T10:53:00Z"/>
        </w:rPr>
      </w:pPr>
      <w:bookmarkStart w:id="894" w:name="_Ref62116656"/>
      <w:r>
        <w:t>R2-2101107</w:t>
      </w:r>
      <w:r>
        <w:tab/>
        <w:t>Consideration on U2N relay and U2U relay</w:t>
      </w:r>
      <w:r>
        <w:tab/>
        <w:t>Lenovo, Motorola Mobility</w:t>
      </w:r>
      <w:r>
        <w:tab/>
        <w:t>discussion</w:t>
      </w:r>
      <w:r>
        <w:tab/>
        <w:t>Rel-17</w:t>
      </w:r>
      <w:bookmarkEnd w:id="894"/>
    </w:p>
    <w:p w14:paraId="0CE4EF3E" w14:textId="77777777" w:rsidR="00F77664" w:rsidRDefault="00F77664" w:rsidP="00F77664">
      <w:pPr>
        <w:pStyle w:val="Doc-title"/>
        <w:numPr>
          <w:ilvl w:val="0"/>
          <w:numId w:val="14"/>
        </w:numPr>
        <w:rPr>
          <w:ins w:id="895" w:author="Ericsson" w:date="2021-01-27T10:53:00Z"/>
        </w:rPr>
      </w:pPr>
      <w:ins w:id="896"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8" w:author="Ericsson" w:date="2021-01-27T10:48:00Z" w:initials="Ericsson">
    <w:p w14:paraId="173E209E" w14:textId="77777777" w:rsidR="00E01E00" w:rsidRDefault="00E01E00" w:rsidP="000D21EA">
      <w:pPr>
        <w:pStyle w:val="CommentText"/>
      </w:pPr>
      <w:r>
        <w:rPr>
          <w:rStyle w:val="CommentReference"/>
        </w:rPr>
        <w:annotationRef/>
      </w:r>
      <w:r>
        <w:rPr>
          <w:rStyle w:val="CommentReference"/>
        </w:rPr>
        <w:annotationRef/>
      </w:r>
      <w:r>
        <w:t>Wang Min-&gt; This refers to Ericsson contribution. It is missed in the reference list. I add it in the reference list.</w:t>
      </w:r>
    </w:p>
    <w:p w14:paraId="465848FA" w14:textId="45760E83" w:rsidR="00E01E00" w:rsidRDefault="00E01E0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584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386" w16cex:dateUtc="2021-01-27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A9B19" w14:textId="77777777" w:rsidR="00990CA9" w:rsidRDefault="00990CA9">
      <w:pPr>
        <w:spacing w:after="0"/>
      </w:pPr>
      <w:r>
        <w:separator/>
      </w:r>
    </w:p>
  </w:endnote>
  <w:endnote w:type="continuationSeparator" w:id="0">
    <w:p w14:paraId="49C0EDDD" w14:textId="77777777" w:rsidR="00990CA9" w:rsidRDefault="00990C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76AAE4E" w:rsidR="00E01E00" w:rsidRDefault="00E01E0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DD75F" w14:textId="77777777" w:rsidR="00990CA9" w:rsidRDefault="00990CA9">
      <w:pPr>
        <w:spacing w:after="0"/>
      </w:pPr>
      <w:r>
        <w:separator/>
      </w:r>
    </w:p>
  </w:footnote>
  <w:footnote w:type="continuationSeparator" w:id="0">
    <w:p w14:paraId="11928555" w14:textId="77777777" w:rsidR="00990CA9" w:rsidRDefault="00990C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6BCA"/>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6455"/>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C3DC11-5179-4D05-8472-05CD3498A84D}">
  <ds:schemaRefs>
    <ds:schemaRef ds:uri="http://schemas.openxmlformats.org/officeDocument/2006/bibliography"/>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06</TotalTime>
  <Pages>10</Pages>
  <Words>4189</Words>
  <Characters>23879</Characters>
  <Application>Microsoft Office Word</Application>
  <DocSecurity>0</DocSecurity>
  <Lines>198</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801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Apple - Zhibin Wu</cp:lastModifiedBy>
  <cp:revision>27</cp:revision>
  <cp:lastPrinted>2008-01-31T16:09:00Z</cp:lastPrinted>
  <dcterms:created xsi:type="dcterms:W3CDTF">2021-01-26T13:23:00Z</dcterms:created>
  <dcterms:modified xsi:type="dcterms:W3CDTF">2021-01-2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